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14AA" w:rsidRPr="009066C3" w:rsidRDefault="009524DD" w:rsidP="009066C3">
      <w:pPr>
        <w:pStyle w:val="Heading1"/>
        <w:jc w:val="center"/>
        <w:rPr>
          <w:szCs w:val="36"/>
        </w:rPr>
      </w:pPr>
      <w:r>
        <w:rPr>
          <w:szCs w:val="36"/>
        </w:rPr>
        <w:t xml:space="preserve">    </w:t>
      </w:r>
      <w:r w:rsidR="001214AA" w:rsidRPr="009066C3">
        <w:rPr>
          <w:szCs w:val="36"/>
        </w:rPr>
        <w:t xml:space="preserve">Ethical </w:t>
      </w:r>
      <w:r w:rsidR="00A97352">
        <w:rPr>
          <w:szCs w:val="36"/>
        </w:rPr>
        <w:t>Issues</w:t>
      </w:r>
      <w:r w:rsidR="001214AA" w:rsidRPr="009066C3">
        <w:rPr>
          <w:szCs w:val="36"/>
        </w:rPr>
        <w:t xml:space="preserve"> in Business Organization</w:t>
      </w:r>
    </w:p>
    <w:p w:rsidR="008A5670" w:rsidRPr="008A5670" w:rsidRDefault="008A5670" w:rsidP="008A5670"/>
    <w:p w:rsidR="00691C8E" w:rsidRDefault="002C68B7" w:rsidP="009066C3">
      <w:pPr>
        <w:jc w:val="center"/>
      </w:pPr>
      <w:r>
        <w:t>Ibrahim Khalil</w:t>
      </w:r>
      <w:r w:rsidR="0096215D">
        <w:t>,</w:t>
      </w:r>
      <w:r w:rsidR="00973D00">
        <w:t xml:space="preserve"> </w:t>
      </w:r>
      <w:r>
        <w:t>Tulshi Chandra Das</w:t>
      </w:r>
      <w:r w:rsidR="0096215D">
        <w:t>,</w:t>
      </w:r>
      <w:r w:rsidR="00973D00">
        <w:t xml:space="preserve"> </w:t>
      </w:r>
      <w:proofErr w:type="spellStart"/>
      <w:r>
        <w:t>Maloy</w:t>
      </w:r>
      <w:proofErr w:type="spellEnd"/>
      <w:r>
        <w:t xml:space="preserve"> </w:t>
      </w:r>
      <w:proofErr w:type="spellStart"/>
      <w:r>
        <w:t>Kanti</w:t>
      </w:r>
      <w:proofErr w:type="spellEnd"/>
      <w:r>
        <w:t xml:space="preserve"> </w:t>
      </w:r>
      <w:proofErr w:type="spellStart"/>
      <w:r>
        <w:t>Sarker</w:t>
      </w:r>
      <w:proofErr w:type="spellEnd"/>
    </w:p>
    <w:p w:rsidR="00E15AD2" w:rsidRDefault="00E15AD2" w:rsidP="009066C3">
      <w:pPr>
        <w:jc w:val="center"/>
      </w:pPr>
      <w:r>
        <w:t>Students of Institute of Information Technology,</w:t>
      </w:r>
      <w:r w:rsidR="009041F1">
        <w:t xml:space="preserve"> University of Dhaka.</w:t>
      </w:r>
    </w:p>
    <w:p w:rsidR="00740EBC" w:rsidRDefault="00631C61" w:rsidP="00740EBC">
      <w:pPr>
        <w:jc w:val="center"/>
      </w:pPr>
      <w:r>
        <w:t>b</w:t>
      </w:r>
      <w:r w:rsidR="00740EBC">
        <w:t>sse0</w:t>
      </w:r>
      <w:r w:rsidR="000412CC">
        <w:t>804</w:t>
      </w:r>
      <w:r w:rsidR="00740EBC">
        <w:t>@iit.du.ac.bd,</w:t>
      </w:r>
      <w:r w:rsidR="00740EBC" w:rsidRPr="00740EBC">
        <w:t xml:space="preserve"> </w:t>
      </w:r>
      <w:r w:rsidR="00095D87">
        <w:t>b</w:t>
      </w:r>
      <w:r w:rsidR="00740EBC">
        <w:t>sse0811@iit.du.ac.bd,</w:t>
      </w:r>
      <w:r w:rsidR="00740EBC" w:rsidRPr="00740EBC">
        <w:t xml:space="preserve"> </w:t>
      </w:r>
      <w:r w:rsidR="00711317">
        <w:t>b</w:t>
      </w:r>
      <w:r w:rsidR="00740EBC">
        <w:t>sse08</w:t>
      </w:r>
      <w:r w:rsidR="000412CC">
        <w:t>34</w:t>
      </w:r>
      <w:r w:rsidR="00CA0456">
        <w:t>@iit.du.ac.bd</w:t>
      </w:r>
    </w:p>
    <w:p w:rsidR="00740EBC" w:rsidRDefault="00740EBC" w:rsidP="00740EBC">
      <w:pPr>
        <w:jc w:val="center"/>
      </w:pPr>
    </w:p>
    <w:p w:rsidR="00817886" w:rsidRDefault="00CB525D" w:rsidP="00817886">
      <w:pPr>
        <w:jc w:val="center"/>
        <w:rPr>
          <w:rFonts w:cs="Times New Roman"/>
        </w:rPr>
      </w:pPr>
      <w:hyperlink r:id="rId8" w:history="1">
        <w:r w:rsidR="00615F3E" w:rsidRPr="00817886">
          <w:rPr>
            <w:rStyle w:val="Hyperlink"/>
            <w:rFonts w:cs="Times New Roman"/>
            <w:color w:val="000000" w:themeColor="text1"/>
            <w:u w:val="none"/>
          </w:rPr>
          <w:t xml:space="preserve">Rezvi </w:t>
        </w:r>
        <w:r w:rsidR="00615F3E" w:rsidRPr="00181276">
          <w:rPr>
            <w:rStyle w:val="Hyperlink"/>
            <w:rFonts w:cs="Times New Roman"/>
            <w:noProof/>
            <w:color w:val="000000" w:themeColor="text1"/>
            <w:u w:val="none"/>
          </w:rPr>
          <w:t>Shahariar</w:t>
        </w:r>
      </w:hyperlink>
    </w:p>
    <w:p w:rsidR="00817886" w:rsidRDefault="00615F3E" w:rsidP="00817886">
      <w:pPr>
        <w:jc w:val="center"/>
        <w:rPr>
          <w:color w:val="000000" w:themeColor="text1"/>
        </w:rPr>
      </w:pPr>
      <w:r w:rsidRPr="00615F3E">
        <w:rPr>
          <w:color w:val="000000" w:themeColor="text1"/>
        </w:rPr>
        <w:t>Assistant Professor</w:t>
      </w:r>
      <w:r w:rsidR="00817886">
        <w:rPr>
          <w:color w:val="000000" w:themeColor="text1"/>
        </w:rPr>
        <w:t>,</w:t>
      </w:r>
    </w:p>
    <w:p w:rsidR="0017187A" w:rsidRDefault="00817886" w:rsidP="009066C3">
      <w:pPr>
        <w:jc w:val="center"/>
        <w:rPr>
          <w:color w:val="000000" w:themeColor="text1"/>
        </w:rPr>
      </w:pPr>
      <w:r>
        <w:rPr>
          <w:color w:val="000000" w:themeColor="text1"/>
        </w:rPr>
        <w:t xml:space="preserve">Institute of Information </w:t>
      </w:r>
      <w:r w:rsidR="00531A2B">
        <w:rPr>
          <w:color w:val="000000" w:themeColor="text1"/>
        </w:rPr>
        <w:t>Technology</w:t>
      </w:r>
      <w:r>
        <w:rPr>
          <w:color w:val="000000" w:themeColor="text1"/>
        </w:rPr>
        <w:t xml:space="preserve">, </w:t>
      </w:r>
      <w:r w:rsidR="00531A2B">
        <w:rPr>
          <w:color w:val="000000" w:themeColor="text1"/>
        </w:rPr>
        <w:t>University</w:t>
      </w:r>
      <w:r w:rsidR="00A35D1A">
        <w:rPr>
          <w:color w:val="000000" w:themeColor="text1"/>
        </w:rPr>
        <w:t xml:space="preserve"> of Dhaka</w:t>
      </w:r>
    </w:p>
    <w:p w:rsidR="006D2D68" w:rsidRDefault="006D2D68" w:rsidP="009066C3">
      <w:pPr>
        <w:jc w:val="center"/>
        <w:rPr>
          <w:color w:val="000000" w:themeColor="text1"/>
        </w:rPr>
      </w:pPr>
    </w:p>
    <w:p w:rsidR="006D2D68" w:rsidRDefault="006D2D68" w:rsidP="009066C3">
      <w:pPr>
        <w:jc w:val="center"/>
        <w:sectPr w:rsidR="006D2D68" w:rsidSect="0031313E">
          <w:headerReference w:type="default" r:id="rId9"/>
          <w:type w:val="continuous"/>
          <w:pgSz w:w="12240" w:h="15840"/>
          <w:pgMar w:top="1440" w:right="1440" w:bottom="1440" w:left="1440" w:header="720" w:footer="720" w:gutter="0"/>
          <w:cols w:space="720"/>
          <w:docGrid w:linePitch="360"/>
        </w:sectPr>
      </w:pPr>
    </w:p>
    <w:p w:rsidR="003832DB" w:rsidRDefault="008A2E7A" w:rsidP="00CE45B3">
      <w:r w:rsidRPr="008A2E7A">
        <w:rPr>
          <w:b/>
        </w:rPr>
        <w:lastRenderedPageBreak/>
        <w:t>Abstract:</w:t>
      </w:r>
      <w:r w:rsidR="003832DB" w:rsidRPr="003832DB">
        <w:t xml:space="preserve"> </w:t>
      </w:r>
      <w:r w:rsidR="00765D71">
        <w:t xml:space="preserve">Ethics in business organizations has become a major concern </w:t>
      </w:r>
      <w:r w:rsidR="00765D71" w:rsidRPr="00181276">
        <w:rPr>
          <w:noProof/>
        </w:rPr>
        <w:t>now</w:t>
      </w:r>
      <w:r w:rsidR="00181276">
        <w:rPr>
          <w:noProof/>
        </w:rPr>
        <w:t>a</w:t>
      </w:r>
      <w:r w:rsidR="00765D71" w:rsidRPr="00181276">
        <w:rPr>
          <w:noProof/>
        </w:rPr>
        <w:t>days</w:t>
      </w:r>
      <w:r w:rsidR="00765D71">
        <w:t>.</w:t>
      </w:r>
      <w:r w:rsidR="00AE7BC5">
        <w:t xml:space="preserve"> This survey </w:t>
      </w:r>
      <w:r w:rsidR="00AE7BC5" w:rsidRPr="00181276">
        <w:rPr>
          <w:noProof/>
        </w:rPr>
        <w:t>collect</w:t>
      </w:r>
      <w:r w:rsidR="00181276">
        <w:rPr>
          <w:noProof/>
        </w:rPr>
        <w:t>s</w:t>
      </w:r>
      <w:r w:rsidR="00AE7BC5">
        <w:t xml:space="preserve"> </w:t>
      </w:r>
      <w:r w:rsidR="00F35EE2">
        <w:t>data on different ethical perspectives in business organizations</w:t>
      </w:r>
      <w:r w:rsidR="00DE1B12">
        <w:t xml:space="preserve"> and </w:t>
      </w:r>
      <w:r w:rsidR="00DE1B12" w:rsidRPr="00251D89">
        <w:rPr>
          <w:noProof/>
        </w:rPr>
        <w:t>analyze</w:t>
      </w:r>
      <w:r w:rsidR="00251D89">
        <w:rPr>
          <w:noProof/>
        </w:rPr>
        <w:t>s</w:t>
      </w:r>
      <w:r w:rsidR="00DE1B12">
        <w:t xml:space="preserve"> ethical issues maintained by organizations.</w:t>
      </w:r>
      <w:r w:rsidR="008B02D9">
        <w:t xml:space="preserve"> Through this </w:t>
      </w:r>
      <w:r w:rsidR="008B02D9" w:rsidRPr="00181276">
        <w:rPr>
          <w:noProof/>
        </w:rPr>
        <w:t>survey</w:t>
      </w:r>
      <w:r w:rsidR="00181276">
        <w:rPr>
          <w:noProof/>
        </w:rPr>
        <w:t>,</w:t>
      </w:r>
      <w:r w:rsidR="008B02D9">
        <w:t xml:space="preserve"> we want to </w:t>
      </w:r>
      <w:r w:rsidR="003832DB">
        <w:t xml:space="preserve">identify how the code of ethics </w:t>
      </w:r>
      <w:r w:rsidR="003832DB" w:rsidRPr="00181276">
        <w:rPr>
          <w:noProof/>
        </w:rPr>
        <w:t>help</w:t>
      </w:r>
      <w:r w:rsidR="00181276">
        <w:rPr>
          <w:noProof/>
        </w:rPr>
        <w:t>s</w:t>
      </w:r>
      <w:r w:rsidR="003832DB">
        <w:t xml:space="preserve"> the organization to maintain business policy</w:t>
      </w:r>
      <w:r w:rsidR="008B02D9">
        <w:t xml:space="preserve">, </w:t>
      </w:r>
      <w:r w:rsidR="003832DB">
        <w:t>the importance of trained ethical be</w:t>
      </w:r>
      <w:r w:rsidR="00CE45B3">
        <w:t xml:space="preserve">havior. We also </w:t>
      </w:r>
      <w:r w:rsidR="003832DB">
        <w:t>analyze how the</w:t>
      </w:r>
      <w:r w:rsidR="00CE45B3">
        <w:t xml:space="preserve"> ethical behavior is treated in </w:t>
      </w:r>
      <w:r w:rsidR="003832DB">
        <w:t>organizations</w:t>
      </w:r>
      <w:r w:rsidR="00CE45B3">
        <w:t xml:space="preserve">. We </w:t>
      </w:r>
      <w:r w:rsidR="003832DB">
        <w:t>assess the value of ethical behavior in decision making in organizations.</w:t>
      </w:r>
      <w:r w:rsidR="00CE45B3">
        <w:t xml:space="preserve"> By this survey, we </w:t>
      </w:r>
      <w:r w:rsidR="003832DB">
        <w:t>rummage how managers behave with their employees in organizations.</w:t>
      </w:r>
      <w:r w:rsidR="00CE45B3">
        <w:t xml:space="preserve"> This survey</w:t>
      </w:r>
      <w:r w:rsidR="003832DB">
        <w:t xml:space="preserve"> </w:t>
      </w:r>
      <w:r w:rsidR="003832DB" w:rsidRPr="00251D89">
        <w:rPr>
          <w:noProof/>
        </w:rPr>
        <w:t>identif</w:t>
      </w:r>
      <w:r w:rsidR="00251D89">
        <w:rPr>
          <w:noProof/>
        </w:rPr>
        <w:t>ies</w:t>
      </w:r>
      <w:r w:rsidR="003832DB">
        <w:t xml:space="preserve"> how ethical issues varies organizations to organizations.</w:t>
      </w:r>
    </w:p>
    <w:p w:rsidR="00A401AC" w:rsidRDefault="00A401AC" w:rsidP="00CE45B3"/>
    <w:p w:rsidR="00A401AC" w:rsidRDefault="0065113F" w:rsidP="00CB3180">
      <w:pPr>
        <w:pStyle w:val="Heading1"/>
        <w:jc w:val="center"/>
      </w:pPr>
      <w:r w:rsidRPr="00C505FC">
        <w:rPr>
          <w:b w:val="0"/>
        </w:rPr>
        <w:t>I</w:t>
      </w:r>
      <w:r>
        <w:t>.</w:t>
      </w:r>
      <w:r w:rsidR="00C505FC">
        <w:t xml:space="preserve"> </w:t>
      </w:r>
      <w:r w:rsidR="00A401AC" w:rsidRPr="00C5316F">
        <w:t>Introduction</w:t>
      </w:r>
    </w:p>
    <w:p w:rsidR="007E7DFE" w:rsidRDefault="007E7DFE" w:rsidP="002028A7"/>
    <w:p w:rsidR="00AF4D11" w:rsidRDefault="00F83755" w:rsidP="002028A7">
      <w:r>
        <w:t>There are many ethical issues in workplace</w:t>
      </w:r>
      <w:r w:rsidR="007E7DFE">
        <w:t xml:space="preserve"> </w:t>
      </w:r>
      <w:hyperlink w:anchor="_1._List_of" w:history="1">
        <w:r w:rsidR="007E7DFE" w:rsidRPr="001A6AA1">
          <w:t>[1]</w:t>
        </w:r>
      </w:hyperlink>
      <w:r>
        <w:t>.</w:t>
      </w:r>
      <w:r w:rsidR="001F64D5">
        <w:t xml:space="preserve"> Without maintaining proper ethical policy</w:t>
      </w:r>
      <w:r w:rsidR="005E5A12">
        <w:t xml:space="preserve"> a business organization is always in a problem</w:t>
      </w:r>
      <w:r w:rsidR="001F64D5">
        <w:t>.</w:t>
      </w:r>
      <w:r w:rsidR="00C66B98">
        <w:t xml:space="preserve"> For a successful business, ethics is very important now a day</w:t>
      </w:r>
      <w:r w:rsidR="00D52DAD">
        <w:t>s</w:t>
      </w:r>
      <w:r w:rsidR="00C66B98">
        <w:t>.</w:t>
      </w:r>
      <w:r w:rsidR="00A401AC">
        <w:t xml:space="preserve"> This survey analyses the ethical issues mainly in the organizations of Bangladesh. It also analyses an organization of Korea and an organization of </w:t>
      </w:r>
      <w:r w:rsidR="00251D89">
        <w:rPr>
          <w:noProof/>
        </w:rPr>
        <w:t>J</w:t>
      </w:r>
      <w:r w:rsidR="00A401AC" w:rsidRPr="00251D89">
        <w:rPr>
          <w:noProof/>
        </w:rPr>
        <w:t>apan</w:t>
      </w:r>
      <w:r w:rsidR="00A401AC">
        <w:t>. The organizations are mainly Software Company and Pharmaceutical Company and Government Bank</w:t>
      </w:r>
      <w:r w:rsidR="00E96FF1">
        <w:t>.</w:t>
      </w:r>
    </w:p>
    <w:p w:rsidR="00B87A3D" w:rsidRDefault="00B87A3D" w:rsidP="00B87A3D">
      <w:pPr>
        <w:pStyle w:val="Heading1"/>
        <w:jc w:val="center"/>
      </w:pPr>
      <w:r w:rsidRPr="00B02886">
        <w:rPr>
          <w:b w:val="0"/>
        </w:rPr>
        <w:lastRenderedPageBreak/>
        <w:t>II</w:t>
      </w:r>
      <w:r w:rsidR="00431D28">
        <w:t xml:space="preserve">. </w:t>
      </w:r>
      <w:r w:rsidR="00431D28" w:rsidRPr="00431D28">
        <w:t>Literature review</w:t>
      </w:r>
    </w:p>
    <w:p w:rsidR="00C211EB" w:rsidRDefault="00C211EB" w:rsidP="00B87A3D"/>
    <w:p w:rsidR="0039370D" w:rsidRPr="00D45179" w:rsidRDefault="00C211EB" w:rsidP="0089515C">
      <w:r>
        <w:t>There exists different researches on the ethical issues in business organizations.</w:t>
      </w:r>
      <w:r w:rsidR="00F95239">
        <w:t xml:space="preserve"> We analyze the survey</w:t>
      </w:r>
      <w:r w:rsidR="0041180A">
        <w:t>s.</w:t>
      </w:r>
      <w:r w:rsidR="00F95239">
        <w:t xml:space="preserve"> </w:t>
      </w:r>
      <w:r w:rsidR="00AC72ED">
        <w:t xml:space="preserve"> </w:t>
      </w:r>
      <w:r w:rsidR="0093462C">
        <w:t>The survey of ibe</w:t>
      </w:r>
      <w:r w:rsidR="0097398E">
        <w:t xml:space="preserve"> </w:t>
      </w:r>
      <w:hyperlink w:anchor="_1._Deniel_Johnson," w:history="1">
        <w:r w:rsidR="0093462C" w:rsidRPr="00EC57F6">
          <w:t>[</w:t>
        </w:r>
        <w:r w:rsidR="00CC3D5B">
          <w:t>2</w:t>
        </w:r>
        <w:r w:rsidR="0093462C" w:rsidRPr="00EC57F6">
          <w:t>]</w:t>
        </w:r>
      </w:hyperlink>
      <w:r w:rsidR="00E91A96">
        <w:t xml:space="preserve"> </w:t>
      </w:r>
      <w:r w:rsidR="003432C7">
        <w:t xml:space="preserve">assess managers’ attitude </w:t>
      </w:r>
      <w:r w:rsidR="00F90256">
        <w:t>and the support for maintaining ethical standards of employees at work.</w:t>
      </w:r>
      <w:r w:rsidR="000602AC">
        <w:t xml:space="preserve"> The analysis procedure of supporting ethics at work is followed.</w:t>
      </w:r>
      <w:r w:rsidR="00FA3578">
        <w:t xml:space="preserve"> </w:t>
      </w:r>
      <w:r w:rsidR="00FA3578" w:rsidRPr="00FA3578">
        <w:t>The Institute of Internal Auditors</w:t>
      </w:r>
      <w:r w:rsidR="00F90256" w:rsidRPr="00FA3578">
        <w:t xml:space="preserve"> </w:t>
      </w:r>
      <w:r w:rsidR="0089515C">
        <w:t xml:space="preserve">performed a survey </w:t>
      </w:r>
      <w:hyperlink w:anchor="_2._Robert_W." w:history="1">
        <w:r w:rsidR="0089515C" w:rsidRPr="00EC57F6">
          <w:t>[</w:t>
        </w:r>
        <w:r w:rsidR="00C85BCF">
          <w:t>3</w:t>
        </w:r>
        <w:r w:rsidR="0089515C" w:rsidRPr="00EC57F6">
          <w:t>]</w:t>
        </w:r>
      </w:hyperlink>
      <w:r w:rsidR="0089515C">
        <w:t xml:space="preserve"> </w:t>
      </w:r>
      <w:r w:rsidR="0089515C">
        <w:t xml:space="preserve">to </w:t>
      </w:r>
      <w:r w:rsidR="009A53F6">
        <w:t>get</w:t>
      </w:r>
      <w:r w:rsidR="0089515C">
        <w:t xml:space="preserve"> ideas on auditing ethics and governance</w:t>
      </w:r>
      <w:r w:rsidR="000E033E">
        <w:t>.</w:t>
      </w:r>
      <w:r w:rsidR="00E87544">
        <w:t xml:space="preserve"> </w:t>
      </w:r>
      <w:r w:rsidR="00D45179" w:rsidRPr="00D45179">
        <w:t>A</w:t>
      </w:r>
      <w:r w:rsidR="00D45179">
        <w:t xml:space="preserve">merican Management Association conducted survey </w:t>
      </w:r>
      <w:hyperlink w:anchor="_3._A_Global" w:history="1">
        <w:r w:rsidR="00D45179" w:rsidRPr="00EC57F6">
          <w:t>[</w:t>
        </w:r>
        <w:r w:rsidR="00870FEB">
          <w:t>4</w:t>
        </w:r>
        <w:r w:rsidR="00D45179" w:rsidRPr="00EC57F6">
          <w:t>]</w:t>
        </w:r>
      </w:hyperlink>
      <w:r w:rsidR="00D45179">
        <w:t xml:space="preserve"> of identify the factors by which ethics at workplace is influenced.</w:t>
      </w:r>
      <w:r w:rsidR="00323222">
        <w:t xml:space="preserve"> </w:t>
      </w:r>
      <w:r w:rsidR="00536E52">
        <w:t xml:space="preserve">Survey on the organizations of </w:t>
      </w:r>
      <w:r w:rsidR="00DF0C42">
        <w:t>Bangladesh also</w:t>
      </w:r>
      <w:r w:rsidR="00536E52">
        <w:t xml:space="preserve"> has been </w:t>
      </w:r>
      <w:r w:rsidR="00DF0C42">
        <w:t xml:space="preserve">performed </w:t>
      </w:r>
      <w:hyperlink w:anchor="_4._Victoria_W.," w:history="1">
        <w:r w:rsidR="00A10B86">
          <w:t>[5</w:t>
        </w:r>
        <w:r w:rsidR="00536E52" w:rsidRPr="00EC57F6">
          <w:t>]</w:t>
        </w:r>
      </w:hyperlink>
      <w:r w:rsidR="00536E52">
        <w:t xml:space="preserve">. </w:t>
      </w:r>
      <w:r w:rsidR="00F60673">
        <w:t>The survey analyzed the ethical conduct in business</w:t>
      </w:r>
      <w:r w:rsidR="00F03EDB">
        <w:t xml:space="preserve"> organizations of </w:t>
      </w:r>
      <w:r w:rsidR="004832F5">
        <w:t>Bangladesh</w:t>
      </w:r>
      <w:r w:rsidR="00F60673">
        <w:t>.</w:t>
      </w:r>
    </w:p>
    <w:p w:rsidR="00B87A3D" w:rsidRDefault="00B87A3D" w:rsidP="002028A7"/>
    <w:p w:rsidR="00B02886" w:rsidRDefault="00B02886" w:rsidP="00B02886">
      <w:pPr>
        <w:pStyle w:val="Heading1"/>
        <w:jc w:val="center"/>
      </w:pPr>
      <w:r w:rsidRPr="00B02886">
        <w:rPr>
          <w:b w:val="0"/>
        </w:rPr>
        <w:t>II</w:t>
      </w:r>
      <w:r w:rsidR="00BD5C86">
        <w:rPr>
          <w:b w:val="0"/>
        </w:rPr>
        <w:t>I</w:t>
      </w:r>
      <w:r>
        <w:t>. Methodology</w:t>
      </w:r>
    </w:p>
    <w:p w:rsidR="0029076A" w:rsidRDefault="0029076A" w:rsidP="0029076A"/>
    <w:p w:rsidR="0017187A" w:rsidRDefault="00CE1748" w:rsidP="000E7D82">
      <w:r>
        <w:t>We collected data by both interview and online.</w:t>
      </w:r>
      <w:r w:rsidR="00D427E3">
        <w:t xml:space="preserve"> For taking </w:t>
      </w:r>
      <w:r w:rsidR="00251D89">
        <w:t xml:space="preserve">the </w:t>
      </w:r>
      <w:r w:rsidR="00D427E3" w:rsidRPr="00251D89">
        <w:rPr>
          <w:noProof/>
        </w:rPr>
        <w:t>interview</w:t>
      </w:r>
      <w:r w:rsidR="00D427E3">
        <w:t xml:space="preserve">, we visited </w:t>
      </w:r>
      <w:r w:rsidR="00251D89">
        <w:t xml:space="preserve">the </w:t>
      </w:r>
      <w:r w:rsidR="00D427E3" w:rsidRPr="00251D89">
        <w:rPr>
          <w:noProof/>
        </w:rPr>
        <w:t>organization</w:t>
      </w:r>
      <w:r w:rsidR="00D427E3">
        <w:t xml:space="preserve"> and collected data.</w:t>
      </w:r>
      <w:r w:rsidR="003057D7">
        <w:t xml:space="preserve"> For online, we made a Google form</w:t>
      </w:r>
      <w:r w:rsidR="00E71418">
        <w:t xml:space="preserve"> </w:t>
      </w:r>
      <w:hyperlink w:anchor="_5._Google_Form" w:history="1">
        <w:r w:rsidR="003F051B">
          <w:t>[6</w:t>
        </w:r>
        <w:r w:rsidR="00E71418" w:rsidRPr="00681B4E">
          <w:t>]</w:t>
        </w:r>
      </w:hyperlink>
      <w:r w:rsidR="003057D7">
        <w:t xml:space="preserve"> and send to different employees of different organizations.</w:t>
      </w:r>
      <w:r w:rsidR="00612E6F">
        <w:t xml:space="preserve"> We collected data from multiple persons of same organizations to analyze multiple viewpoint for the same </w:t>
      </w:r>
      <w:r w:rsidR="00612E6F">
        <w:lastRenderedPageBreak/>
        <w:t>organization.</w:t>
      </w:r>
      <w:r w:rsidR="001212A0">
        <w:t xml:space="preserve"> We collected data from Software organizations, financial organizations, and pharmaceutical organizations.</w:t>
      </w:r>
    </w:p>
    <w:p w:rsidR="002028A7" w:rsidRPr="00E069E6" w:rsidRDefault="002028A7" w:rsidP="002028A7">
      <w:pPr>
        <w:rPr>
          <w:b/>
        </w:rPr>
      </w:pPr>
      <w:r w:rsidRPr="00E069E6">
        <w:rPr>
          <w:b/>
        </w:rPr>
        <w:t>Questionnaire</w:t>
      </w:r>
      <w:r>
        <w:rPr>
          <w:b/>
        </w:rPr>
        <w:t xml:space="preserve">: </w:t>
      </w:r>
      <w:r>
        <w:t xml:space="preserve">The questionnaire consists of 25 questions. It is not mandatory to answer </w:t>
      </w:r>
      <w:r w:rsidRPr="00251D89">
        <w:rPr>
          <w:noProof/>
        </w:rPr>
        <w:t>all</w:t>
      </w:r>
      <w:r>
        <w:t xml:space="preserve"> questions. Anyone can skip a question if he wishes. Questions are mainly multiple choices. Workers, managers were able to answer the questions.</w:t>
      </w:r>
    </w:p>
    <w:p w:rsidR="002028A7" w:rsidRDefault="002028A7" w:rsidP="002028A7">
      <w:r>
        <w:t>Following topics are covered as a whole:</w:t>
      </w:r>
    </w:p>
    <w:p w:rsidR="002028A7" w:rsidRDefault="00251D89" w:rsidP="00A54FAD">
      <w:pPr>
        <w:pStyle w:val="ListParagraph"/>
        <w:numPr>
          <w:ilvl w:val="0"/>
          <w:numId w:val="3"/>
        </w:numPr>
      </w:pPr>
      <w:r>
        <w:rPr>
          <w:noProof/>
        </w:rPr>
        <w:t>The e</w:t>
      </w:r>
      <w:r w:rsidR="002028A7" w:rsidRPr="00251D89">
        <w:rPr>
          <w:noProof/>
        </w:rPr>
        <w:t>thical</w:t>
      </w:r>
      <w:r w:rsidR="002028A7">
        <w:t xml:space="preserve"> concern of employees and managers to organizations</w:t>
      </w:r>
    </w:p>
    <w:p w:rsidR="002028A7" w:rsidRDefault="00F17ACD" w:rsidP="00A54FAD">
      <w:pPr>
        <w:pStyle w:val="ListParagraph"/>
        <w:numPr>
          <w:ilvl w:val="0"/>
          <w:numId w:val="3"/>
        </w:numPr>
      </w:pPr>
      <w:r>
        <w:t>Support for maintaining</w:t>
      </w:r>
      <w:r w:rsidR="002028A7">
        <w:t xml:space="preserve"> ethical behavior by organizations</w:t>
      </w:r>
    </w:p>
    <w:p w:rsidR="002028A7" w:rsidRDefault="002028A7" w:rsidP="00A54FAD">
      <w:pPr>
        <w:pStyle w:val="ListParagraph"/>
        <w:numPr>
          <w:ilvl w:val="0"/>
          <w:numId w:val="3"/>
        </w:numPr>
      </w:pPr>
      <w:r>
        <w:t>Realizations about ethical perspective</w:t>
      </w:r>
      <w:r w:rsidR="0060463A">
        <w:t>s</w:t>
      </w:r>
      <w:r>
        <w:t xml:space="preserve"> </w:t>
      </w:r>
      <w:r w:rsidR="00614784">
        <w:t>of</w:t>
      </w:r>
      <w:r>
        <w:t xml:space="preserve"> </w:t>
      </w:r>
      <w:r w:rsidR="00251D89">
        <w:t xml:space="preserve">the </w:t>
      </w:r>
      <w:r w:rsidRPr="00251D89">
        <w:rPr>
          <w:noProof/>
        </w:rPr>
        <w:t>culture</w:t>
      </w:r>
      <w:r>
        <w:t xml:space="preserve"> of organizations</w:t>
      </w:r>
    </w:p>
    <w:p w:rsidR="004A0416" w:rsidRDefault="004A0416" w:rsidP="002028A7"/>
    <w:p w:rsidR="009F750D" w:rsidRDefault="009F750D" w:rsidP="002028A7"/>
    <w:p w:rsidR="003E2EAE" w:rsidRDefault="003E2EAE" w:rsidP="003E2EAE">
      <w:pPr>
        <w:pStyle w:val="Heading1"/>
        <w:jc w:val="center"/>
      </w:pPr>
      <w:r w:rsidRPr="003E2EAE">
        <w:t>I</w:t>
      </w:r>
      <w:r w:rsidR="00722AD8">
        <w:t>V</w:t>
      </w:r>
      <w:r w:rsidRPr="003E2EAE">
        <w:t xml:space="preserve">. </w:t>
      </w:r>
      <w:r w:rsidR="00131AE1">
        <w:t>Analysis</w:t>
      </w:r>
    </w:p>
    <w:p w:rsidR="003E2EAE" w:rsidRPr="003E2EAE" w:rsidRDefault="003E2EAE" w:rsidP="003E2EAE"/>
    <w:p w:rsidR="00C46F6A" w:rsidRPr="00AF4D11" w:rsidRDefault="003E2EAE" w:rsidP="003E2EAE">
      <w:pPr>
        <w:pStyle w:val="Heading2"/>
        <w:jc w:val="center"/>
      </w:pPr>
      <w:r w:rsidRPr="003E2EAE">
        <w:t>1</w:t>
      </w:r>
      <w:r w:rsidR="0017187A">
        <w:t xml:space="preserve">. </w:t>
      </w:r>
      <w:r w:rsidR="00C46F6A" w:rsidRPr="00AF4D11">
        <w:t>Ethical Issues in Business Organizations</w:t>
      </w:r>
    </w:p>
    <w:p w:rsidR="00352494" w:rsidRDefault="00352494" w:rsidP="00352494"/>
    <w:p w:rsidR="00352494" w:rsidRDefault="003F24B7" w:rsidP="004512AF">
      <w:r>
        <w:t xml:space="preserve">From the survey, different ethical issues found in </w:t>
      </w:r>
      <w:r w:rsidR="00251D89">
        <w:t xml:space="preserve">the </w:t>
      </w:r>
      <w:r w:rsidRPr="00251D89">
        <w:rPr>
          <w:noProof/>
        </w:rPr>
        <w:t>different</w:t>
      </w:r>
      <w:r>
        <w:t xml:space="preserve"> organization.</w:t>
      </w:r>
      <w:r w:rsidR="00E40D44">
        <w:t xml:space="preserve"> It observed that </w:t>
      </w:r>
      <w:r w:rsidR="00295091">
        <w:t>each organization follows certain policies for ethics at work.</w:t>
      </w:r>
    </w:p>
    <w:p w:rsidR="0012291B" w:rsidRDefault="00D171A6" w:rsidP="004512AF">
      <w:r>
        <w:t>The employees and managers of different hierarchy level also maintain their code of ethics.</w:t>
      </w:r>
      <w:r w:rsidR="0023560E">
        <w:t xml:space="preserve"> We see that about 73%</w:t>
      </w:r>
      <w:r w:rsidR="006F28DF">
        <w:t xml:space="preserve"> </w:t>
      </w:r>
      <w:r w:rsidR="0023560E">
        <w:t xml:space="preserve">of organizations have their written ethics policy. </w:t>
      </w:r>
      <w:r w:rsidR="006F28DF">
        <w:t xml:space="preserve">The ethical issues faced in </w:t>
      </w:r>
      <w:r w:rsidR="00251D89">
        <w:t xml:space="preserve">the </w:t>
      </w:r>
      <w:r w:rsidR="006F28DF" w:rsidRPr="00251D89">
        <w:rPr>
          <w:noProof/>
        </w:rPr>
        <w:t>different</w:t>
      </w:r>
      <w:r w:rsidR="006F28DF">
        <w:t xml:space="preserve"> business organization are as follows:</w:t>
      </w:r>
    </w:p>
    <w:p w:rsidR="00F6051D" w:rsidRDefault="00A62095" w:rsidP="00F6051D">
      <w:pPr>
        <w:pStyle w:val="NoSpacing"/>
        <w:keepNext/>
        <w:jc w:val="both"/>
      </w:pPr>
      <w:r w:rsidRPr="00CD4FB2">
        <w:rPr>
          <w:b/>
        </w:rPr>
        <w:t>Code of conduct:</w:t>
      </w:r>
      <w:r w:rsidR="00911EDE">
        <w:rPr>
          <w:b/>
        </w:rPr>
        <w:t xml:space="preserve"> </w:t>
      </w:r>
      <w:r w:rsidR="00F853A1" w:rsidRPr="00F853A1">
        <w:t xml:space="preserve">code of conduct is a set of rules outlining the social norms, </w:t>
      </w:r>
      <w:r w:rsidR="00F853A1">
        <w:tab/>
      </w:r>
      <w:r w:rsidR="00F853A1" w:rsidRPr="00F853A1">
        <w:t xml:space="preserve">religious rules and responsibilities of, and or proper practices for, an </w:t>
      </w:r>
      <w:r w:rsidR="00F853A1" w:rsidRPr="004A1B46">
        <w:t>individual</w:t>
      </w:r>
      <w:r w:rsidR="00DB658F" w:rsidRPr="004A1B46">
        <w:t>.</w:t>
      </w:r>
      <w:r w:rsidR="00664613" w:rsidRPr="004A1B46">
        <w:t xml:space="preserve"> Each organization </w:t>
      </w:r>
      <w:r w:rsidR="00664613" w:rsidRPr="00251D89">
        <w:rPr>
          <w:noProof/>
        </w:rPr>
        <w:t>create</w:t>
      </w:r>
      <w:r w:rsidR="00251D89">
        <w:rPr>
          <w:noProof/>
        </w:rPr>
        <w:t>s</w:t>
      </w:r>
      <w:r w:rsidR="00664613" w:rsidRPr="004A1B46">
        <w:t xml:space="preserve"> a formal code of</w:t>
      </w:r>
      <w:r w:rsidR="00B216D5">
        <w:t xml:space="preserve"> </w:t>
      </w:r>
      <w:r w:rsidR="009C73DB" w:rsidRPr="004A1B46">
        <w:t xml:space="preserve">conduct </w:t>
      </w:r>
      <w:hyperlink w:anchor="_7.__IFAC" w:history="1">
        <w:r w:rsidR="009C73DB" w:rsidRPr="0035387F">
          <w:t>[</w:t>
        </w:r>
        <w:r w:rsidR="0002604E">
          <w:t>7</w:t>
        </w:r>
        <w:r w:rsidR="003B140B" w:rsidRPr="0035387F">
          <w:t>]</w:t>
        </w:r>
      </w:hyperlink>
      <w:r w:rsidR="00664613" w:rsidRPr="004A1B46">
        <w:t>.</w:t>
      </w:r>
      <w:r w:rsidR="00AF1E7B" w:rsidRPr="004A1B46">
        <w:t xml:space="preserve"> </w:t>
      </w:r>
      <w:r w:rsidR="00076B5B" w:rsidRPr="004A1B46">
        <w:t xml:space="preserve">The behavior of the </w:t>
      </w:r>
      <w:r w:rsidR="00076B5B" w:rsidRPr="004A1B46">
        <w:lastRenderedPageBreak/>
        <w:t>employees are defined in this.</w:t>
      </w:r>
      <w:r w:rsidR="00F6051D">
        <w:rPr>
          <w:noProof/>
        </w:rPr>
        <w:drawing>
          <wp:inline distT="0" distB="0" distL="0" distR="0" wp14:anchorId="1BD9B119" wp14:editId="096BCE06">
            <wp:extent cx="2834640" cy="1560195"/>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0">
                      <a:extLst>
                        <a:ext uri="{28A0092B-C50C-407E-A947-70E740481C1C}">
                          <a14:useLocalDpi xmlns:a14="http://schemas.microsoft.com/office/drawing/2010/main" val="0"/>
                        </a:ext>
                      </a:extLst>
                    </a:blip>
                    <a:stretch>
                      <a:fillRect/>
                    </a:stretch>
                  </pic:blipFill>
                  <pic:spPr>
                    <a:xfrm>
                      <a:off x="0" y="0"/>
                      <a:ext cx="2834640" cy="1560195"/>
                    </a:xfrm>
                    <a:prstGeom prst="rect">
                      <a:avLst/>
                    </a:prstGeom>
                  </pic:spPr>
                </pic:pic>
              </a:graphicData>
            </a:graphic>
          </wp:inline>
        </w:drawing>
      </w:r>
    </w:p>
    <w:p w:rsidR="00036A89" w:rsidRDefault="00F6051D" w:rsidP="00863418">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1</w:t>
      </w:r>
      <w:r w:rsidR="00141D77">
        <w:rPr>
          <w:noProof/>
        </w:rPr>
        <w:fldChar w:fldCharType="end"/>
      </w:r>
      <w:r>
        <w:t xml:space="preserve">: Analysis of </w:t>
      </w:r>
      <w:r w:rsidRPr="00251D89">
        <w:rPr>
          <w:noProof/>
        </w:rPr>
        <w:t>code</w:t>
      </w:r>
      <w:r>
        <w:t xml:space="preserve"> of conduct</w:t>
      </w:r>
    </w:p>
    <w:p w:rsidR="00AC07DE" w:rsidRPr="00AC07DE" w:rsidRDefault="00AC07DE" w:rsidP="00AC07DE">
      <w:r>
        <w:t xml:space="preserve">In the </w:t>
      </w:r>
      <w:r w:rsidRPr="00251D89">
        <w:rPr>
          <w:noProof/>
        </w:rPr>
        <w:t>figure</w:t>
      </w:r>
      <w:r w:rsidR="00251D89">
        <w:rPr>
          <w:noProof/>
        </w:rPr>
        <w:t>,</w:t>
      </w:r>
      <w:r>
        <w:t xml:space="preserve"> we see that 73.1% of organizations have their written ethics policy</w:t>
      </w:r>
      <w:r w:rsidR="00A43903">
        <w:t xml:space="preserve"> and 11.5% have a draft code conduct</w:t>
      </w:r>
      <w:r>
        <w:t xml:space="preserve">. </w:t>
      </w:r>
    </w:p>
    <w:p w:rsidR="00F6051D" w:rsidRPr="004A1B46" w:rsidRDefault="00F6051D" w:rsidP="004512AF">
      <w:pPr>
        <w:pStyle w:val="NoSpacing"/>
        <w:jc w:val="both"/>
      </w:pPr>
    </w:p>
    <w:p w:rsidR="007C1665" w:rsidRDefault="00B60243" w:rsidP="004512AF">
      <w:pPr>
        <w:pStyle w:val="NoSpacing"/>
        <w:jc w:val="both"/>
      </w:pPr>
      <w:r w:rsidRPr="00B60243">
        <w:rPr>
          <w:b/>
        </w:rPr>
        <w:t>Honesty:</w:t>
      </w:r>
      <w:r>
        <w:rPr>
          <w:b/>
        </w:rPr>
        <w:t xml:space="preserve"> </w:t>
      </w:r>
      <w:r w:rsidR="00047A1D">
        <w:t xml:space="preserve">Honesty is also a major concern in </w:t>
      </w:r>
      <w:r w:rsidR="005C6D3C">
        <w:t>business organizations</w:t>
      </w:r>
      <w:r w:rsidR="00F67254">
        <w:t xml:space="preserve">. Through </w:t>
      </w:r>
      <w:r w:rsidR="00F67254" w:rsidRPr="00251D89">
        <w:rPr>
          <w:noProof/>
        </w:rPr>
        <w:t xml:space="preserve">the </w:t>
      </w:r>
      <w:r w:rsidR="00835CED" w:rsidRPr="00251D89">
        <w:rPr>
          <w:noProof/>
        </w:rPr>
        <w:t>survey</w:t>
      </w:r>
      <w:r w:rsidR="00835CED">
        <w:t xml:space="preserve">, we found that every organization </w:t>
      </w:r>
      <w:r w:rsidR="00835CED" w:rsidRPr="00251D89">
        <w:rPr>
          <w:noProof/>
        </w:rPr>
        <w:t>give</w:t>
      </w:r>
      <w:r w:rsidR="00251D89">
        <w:rPr>
          <w:noProof/>
        </w:rPr>
        <w:t>s</w:t>
      </w:r>
      <w:r w:rsidR="00835CED">
        <w:t xml:space="preserve"> an attention to the honesty of the employees and managers.</w:t>
      </w:r>
      <w:r w:rsidR="003C0B41">
        <w:t xml:space="preserve"> We collected different data on honesty in our survey.</w:t>
      </w:r>
    </w:p>
    <w:p w:rsidR="00536E9D" w:rsidRDefault="00536E9D" w:rsidP="00536E9D">
      <w:pPr>
        <w:pStyle w:val="NoSpacing"/>
        <w:keepNext/>
        <w:jc w:val="both"/>
      </w:pPr>
      <w:r>
        <w:rPr>
          <w:noProof/>
        </w:rPr>
        <w:drawing>
          <wp:inline distT="0" distB="0" distL="0" distR="0" wp14:anchorId="07CB69AA" wp14:editId="21A15C0D">
            <wp:extent cx="2834640" cy="141414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6.PNG"/>
                    <pic:cNvPicPr/>
                  </pic:nvPicPr>
                  <pic:blipFill>
                    <a:blip r:embed="rId11">
                      <a:extLst>
                        <a:ext uri="{28A0092B-C50C-407E-A947-70E740481C1C}">
                          <a14:useLocalDpi xmlns:a14="http://schemas.microsoft.com/office/drawing/2010/main" val="0"/>
                        </a:ext>
                      </a:extLst>
                    </a:blip>
                    <a:stretch>
                      <a:fillRect/>
                    </a:stretch>
                  </pic:blipFill>
                  <pic:spPr>
                    <a:xfrm>
                      <a:off x="0" y="0"/>
                      <a:ext cx="2834640" cy="1414145"/>
                    </a:xfrm>
                    <a:prstGeom prst="rect">
                      <a:avLst/>
                    </a:prstGeom>
                  </pic:spPr>
                </pic:pic>
              </a:graphicData>
            </a:graphic>
          </wp:inline>
        </w:drawing>
      </w:r>
    </w:p>
    <w:p w:rsidR="00536E9D" w:rsidRDefault="00536E9D" w:rsidP="00536E9D">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2</w:t>
      </w:r>
      <w:r w:rsidR="00141D77">
        <w:rPr>
          <w:noProof/>
        </w:rPr>
        <w:fldChar w:fldCharType="end"/>
      </w:r>
      <w:r>
        <w:t xml:space="preserve">: Analysis </w:t>
      </w:r>
      <w:r w:rsidRPr="00251D89">
        <w:rPr>
          <w:noProof/>
        </w:rPr>
        <w:t>on</w:t>
      </w:r>
      <w:r>
        <w:t xml:space="preserve"> </w:t>
      </w:r>
      <w:r w:rsidR="00251D89">
        <w:t xml:space="preserve">the </w:t>
      </w:r>
      <w:r w:rsidRPr="00251D89">
        <w:rPr>
          <w:noProof/>
        </w:rPr>
        <w:t>honesty</w:t>
      </w:r>
      <w:r>
        <w:t xml:space="preserve"> of the managers</w:t>
      </w:r>
    </w:p>
    <w:p w:rsidR="00401C4B" w:rsidRPr="00401C4B" w:rsidRDefault="00401C4B" w:rsidP="00D66430">
      <w:r>
        <w:t xml:space="preserve">We found that 42.3% of managers </w:t>
      </w:r>
      <w:r w:rsidRPr="00251D89">
        <w:rPr>
          <w:noProof/>
        </w:rPr>
        <w:t>always behave</w:t>
      </w:r>
      <w:r>
        <w:t xml:space="preserve"> honestly.38.5% wants to treat honestly as their capability and 15.4% of them behave honestly sometimes.</w:t>
      </w:r>
    </w:p>
    <w:p w:rsidR="00536E9D" w:rsidRDefault="00536E9D" w:rsidP="004512AF">
      <w:pPr>
        <w:pStyle w:val="NoSpacing"/>
        <w:jc w:val="both"/>
      </w:pPr>
    </w:p>
    <w:p w:rsidR="00AB2BDC" w:rsidRDefault="00AB2BDC" w:rsidP="004512AF">
      <w:pPr>
        <w:pStyle w:val="NoSpacing"/>
        <w:jc w:val="both"/>
      </w:pPr>
      <w:r>
        <w:rPr>
          <w:b/>
        </w:rPr>
        <w:t>Green Computing:</w:t>
      </w:r>
      <w:r>
        <w:t xml:space="preserve"> Green computing also observed as an ethical issu</w:t>
      </w:r>
      <w:r w:rsidR="00B627CA">
        <w:t xml:space="preserve">e </w:t>
      </w:r>
      <w:r w:rsidR="00F67254">
        <w:t xml:space="preserve">in the </w:t>
      </w:r>
      <w:r w:rsidR="00B73C40">
        <w:t>organizations.</w:t>
      </w:r>
      <w:r w:rsidR="00404878">
        <w:t xml:space="preserve"> It is important for all kind of system of any scale</w:t>
      </w:r>
      <w:r w:rsidR="00A322F2">
        <w:t xml:space="preserve"> </w:t>
      </w:r>
      <w:hyperlink w:anchor="_8._S._Mittal," w:history="1">
        <w:r w:rsidR="0015652E" w:rsidRPr="00AF50AB">
          <w:t>[</w:t>
        </w:r>
        <w:r w:rsidR="000A620D">
          <w:t>8</w:t>
        </w:r>
        <w:r w:rsidR="00DA5FEC" w:rsidRPr="00AF50AB">
          <w:t>]</w:t>
        </w:r>
      </w:hyperlink>
      <w:r w:rsidR="00404878">
        <w:t>.</w:t>
      </w:r>
      <w:r w:rsidR="00B73C40">
        <w:t xml:space="preserve"> Green computing</w:t>
      </w:r>
      <w:r w:rsidR="00B627CA">
        <w:t xml:space="preserve"> </w:t>
      </w:r>
      <w:r w:rsidR="00B73C40">
        <w:t>defines the production of safe products for</w:t>
      </w:r>
      <w:r w:rsidR="00B627CA">
        <w:t xml:space="preserve"> </w:t>
      </w:r>
      <w:r w:rsidR="00FA7680">
        <w:t xml:space="preserve">the </w:t>
      </w:r>
      <w:r w:rsidR="00B73C40" w:rsidRPr="00FA7680">
        <w:rPr>
          <w:noProof/>
        </w:rPr>
        <w:t>environment</w:t>
      </w:r>
      <w:r w:rsidR="00B73C40">
        <w:t xml:space="preserve"> and people.</w:t>
      </w:r>
      <w:r w:rsidR="00EF39D9">
        <w:t xml:space="preserve"> The effect of activities of the organization also included in green computing.</w:t>
      </w:r>
    </w:p>
    <w:p w:rsidR="002C2140" w:rsidRDefault="002C2140" w:rsidP="002C2140">
      <w:pPr>
        <w:pStyle w:val="NoSpacing"/>
        <w:keepNext/>
        <w:jc w:val="both"/>
      </w:pPr>
      <w:r>
        <w:rPr>
          <w:noProof/>
        </w:rPr>
        <w:lastRenderedPageBreak/>
        <w:drawing>
          <wp:inline distT="0" distB="0" distL="0" distR="0" wp14:anchorId="46552887" wp14:editId="4C0099A9">
            <wp:extent cx="2834640" cy="166243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PNG"/>
                    <pic:cNvPicPr/>
                  </pic:nvPicPr>
                  <pic:blipFill>
                    <a:blip r:embed="rId12">
                      <a:extLst>
                        <a:ext uri="{28A0092B-C50C-407E-A947-70E740481C1C}">
                          <a14:useLocalDpi xmlns:a14="http://schemas.microsoft.com/office/drawing/2010/main" val="0"/>
                        </a:ext>
                      </a:extLst>
                    </a:blip>
                    <a:stretch>
                      <a:fillRect/>
                    </a:stretch>
                  </pic:blipFill>
                  <pic:spPr>
                    <a:xfrm>
                      <a:off x="0" y="0"/>
                      <a:ext cx="2834640" cy="1662430"/>
                    </a:xfrm>
                    <a:prstGeom prst="rect">
                      <a:avLst/>
                    </a:prstGeom>
                  </pic:spPr>
                </pic:pic>
              </a:graphicData>
            </a:graphic>
          </wp:inline>
        </w:drawing>
      </w:r>
    </w:p>
    <w:p w:rsidR="00E6223B" w:rsidRDefault="002C2140" w:rsidP="002C2140">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3</w:t>
      </w:r>
      <w:r w:rsidR="00141D77">
        <w:rPr>
          <w:noProof/>
        </w:rPr>
        <w:fldChar w:fldCharType="end"/>
      </w:r>
      <w:r>
        <w:t>: Green computing in organizations</w:t>
      </w:r>
    </w:p>
    <w:p w:rsidR="003E7D5F" w:rsidRPr="003E7D5F" w:rsidRDefault="003E7D5F" w:rsidP="008443CA">
      <w:r>
        <w:t xml:space="preserve">So, </w:t>
      </w:r>
      <w:r w:rsidR="00CF7D7D">
        <w:t>we</w:t>
      </w:r>
      <w:r>
        <w:t xml:space="preserve"> observed 42.3% of organizations having </w:t>
      </w:r>
      <w:r w:rsidR="00FA7680">
        <w:t xml:space="preserve">a </w:t>
      </w:r>
      <w:r w:rsidRPr="00FA7680">
        <w:rPr>
          <w:noProof/>
        </w:rPr>
        <w:t>policy</w:t>
      </w:r>
      <w:r>
        <w:t xml:space="preserve"> on green computing.</w:t>
      </w:r>
      <w:r w:rsidR="002036FA">
        <w:t xml:space="preserve"> The statistics on response also showed that 76.9% of the organizations follow policy to produce </w:t>
      </w:r>
      <w:r w:rsidR="002036FA" w:rsidRPr="00FA7680">
        <w:rPr>
          <w:noProof/>
        </w:rPr>
        <w:t>safe</w:t>
      </w:r>
      <w:r w:rsidR="002036FA">
        <w:t xml:space="preserve"> and effective product and others sometimes follow </w:t>
      </w:r>
      <w:r w:rsidR="002036FA" w:rsidRPr="00FA7680">
        <w:rPr>
          <w:noProof/>
        </w:rPr>
        <w:t>th</w:t>
      </w:r>
      <w:r w:rsidR="00FA7680">
        <w:rPr>
          <w:noProof/>
        </w:rPr>
        <w:t>is</w:t>
      </w:r>
      <w:r w:rsidR="002036FA" w:rsidRPr="00FA7680">
        <w:rPr>
          <w:noProof/>
        </w:rPr>
        <w:t xml:space="preserve"> policy</w:t>
      </w:r>
      <w:r w:rsidR="00CF25E9">
        <w:t>. Survey also shows that 50</w:t>
      </w:r>
      <w:r w:rsidR="00CF25E9" w:rsidRPr="00FA7680">
        <w:rPr>
          <w:noProof/>
        </w:rPr>
        <w:t>%</w:t>
      </w:r>
      <w:r w:rsidR="00FA7680">
        <w:rPr>
          <w:noProof/>
        </w:rPr>
        <w:t xml:space="preserve"> of</w:t>
      </w:r>
      <w:r w:rsidR="00CF25E9">
        <w:t xml:space="preserve"> organizations strongly agree that their products are safe, 34.6% agree and 15.4% neutral about this.</w:t>
      </w:r>
    </w:p>
    <w:p w:rsidR="00E6223B" w:rsidRDefault="00E6223B" w:rsidP="004512AF">
      <w:pPr>
        <w:pStyle w:val="NoSpacing"/>
        <w:jc w:val="both"/>
      </w:pPr>
    </w:p>
    <w:p w:rsidR="00C520FB" w:rsidRDefault="009D43DE" w:rsidP="004512AF">
      <w:r w:rsidRPr="00FA7680">
        <w:rPr>
          <w:b/>
          <w:noProof/>
        </w:rPr>
        <w:t>Whistleblowing</w:t>
      </w:r>
      <w:r w:rsidRPr="009D43DE">
        <w:rPr>
          <w:b/>
        </w:rPr>
        <w:t>:</w:t>
      </w:r>
      <w:r>
        <w:t xml:space="preserve"> </w:t>
      </w:r>
      <w:r w:rsidR="00267857" w:rsidRPr="00FA7680">
        <w:rPr>
          <w:noProof/>
        </w:rPr>
        <w:t>Whistleblowing</w:t>
      </w:r>
      <w:r w:rsidR="00267857">
        <w:t xml:space="preserve"> is also a concern for the business organizations</w:t>
      </w:r>
      <w:r w:rsidR="0020684F">
        <w:t xml:space="preserve">. </w:t>
      </w:r>
      <w:r w:rsidR="00911EB9">
        <w:t xml:space="preserve"> </w:t>
      </w:r>
      <w:r w:rsidR="008C1A2F" w:rsidRPr="008C1A2F">
        <w:t>A whistleblower (also written as</w:t>
      </w:r>
      <w:r w:rsidR="00FA7680">
        <w:t xml:space="preserve"> a </w:t>
      </w:r>
      <w:r w:rsidR="008C1A2F" w:rsidRPr="00FA7680">
        <w:rPr>
          <w:noProof/>
        </w:rPr>
        <w:t>whistle-blower</w:t>
      </w:r>
      <w:r w:rsidR="008C1A2F" w:rsidRPr="008C1A2F">
        <w:t> or whistle blower) is a person who exposes any kind of information or activity that is deemed illegal, </w:t>
      </w:r>
      <w:hyperlink r:id="rId13" w:tooltip="Ethics" w:history="1">
        <w:r w:rsidR="008C1A2F" w:rsidRPr="008C1A2F">
          <w:t>unethical</w:t>
        </w:r>
      </w:hyperlink>
      <w:r w:rsidR="008C1A2F" w:rsidRPr="008C1A2F">
        <w:t>, or not correct within an </w:t>
      </w:r>
      <w:hyperlink r:id="rId14" w:tooltip="Organization" w:history="1">
        <w:r w:rsidR="008C1A2F" w:rsidRPr="008C1A2F">
          <w:t>organization</w:t>
        </w:r>
      </w:hyperlink>
      <w:r w:rsidR="008C1A2F" w:rsidRPr="008C1A2F">
        <w:t> t</w:t>
      </w:r>
      <w:r w:rsidR="00613A86">
        <w:t xml:space="preserve">hat is either private or public </w:t>
      </w:r>
      <w:hyperlink w:anchor="_9._Vandekerckhove,_Wim" w:history="1">
        <w:r w:rsidR="00D43E59">
          <w:t>[9</w:t>
        </w:r>
        <w:r w:rsidR="008C1A2F" w:rsidRPr="008C1A2F">
          <w:t>]</w:t>
        </w:r>
      </w:hyperlink>
      <w:r w:rsidR="00613A86">
        <w:t>.</w:t>
      </w:r>
      <w:r w:rsidR="00AA6D74">
        <w:t xml:space="preserve"> </w:t>
      </w:r>
      <w:r w:rsidR="00FA7680">
        <w:rPr>
          <w:noProof/>
        </w:rPr>
        <w:t>The s</w:t>
      </w:r>
      <w:r w:rsidR="00C267B4" w:rsidRPr="00FA7680">
        <w:rPr>
          <w:noProof/>
        </w:rPr>
        <w:t>urvey</w:t>
      </w:r>
      <w:r w:rsidR="00C267B4">
        <w:t xml:space="preserve"> fou</w:t>
      </w:r>
      <w:r w:rsidR="00E25C88">
        <w:t>nd some issues on this.</w:t>
      </w:r>
    </w:p>
    <w:p w:rsidR="00D72700" w:rsidRDefault="00D72700" w:rsidP="00D72700">
      <w:pPr>
        <w:keepNext/>
      </w:pPr>
      <w:r>
        <w:rPr>
          <w:noProof/>
        </w:rPr>
        <w:drawing>
          <wp:inline distT="0" distB="0" distL="0" distR="0" wp14:anchorId="4E13C155" wp14:editId="66ECCB05">
            <wp:extent cx="2834640" cy="126174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PNG"/>
                    <pic:cNvPicPr/>
                  </pic:nvPicPr>
                  <pic:blipFill>
                    <a:blip r:embed="rId15">
                      <a:extLst>
                        <a:ext uri="{28A0092B-C50C-407E-A947-70E740481C1C}">
                          <a14:useLocalDpi xmlns:a14="http://schemas.microsoft.com/office/drawing/2010/main" val="0"/>
                        </a:ext>
                      </a:extLst>
                    </a:blip>
                    <a:stretch>
                      <a:fillRect/>
                    </a:stretch>
                  </pic:blipFill>
                  <pic:spPr>
                    <a:xfrm>
                      <a:off x="0" y="0"/>
                      <a:ext cx="2834640" cy="1261745"/>
                    </a:xfrm>
                    <a:prstGeom prst="rect">
                      <a:avLst/>
                    </a:prstGeom>
                  </pic:spPr>
                </pic:pic>
              </a:graphicData>
            </a:graphic>
          </wp:inline>
        </w:drawing>
      </w:r>
    </w:p>
    <w:p w:rsidR="00D72700" w:rsidRDefault="00D72700" w:rsidP="00D72700">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4</w:t>
      </w:r>
      <w:r w:rsidR="00141D77">
        <w:rPr>
          <w:noProof/>
        </w:rPr>
        <w:fldChar w:fldCharType="end"/>
      </w:r>
      <w:r>
        <w:t xml:space="preserve">: Analysis </w:t>
      </w:r>
      <w:r w:rsidRPr="00FA7680">
        <w:rPr>
          <w:noProof/>
        </w:rPr>
        <w:t>on</w:t>
      </w:r>
      <w:r>
        <w:t xml:space="preserve"> </w:t>
      </w:r>
      <w:r w:rsidRPr="00FA7680">
        <w:rPr>
          <w:noProof/>
        </w:rPr>
        <w:t>whistleblowing</w:t>
      </w:r>
      <w:r>
        <w:t xml:space="preserve"> control</w:t>
      </w:r>
    </w:p>
    <w:p w:rsidR="0098712F" w:rsidRPr="0098712F" w:rsidRDefault="00FA7680" w:rsidP="001476C2">
      <w:r>
        <w:rPr>
          <w:noProof/>
        </w:rPr>
        <w:t>The a</w:t>
      </w:r>
      <w:r w:rsidR="0098712F" w:rsidRPr="00FA7680">
        <w:rPr>
          <w:noProof/>
        </w:rPr>
        <w:t>nalysis</w:t>
      </w:r>
      <w:r w:rsidR="0098712F">
        <w:t xml:space="preserve"> </w:t>
      </w:r>
      <w:r w:rsidR="0098712F" w:rsidRPr="00FA7680">
        <w:rPr>
          <w:noProof/>
        </w:rPr>
        <w:t>show</w:t>
      </w:r>
      <w:r>
        <w:rPr>
          <w:noProof/>
        </w:rPr>
        <w:t>s</w:t>
      </w:r>
      <w:r w:rsidR="0098712F">
        <w:t xml:space="preserve"> that </w:t>
      </w:r>
      <w:r w:rsidR="001476C2">
        <w:t xml:space="preserve">46.2% of organizations confidently control </w:t>
      </w:r>
      <w:r w:rsidR="001476C2" w:rsidRPr="00FA7680">
        <w:rPr>
          <w:noProof/>
        </w:rPr>
        <w:t>whistleblowing</w:t>
      </w:r>
      <w:r w:rsidR="001476C2">
        <w:t xml:space="preserve"> but fails sometimes, 34.6% control very much confidently and others don’t give </w:t>
      </w:r>
      <w:r w:rsidR="001476C2" w:rsidRPr="00FA7680">
        <w:rPr>
          <w:noProof/>
        </w:rPr>
        <w:t>answer</w:t>
      </w:r>
      <w:r w:rsidR="001476C2">
        <w:t xml:space="preserve"> about this.</w:t>
      </w:r>
    </w:p>
    <w:p w:rsidR="002D2D26" w:rsidRDefault="00BE0AD7" w:rsidP="004512AF">
      <w:r w:rsidRPr="00BE0AD7">
        <w:rPr>
          <w:b/>
        </w:rPr>
        <w:t>Software Piracy:</w:t>
      </w:r>
      <w:r w:rsidR="008D7B6F">
        <w:t xml:space="preserve"> </w:t>
      </w:r>
      <w:r w:rsidR="007A0AD8">
        <w:t xml:space="preserve">In most </w:t>
      </w:r>
      <w:r w:rsidR="007A0AD8" w:rsidRPr="00FA7680">
        <w:rPr>
          <w:noProof/>
        </w:rPr>
        <w:t>organizations</w:t>
      </w:r>
      <w:r w:rsidR="00FA7680">
        <w:rPr>
          <w:noProof/>
        </w:rPr>
        <w:t>,</w:t>
      </w:r>
      <w:r w:rsidR="007A0AD8">
        <w:t xml:space="preserve"> software piracy is one of the major issues.</w:t>
      </w:r>
      <w:r w:rsidR="004B2AE8">
        <w:t xml:space="preserve"> Pirated copy of </w:t>
      </w:r>
      <w:r w:rsidR="00FA7680">
        <w:t xml:space="preserve">the </w:t>
      </w:r>
      <w:r w:rsidR="004B2AE8" w:rsidRPr="00FA7680">
        <w:rPr>
          <w:noProof/>
        </w:rPr>
        <w:t>software</w:t>
      </w:r>
      <w:r w:rsidR="004B2AE8">
        <w:t xml:space="preserve"> is illegal to use.</w:t>
      </w:r>
    </w:p>
    <w:p w:rsidR="00077287" w:rsidRDefault="008F6BD5" w:rsidP="00077287">
      <w:pPr>
        <w:keepNext/>
      </w:pPr>
      <w:r>
        <w:rPr>
          <w:noProof/>
        </w:rPr>
        <w:lastRenderedPageBreak/>
        <w:drawing>
          <wp:inline distT="0" distB="0" distL="0" distR="0" wp14:anchorId="2535634C" wp14:editId="0C2F2458">
            <wp:extent cx="2834640" cy="1370330"/>
            <wp:effectExtent l="0" t="0" r="381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2.PNG"/>
                    <pic:cNvPicPr/>
                  </pic:nvPicPr>
                  <pic:blipFill>
                    <a:blip r:embed="rId16">
                      <a:extLst>
                        <a:ext uri="{28A0092B-C50C-407E-A947-70E740481C1C}">
                          <a14:useLocalDpi xmlns:a14="http://schemas.microsoft.com/office/drawing/2010/main" val="0"/>
                        </a:ext>
                      </a:extLst>
                    </a:blip>
                    <a:stretch>
                      <a:fillRect/>
                    </a:stretch>
                  </pic:blipFill>
                  <pic:spPr>
                    <a:xfrm>
                      <a:off x="0" y="0"/>
                      <a:ext cx="2834640" cy="1370330"/>
                    </a:xfrm>
                    <a:prstGeom prst="rect">
                      <a:avLst/>
                    </a:prstGeom>
                  </pic:spPr>
                </pic:pic>
              </a:graphicData>
            </a:graphic>
          </wp:inline>
        </w:drawing>
      </w:r>
    </w:p>
    <w:p w:rsidR="000165C8" w:rsidRDefault="00077287" w:rsidP="00D31012">
      <w:pPr>
        <w:pStyle w:val="Caption"/>
        <w:jc w:val="center"/>
        <w:rPr>
          <w:noProof/>
        </w:rPr>
      </w:pPr>
      <w:r>
        <w:t xml:space="preserve">Figure </w:t>
      </w:r>
      <w:r w:rsidR="00141D77">
        <w:fldChar w:fldCharType="begin"/>
      </w:r>
      <w:r w:rsidR="00141D77">
        <w:instrText xml:space="preserve"> SEQ Figure \* ARABIC </w:instrText>
      </w:r>
      <w:r w:rsidR="00141D77">
        <w:fldChar w:fldCharType="separate"/>
      </w:r>
      <w:r w:rsidR="00B54BAA">
        <w:rPr>
          <w:noProof/>
        </w:rPr>
        <w:t>5</w:t>
      </w:r>
      <w:r w:rsidR="00141D77">
        <w:rPr>
          <w:noProof/>
        </w:rPr>
        <w:fldChar w:fldCharType="end"/>
      </w:r>
      <w:r>
        <w:t>: Software piracy control</w:t>
      </w:r>
      <w:r>
        <w:rPr>
          <w:noProof/>
        </w:rPr>
        <w:t xml:space="preserve"> level</w:t>
      </w:r>
    </w:p>
    <w:p w:rsidR="00D31012" w:rsidRPr="00D31012" w:rsidRDefault="00D31012" w:rsidP="00D31012">
      <w:r>
        <w:t>The analysis shows that 34.8% of organizations strongly control software piracy, 53.8% significantly, 11.5% weakly control piracy level.</w:t>
      </w:r>
    </w:p>
    <w:p w:rsidR="000A5A0E" w:rsidRDefault="000A5A0E" w:rsidP="004512AF">
      <w:r w:rsidRPr="000A5A0E">
        <w:rPr>
          <w:b/>
        </w:rPr>
        <w:t>Data Sharing:</w:t>
      </w:r>
      <w:r>
        <w:rPr>
          <w:b/>
        </w:rPr>
        <w:t xml:space="preserve"> </w:t>
      </w:r>
      <w:r w:rsidR="004147A6">
        <w:t>Each company uses the data of mass people.</w:t>
      </w:r>
      <w:r w:rsidR="00E87B8E">
        <w:t xml:space="preserve"> They store </w:t>
      </w:r>
      <w:r w:rsidR="00E87B8E" w:rsidRPr="00FA7680">
        <w:rPr>
          <w:noProof/>
        </w:rPr>
        <w:t>huge amount</w:t>
      </w:r>
      <w:r w:rsidR="00E87B8E">
        <w:t xml:space="preserve"> of data in their storage.</w:t>
      </w:r>
      <w:r w:rsidR="000404F7">
        <w:t xml:space="preserve"> Sharing these data for business is another ethical issue.</w:t>
      </w:r>
    </w:p>
    <w:p w:rsidR="00A85CC9" w:rsidRDefault="00A85CC9" w:rsidP="00A85CC9">
      <w:pPr>
        <w:keepNext/>
      </w:pPr>
      <w:r>
        <w:rPr>
          <w:noProof/>
        </w:rPr>
        <w:drawing>
          <wp:inline distT="0" distB="0" distL="0" distR="0" wp14:anchorId="0791ED42" wp14:editId="0447B3AE">
            <wp:extent cx="2713990" cy="1276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5.PNG"/>
                    <pic:cNvPicPr/>
                  </pic:nvPicPr>
                  <pic:blipFill>
                    <a:blip r:embed="rId17">
                      <a:extLst>
                        <a:ext uri="{28A0092B-C50C-407E-A947-70E740481C1C}">
                          <a14:useLocalDpi xmlns:a14="http://schemas.microsoft.com/office/drawing/2010/main" val="0"/>
                        </a:ext>
                      </a:extLst>
                    </a:blip>
                    <a:stretch>
                      <a:fillRect/>
                    </a:stretch>
                  </pic:blipFill>
                  <pic:spPr>
                    <a:xfrm>
                      <a:off x="0" y="0"/>
                      <a:ext cx="2714625" cy="1276649"/>
                    </a:xfrm>
                    <a:prstGeom prst="rect">
                      <a:avLst/>
                    </a:prstGeom>
                  </pic:spPr>
                </pic:pic>
              </a:graphicData>
            </a:graphic>
          </wp:inline>
        </w:drawing>
      </w:r>
    </w:p>
    <w:p w:rsidR="00DF786C" w:rsidRDefault="00A85CC9" w:rsidP="00F061EF">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6</w:t>
      </w:r>
      <w:r w:rsidR="00141D77">
        <w:rPr>
          <w:noProof/>
        </w:rPr>
        <w:fldChar w:fldCharType="end"/>
      </w:r>
      <w:r>
        <w:t xml:space="preserve">: Rate of Data sharing for </w:t>
      </w:r>
      <w:r w:rsidR="00FA7680">
        <w:t xml:space="preserve">the </w:t>
      </w:r>
      <w:r w:rsidRPr="00FA7680">
        <w:rPr>
          <w:noProof/>
        </w:rPr>
        <w:t>extra</w:t>
      </w:r>
      <w:r>
        <w:t xml:space="preserve"> benefit</w:t>
      </w:r>
    </w:p>
    <w:p w:rsidR="00E95F2F" w:rsidRPr="00E95F2F" w:rsidRDefault="00E95F2F" w:rsidP="006726E1">
      <w:r>
        <w:t xml:space="preserve">The analysis </w:t>
      </w:r>
      <w:r w:rsidRPr="00FA7680">
        <w:rPr>
          <w:noProof/>
        </w:rPr>
        <w:t>show</w:t>
      </w:r>
      <w:r w:rsidR="00FA7680">
        <w:rPr>
          <w:noProof/>
        </w:rPr>
        <w:t>s</w:t>
      </w:r>
      <w:r>
        <w:t xml:space="preserve"> that 53.8% never share data for </w:t>
      </w:r>
      <w:r w:rsidR="00FA7680">
        <w:t xml:space="preserve">the </w:t>
      </w:r>
      <w:r w:rsidRPr="00FA7680">
        <w:rPr>
          <w:noProof/>
        </w:rPr>
        <w:t>benefit</w:t>
      </w:r>
      <w:r>
        <w:t>, 30.8% sometimes share for extra benefit</w:t>
      </w:r>
      <w:r w:rsidR="006726E1">
        <w:t xml:space="preserve">, 7.7% don’t know about it and 7.7% share data for </w:t>
      </w:r>
      <w:r w:rsidR="00FA7680">
        <w:t xml:space="preserve">the </w:t>
      </w:r>
      <w:r w:rsidR="006726E1" w:rsidRPr="00FA7680">
        <w:rPr>
          <w:noProof/>
        </w:rPr>
        <w:t>benefit</w:t>
      </w:r>
      <w:r w:rsidR="006726E1">
        <w:t>.</w:t>
      </w:r>
    </w:p>
    <w:p w:rsidR="00887054" w:rsidRDefault="00247CD2" w:rsidP="00FD3076">
      <w:r>
        <w:rPr>
          <w:b/>
        </w:rPr>
        <w:t xml:space="preserve">Pluralism: </w:t>
      </w:r>
      <w:r>
        <w:t>It is found from the survey that pluralism</w:t>
      </w:r>
      <w:r w:rsidR="00C2675C">
        <w:t xml:space="preserve"> </w:t>
      </w:r>
      <w:r w:rsidR="00C2675C" w:rsidRPr="00FA7680">
        <w:rPr>
          <w:noProof/>
        </w:rPr>
        <w:t>exist</w:t>
      </w:r>
      <w:r w:rsidR="00FA7680">
        <w:rPr>
          <w:noProof/>
        </w:rPr>
        <w:t>s</w:t>
      </w:r>
      <w:r w:rsidR="00C2675C">
        <w:t xml:space="preserve"> in all kind of business </w:t>
      </w:r>
      <w:r>
        <w:t>organization covered by the survey.</w:t>
      </w:r>
      <w:r w:rsidR="00112B3D">
        <w:t xml:space="preserve"> For </w:t>
      </w:r>
      <w:r w:rsidR="00112B3D" w:rsidRPr="00FA7680">
        <w:rPr>
          <w:noProof/>
        </w:rPr>
        <w:t>pluralism</w:t>
      </w:r>
      <w:r w:rsidR="00FA7680">
        <w:rPr>
          <w:noProof/>
        </w:rPr>
        <w:t>,</w:t>
      </w:r>
      <w:r w:rsidR="00112B3D">
        <w:t xml:space="preserve"> different issues are created in business organizations.</w:t>
      </w:r>
      <w:r w:rsidR="00DC330A">
        <w:t xml:space="preserve"> So, this is one of the important ethical issues.</w:t>
      </w:r>
    </w:p>
    <w:p w:rsidR="005710EF" w:rsidRDefault="005710EF" w:rsidP="005710EF">
      <w:pPr>
        <w:keepNext/>
      </w:pPr>
      <w:r>
        <w:rPr>
          <w:noProof/>
        </w:rPr>
        <w:lastRenderedPageBreak/>
        <w:drawing>
          <wp:inline distT="0" distB="0" distL="0" distR="0" wp14:anchorId="4DC4BE40" wp14:editId="0FC38541">
            <wp:extent cx="2834640" cy="150114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PNG"/>
                    <pic:cNvPicPr/>
                  </pic:nvPicPr>
                  <pic:blipFill>
                    <a:blip r:embed="rId18">
                      <a:extLst>
                        <a:ext uri="{28A0092B-C50C-407E-A947-70E740481C1C}">
                          <a14:useLocalDpi xmlns:a14="http://schemas.microsoft.com/office/drawing/2010/main" val="0"/>
                        </a:ext>
                      </a:extLst>
                    </a:blip>
                    <a:stretch>
                      <a:fillRect/>
                    </a:stretch>
                  </pic:blipFill>
                  <pic:spPr>
                    <a:xfrm>
                      <a:off x="0" y="0"/>
                      <a:ext cx="2834640" cy="1501140"/>
                    </a:xfrm>
                    <a:prstGeom prst="rect">
                      <a:avLst/>
                    </a:prstGeom>
                  </pic:spPr>
                </pic:pic>
              </a:graphicData>
            </a:graphic>
          </wp:inline>
        </w:drawing>
      </w:r>
    </w:p>
    <w:p w:rsidR="005710EF" w:rsidRDefault="005710EF" w:rsidP="005710EF">
      <w:pPr>
        <w:pStyle w:val="Caption"/>
        <w:jc w:val="center"/>
        <w:rPr>
          <w:noProof/>
        </w:rPr>
      </w:pPr>
      <w:r>
        <w:t xml:space="preserve">Figure </w:t>
      </w:r>
      <w:r w:rsidR="00141D77">
        <w:fldChar w:fldCharType="begin"/>
      </w:r>
      <w:r w:rsidR="00141D77">
        <w:instrText xml:space="preserve"> SEQ Figure \* ARABIC </w:instrText>
      </w:r>
      <w:r w:rsidR="00141D77">
        <w:fldChar w:fldCharType="separate"/>
      </w:r>
      <w:r w:rsidR="00B54BAA">
        <w:rPr>
          <w:noProof/>
        </w:rPr>
        <w:t>7</w:t>
      </w:r>
      <w:r w:rsidR="00141D77">
        <w:rPr>
          <w:noProof/>
        </w:rPr>
        <w:fldChar w:fldCharType="end"/>
      </w:r>
      <w:r>
        <w:t xml:space="preserve">: Pluralism </w:t>
      </w:r>
      <w:r>
        <w:rPr>
          <w:noProof/>
        </w:rPr>
        <w:t>in organizations</w:t>
      </w:r>
    </w:p>
    <w:p w:rsidR="00F14C5F" w:rsidRPr="00F14C5F" w:rsidRDefault="00F14C5F" w:rsidP="00F14C5F">
      <w:r>
        <w:t xml:space="preserve">From the figure </w:t>
      </w:r>
      <w:r w:rsidRPr="00FA7680">
        <w:rPr>
          <w:noProof/>
        </w:rPr>
        <w:t>7</w:t>
      </w:r>
      <w:r w:rsidR="00FA7680">
        <w:rPr>
          <w:noProof/>
        </w:rPr>
        <w:t>,</w:t>
      </w:r>
      <w:r>
        <w:t xml:space="preserve"> we can see that 42.3% organizations never face or make different behavior for pluralism and others face.</w:t>
      </w:r>
    </w:p>
    <w:p w:rsidR="00887054" w:rsidRDefault="00733FF1" w:rsidP="00FD3076">
      <w:r>
        <w:tab/>
      </w:r>
    </w:p>
    <w:p w:rsidR="002274D6" w:rsidRDefault="002274D6" w:rsidP="00CE73CF">
      <w:pPr>
        <w:pStyle w:val="Heading2"/>
        <w:jc w:val="center"/>
        <w:rPr>
          <w:rStyle w:val="Heading2Char"/>
        </w:rPr>
      </w:pPr>
      <w:r w:rsidRPr="002274D6">
        <w:rPr>
          <w:rStyle w:val="Heading2Char"/>
        </w:rPr>
        <w:t>2.</w:t>
      </w:r>
      <w:r w:rsidRPr="002274D6">
        <w:rPr>
          <w:rFonts w:ascii="Arial" w:eastAsia="Times New Roman" w:hAnsi="Arial" w:cs="Arial"/>
          <w:b/>
          <w:bCs/>
          <w:i/>
          <w:iCs/>
          <w:color w:val="000000"/>
          <w:sz w:val="36"/>
          <w:szCs w:val="36"/>
          <w:lang w:bidi="bn-IN"/>
        </w:rPr>
        <w:t xml:space="preserve"> </w:t>
      </w:r>
      <w:r w:rsidRPr="002274D6">
        <w:rPr>
          <w:rStyle w:val="Heading2Char"/>
        </w:rPr>
        <w:t>Ethical Practice</w:t>
      </w:r>
      <w:r>
        <w:rPr>
          <w:rStyle w:val="Heading2Char"/>
        </w:rPr>
        <w:t>s</w:t>
      </w:r>
      <w:r w:rsidRPr="002274D6">
        <w:rPr>
          <w:rStyle w:val="Heading2Char"/>
        </w:rPr>
        <w:t xml:space="preserve"> at Workplace</w:t>
      </w:r>
    </w:p>
    <w:p w:rsidR="001C1D3E" w:rsidRPr="002274D6" w:rsidRDefault="001C1D3E" w:rsidP="002274D6">
      <w:pPr>
        <w:spacing w:after="0" w:line="240" w:lineRule="auto"/>
        <w:jc w:val="center"/>
        <w:rPr>
          <w:rStyle w:val="Heading2Char"/>
        </w:rPr>
      </w:pPr>
    </w:p>
    <w:p w:rsidR="001C1D3E" w:rsidRPr="00C73984" w:rsidRDefault="001C1D3E" w:rsidP="001C1D3E">
      <w:pPr>
        <w:rPr>
          <w:rFonts w:cs="Times New Roman"/>
          <w:lang w:bidi="bn-IN"/>
        </w:rPr>
      </w:pPr>
      <w:r w:rsidRPr="00C73984">
        <w:rPr>
          <w:lang w:bidi="bn-IN"/>
        </w:rPr>
        <w:t xml:space="preserve">Business Ethics roughly refers to the application of ethical values to business behavior. Honesty or Integrity is a core value as well as one such ethical value. It answers a large part of business ethics practice in an organization. </w:t>
      </w:r>
    </w:p>
    <w:p w:rsidR="001C1D3E" w:rsidRPr="001C1D3E" w:rsidRDefault="001C1D3E" w:rsidP="001C1D3E">
      <w:pPr>
        <w:rPr>
          <w:rFonts w:cs="Times New Roman"/>
          <w:lang w:bidi="bn-IN"/>
        </w:rPr>
      </w:pPr>
      <w:r w:rsidRPr="00C73984">
        <w:rPr>
          <w:lang w:bidi="bn-IN"/>
        </w:rPr>
        <w:t xml:space="preserve">We asked the respondents of our survey for some integrity related questions of how these are practiced in their organization. </w:t>
      </w:r>
    </w:p>
    <w:p w:rsidR="001C1D3E" w:rsidRDefault="001C1D3E" w:rsidP="001C1D3E">
      <w:pPr>
        <w:rPr>
          <w:lang w:bidi="bn-IN"/>
        </w:rPr>
      </w:pPr>
      <w:r w:rsidRPr="00C73984">
        <w:rPr>
          <w:lang w:bidi="bn-IN"/>
        </w:rPr>
        <w:t xml:space="preserve">Some of these statically analysis </w:t>
      </w:r>
      <w:r w:rsidR="00FA7680">
        <w:rPr>
          <w:noProof/>
          <w:lang w:bidi="bn-IN"/>
        </w:rPr>
        <w:t>are</w:t>
      </w:r>
      <w:r w:rsidRPr="00C73984">
        <w:rPr>
          <w:lang w:bidi="bn-IN"/>
        </w:rPr>
        <w:t xml:space="preserve"> highlighted below,</w:t>
      </w:r>
    </w:p>
    <w:p w:rsidR="00B8538F" w:rsidRDefault="0055189D" w:rsidP="00B8538F">
      <w:pPr>
        <w:keepNext/>
      </w:pPr>
      <w:r>
        <w:rPr>
          <w:rFonts w:eastAsia="Times New Roman" w:cs="Times New Roman"/>
          <w:noProof/>
          <w:sz w:val="24"/>
          <w:szCs w:val="24"/>
        </w:rPr>
        <w:drawing>
          <wp:inline distT="0" distB="0" distL="0" distR="0" wp14:anchorId="5ADBC695" wp14:editId="3C5E3645">
            <wp:extent cx="2834640" cy="1427945"/>
            <wp:effectExtent l="0" t="0" r="3810" b="127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55189D" w:rsidRDefault="00B8538F" w:rsidP="00B8538F">
      <w:pPr>
        <w:pStyle w:val="Caption"/>
        <w:jc w:val="center"/>
        <w:rPr>
          <w:lang w:bidi="bn-IN"/>
        </w:rPr>
      </w:pPr>
      <w:r>
        <w:t xml:space="preserve">Figure </w:t>
      </w:r>
      <w:r w:rsidR="00141D77">
        <w:fldChar w:fldCharType="begin"/>
      </w:r>
      <w:r w:rsidR="00141D77">
        <w:instrText xml:space="preserve"> SEQ Figure \* ARABIC </w:instrText>
      </w:r>
      <w:r w:rsidR="00141D77">
        <w:fldChar w:fldCharType="separate"/>
      </w:r>
      <w:r w:rsidR="00B54BAA">
        <w:rPr>
          <w:noProof/>
        </w:rPr>
        <w:t>8</w:t>
      </w:r>
      <w:r w:rsidR="00141D77">
        <w:rPr>
          <w:noProof/>
        </w:rPr>
        <w:fldChar w:fldCharType="end"/>
      </w:r>
      <w:r>
        <w:t>: Nepotism in business organizations</w:t>
      </w:r>
    </w:p>
    <w:p w:rsidR="00211821" w:rsidRDefault="00211821" w:rsidP="00211821">
      <w:pPr>
        <w:rPr>
          <w:rFonts w:cs="Times New Roman"/>
          <w:lang w:bidi="bn-IN"/>
        </w:rPr>
      </w:pPr>
      <w:r w:rsidRPr="00C73984">
        <w:rPr>
          <w:shd w:val="clear" w:color="auto" w:fill="FFFFFF"/>
          <w:lang w:bidi="bn-IN"/>
        </w:rPr>
        <w:t xml:space="preserve">According to the response </w:t>
      </w:r>
      <w:r w:rsidR="0019117F">
        <w:rPr>
          <w:shd w:val="clear" w:color="auto" w:fill="FFFFFF"/>
          <w:lang w:bidi="bn-IN"/>
        </w:rPr>
        <w:t>of the respondents, around 34.6 percent</w:t>
      </w:r>
      <w:r w:rsidRPr="00C73984">
        <w:rPr>
          <w:shd w:val="clear" w:color="auto" w:fill="FFFFFF"/>
          <w:lang w:bidi="bn-IN"/>
        </w:rPr>
        <w:t xml:space="preserve"> of total respondents say that some special employees are shown nepotism to their favor. Besides, one-fourth employees of survey participators have confirmed that their leaders show nepotism in some specific sector. </w:t>
      </w:r>
      <w:r w:rsidRPr="00C73984">
        <w:rPr>
          <w:shd w:val="clear" w:color="auto" w:fill="FFFFFF"/>
          <w:lang w:bidi="bn-IN"/>
        </w:rPr>
        <w:lastRenderedPageBreak/>
        <w:t>Besides, 38.5</w:t>
      </w:r>
      <w:r w:rsidR="0019117F">
        <w:rPr>
          <w:shd w:val="clear" w:color="auto" w:fill="FFFFFF"/>
          <w:lang w:bidi="bn-IN"/>
        </w:rPr>
        <w:t xml:space="preserve"> percent</w:t>
      </w:r>
      <w:r w:rsidRPr="00C73984">
        <w:rPr>
          <w:shd w:val="clear" w:color="auto" w:fill="FFFFFF"/>
          <w:lang w:bidi="bn-IN"/>
        </w:rPr>
        <w:t xml:space="preserve"> of among participator admit that their leader is free from this being occurrence.</w:t>
      </w:r>
    </w:p>
    <w:p w:rsidR="00A41585" w:rsidRPr="00247CD2" w:rsidRDefault="00A41585" w:rsidP="00352494"/>
    <w:p w:rsidR="006F28DF" w:rsidRPr="00352494" w:rsidRDefault="006F28DF" w:rsidP="00352494"/>
    <w:p w:rsidR="00DF638F" w:rsidRDefault="00DF638F" w:rsidP="00DF638F">
      <w:pPr>
        <w:keepNext/>
      </w:pPr>
      <w:r>
        <w:rPr>
          <w:rFonts w:ascii="Arial" w:hAnsi="Arial" w:cs="Arial"/>
          <w:b/>
          <w:bCs/>
          <w:noProof/>
          <w:color w:val="000000"/>
          <w:sz w:val="24"/>
          <w:szCs w:val="24"/>
          <w:shd w:val="clear" w:color="auto" w:fill="FFFFFF"/>
        </w:rPr>
        <w:drawing>
          <wp:inline distT="0" distB="0" distL="0" distR="0" wp14:anchorId="0554BD60" wp14:editId="1EF1CA38">
            <wp:extent cx="2834640" cy="1900779"/>
            <wp:effectExtent l="0" t="0" r="3810" b="444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C13AC8" w:rsidRDefault="00DF638F" w:rsidP="00DF638F">
      <w:pPr>
        <w:pStyle w:val="Caption"/>
      </w:pPr>
      <w:r>
        <w:t xml:space="preserve">Figure </w:t>
      </w:r>
      <w:r w:rsidR="00141D77">
        <w:fldChar w:fldCharType="begin"/>
      </w:r>
      <w:r w:rsidR="00141D77">
        <w:instrText xml:space="preserve"> SEQ Figure \* ARABIC </w:instrText>
      </w:r>
      <w:r w:rsidR="00141D77">
        <w:fldChar w:fldCharType="separate"/>
      </w:r>
      <w:r w:rsidR="00B54BAA">
        <w:rPr>
          <w:noProof/>
        </w:rPr>
        <w:t>9</w:t>
      </w:r>
      <w:r w:rsidR="00141D77">
        <w:rPr>
          <w:noProof/>
        </w:rPr>
        <w:fldChar w:fldCharType="end"/>
      </w:r>
      <w:r>
        <w:t xml:space="preserve">: Pressure felt by </w:t>
      </w:r>
      <w:r w:rsidR="00FA7680">
        <w:t xml:space="preserve">the </w:t>
      </w:r>
      <w:r w:rsidRPr="00FA7680">
        <w:rPr>
          <w:noProof/>
        </w:rPr>
        <w:t>employee</w:t>
      </w:r>
      <w:r>
        <w:t xml:space="preserve"> when an unethical task</w:t>
      </w:r>
      <w:r w:rsidR="00D45C47">
        <w:t xml:space="preserve"> is imposed.</w:t>
      </w:r>
    </w:p>
    <w:p w:rsidR="00D45C47" w:rsidRDefault="00D45C47" w:rsidP="00D45C47"/>
    <w:p w:rsidR="00D45C47" w:rsidRDefault="00D45C47" w:rsidP="00C15475">
      <w:pPr>
        <w:rPr>
          <w:rFonts w:ascii="Arial" w:eastAsia="Times New Roman" w:hAnsi="Arial" w:cs="Arial"/>
          <w:sz w:val="24"/>
          <w:szCs w:val="24"/>
          <w:lang w:bidi="bn-IN"/>
        </w:rPr>
      </w:pPr>
      <w:r w:rsidRPr="00D45C47">
        <w:t>In a good organization, it is expected not to impose any unethical behavior on an employee to perform. But if intentionally imposed by anyone on someone, that victim person must feel pressure to perform so. We raise this question to the correspondent to know their feelings. 36 percent of people feel huge pressure, 52</w:t>
      </w:r>
      <w:r>
        <w:rPr>
          <w:rFonts w:ascii="Arial" w:eastAsia="Times New Roman" w:hAnsi="Arial" w:cs="Arial"/>
          <w:sz w:val="24"/>
          <w:szCs w:val="24"/>
          <w:lang w:bidi="bn-IN"/>
        </w:rPr>
        <w:t xml:space="preserve"> </w:t>
      </w:r>
      <w:r w:rsidRPr="00D45C47">
        <w:t>percent</w:t>
      </w:r>
      <w:r>
        <w:t xml:space="preserve"> of employee</w:t>
      </w:r>
      <w:r w:rsidR="00F514FE">
        <w:t>s</w:t>
      </w:r>
      <w:r w:rsidRPr="00D45C47">
        <w:t xml:space="preserve"> feel</w:t>
      </w:r>
      <w:r>
        <w:rPr>
          <w:rFonts w:ascii="Arial" w:eastAsia="Times New Roman" w:hAnsi="Arial" w:cs="Arial"/>
          <w:sz w:val="24"/>
          <w:szCs w:val="24"/>
          <w:lang w:bidi="bn-IN"/>
        </w:rPr>
        <w:t xml:space="preserve"> </w:t>
      </w:r>
      <w:r w:rsidRPr="00D45C47">
        <w:t xml:space="preserve">average pressure. There are also 12 percent people who </w:t>
      </w:r>
      <w:r w:rsidRPr="00FA7680">
        <w:rPr>
          <w:noProof/>
        </w:rPr>
        <w:t>don’t</w:t>
      </w:r>
      <w:r w:rsidRPr="00D45C47">
        <w:t xml:space="preserve"> care anything</w:t>
      </w:r>
      <w:r>
        <w:rPr>
          <w:rFonts w:ascii="Arial" w:eastAsia="Times New Roman" w:hAnsi="Arial" w:cs="Arial"/>
          <w:sz w:val="24"/>
          <w:szCs w:val="24"/>
          <w:lang w:bidi="bn-IN"/>
        </w:rPr>
        <w:t>.</w:t>
      </w:r>
    </w:p>
    <w:p w:rsidR="0091451D" w:rsidRDefault="0091451D" w:rsidP="00C15475">
      <w:pPr>
        <w:rPr>
          <w:rFonts w:ascii="Arial" w:eastAsia="Times New Roman" w:hAnsi="Arial" w:cs="Arial"/>
          <w:sz w:val="24"/>
          <w:szCs w:val="24"/>
          <w:lang w:bidi="bn-IN"/>
        </w:rPr>
      </w:pPr>
    </w:p>
    <w:p w:rsidR="00540119" w:rsidRDefault="00540119" w:rsidP="00540119">
      <w:pPr>
        <w:keepNext/>
      </w:pPr>
      <w:r>
        <w:rPr>
          <w:rFonts w:ascii="Arial" w:hAnsi="Arial" w:cs="Arial"/>
          <w:b/>
          <w:bCs/>
          <w:noProof/>
          <w:color w:val="000000"/>
          <w:sz w:val="24"/>
          <w:szCs w:val="24"/>
          <w:shd w:val="clear" w:color="auto" w:fill="FFFFFF"/>
        </w:rPr>
        <w:drawing>
          <wp:inline distT="0" distB="0" distL="0" distR="0" wp14:anchorId="3CE77E9E" wp14:editId="17F136B0">
            <wp:extent cx="2834640" cy="2018163"/>
            <wp:effectExtent l="0" t="0" r="3810" b="127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91451D" w:rsidRDefault="00540119" w:rsidP="00540119">
      <w:pPr>
        <w:pStyle w:val="Caption"/>
      </w:pPr>
      <w:r>
        <w:t xml:space="preserve">Figure </w:t>
      </w:r>
      <w:r w:rsidR="00141D77">
        <w:fldChar w:fldCharType="begin"/>
      </w:r>
      <w:r w:rsidR="00141D77">
        <w:instrText xml:space="preserve"> SEQ Figure \* ARABIC </w:instrText>
      </w:r>
      <w:r w:rsidR="00141D77">
        <w:fldChar w:fldCharType="separate"/>
      </w:r>
      <w:r w:rsidR="00B54BAA">
        <w:rPr>
          <w:noProof/>
        </w:rPr>
        <w:t>10</w:t>
      </w:r>
      <w:r w:rsidR="00141D77">
        <w:rPr>
          <w:noProof/>
        </w:rPr>
        <w:fldChar w:fldCharType="end"/>
      </w:r>
      <w:r>
        <w:t>: Strictness of organization on an unethical behavior</w:t>
      </w:r>
    </w:p>
    <w:p w:rsidR="00F21378" w:rsidRDefault="00F21378" w:rsidP="00F21378">
      <w:pPr>
        <w:rPr>
          <w:rFonts w:ascii="Arial" w:eastAsia="Times New Roman" w:hAnsi="Arial" w:cs="Arial"/>
          <w:sz w:val="24"/>
          <w:szCs w:val="24"/>
          <w:lang w:bidi="bn-IN"/>
        </w:rPr>
      </w:pPr>
      <w:r w:rsidRPr="00F21378">
        <w:lastRenderedPageBreak/>
        <w:t xml:space="preserve">34.6 percent employees think, their organization does no compromise to an unethical behavior and it goes on a direct action. Around 57.7 percent of employees know that their organization </w:t>
      </w:r>
      <w:r w:rsidR="00FA7680">
        <w:rPr>
          <w:noProof/>
        </w:rPr>
        <w:t>is</w:t>
      </w:r>
      <w:r w:rsidRPr="00F21378">
        <w:t xml:space="preserve"> loose to the rules depending on the situation. But there still 7.7 percent of </w:t>
      </w:r>
      <w:r w:rsidRPr="000B5D1D">
        <w:rPr>
          <w:noProof/>
        </w:rPr>
        <w:t>employee</w:t>
      </w:r>
      <w:r w:rsidR="00FA7680" w:rsidRPr="00FA7680">
        <w:rPr>
          <w:noProof/>
        </w:rPr>
        <w:t>s</w:t>
      </w:r>
      <w:r w:rsidRPr="00F21378">
        <w:t xml:space="preserve"> who </w:t>
      </w:r>
      <w:r w:rsidRPr="000B5D1D">
        <w:rPr>
          <w:noProof/>
        </w:rPr>
        <w:t>think</w:t>
      </w:r>
      <w:r w:rsidRPr="00F21378">
        <w:t xml:space="preserve"> their organization is loose enough to be strict on an unethical behavior and overlook the situation</w:t>
      </w:r>
      <w:r>
        <w:rPr>
          <w:rFonts w:ascii="Arial" w:eastAsia="Times New Roman" w:hAnsi="Arial" w:cs="Arial"/>
          <w:sz w:val="24"/>
          <w:szCs w:val="24"/>
          <w:lang w:bidi="bn-IN"/>
        </w:rPr>
        <w:t>.</w:t>
      </w:r>
    </w:p>
    <w:p w:rsidR="00F21378" w:rsidRDefault="00F21378" w:rsidP="00F21378"/>
    <w:p w:rsidR="00F15AC5" w:rsidRDefault="00D81491" w:rsidP="00F15AC5">
      <w:pPr>
        <w:keepNext/>
      </w:pPr>
      <w:r>
        <w:rPr>
          <w:rFonts w:ascii="Arial" w:eastAsia="Times New Roman" w:hAnsi="Arial" w:cs="Arial"/>
          <w:b/>
          <w:bCs/>
          <w:noProof/>
          <w:color w:val="000000"/>
          <w:sz w:val="24"/>
          <w:szCs w:val="24"/>
          <w:shd w:val="clear" w:color="auto" w:fill="FFFFFF"/>
        </w:rPr>
        <w:drawing>
          <wp:inline distT="0" distB="0" distL="0" distR="0" wp14:anchorId="1BCBB5C3" wp14:editId="7108B9AD">
            <wp:extent cx="2834640" cy="2027306"/>
            <wp:effectExtent l="0" t="0" r="3810" b="1143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D81491" w:rsidRDefault="00F15AC5" w:rsidP="00F15AC5">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11</w:t>
      </w:r>
      <w:r w:rsidR="00141D77">
        <w:rPr>
          <w:noProof/>
        </w:rPr>
        <w:fldChar w:fldCharType="end"/>
      </w:r>
      <w:r>
        <w:t xml:space="preserve">: </w:t>
      </w:r>
      <w:r w:rsidRPr="000B5D1D">
        <w:rPr>
          <w:noProof/>
        </w:rPr>
        <w:t>Created</w:t>
      </w:r>
      <w:r>
        <w:t xml:space="preserve"> </w:t>
      </w:r>
      <w:r w:rsidRPr="000B5D1D">
        <w:rPr>
          <w:noProof/>
        </w:rPr>
        <w:t>issue</w:t>
      </w:r>
      <w:r w:rsidR="00FA7680" w:rsidRPr="00FA7680">
        <w:rPr>
          <w:noProof/>
        </w:rPr>
        <w:t>s</w:t>
      </w:r>
      <w:r>
        <w:t xml:space="preserve"> for </w:t>
      </w:r>
      <w:r w:rsidRPr="00FA7680">
        <w:rPr>
          <w:noProof/>
        </w:rPr>
        <w:t>whistleblowing</w:t>
      </w:r>
    </w:p>
    <w:p w:rsidR="006B750E" w:rsidRDefault="00887335" w:rsidP="00F15AC5">
      <w:r w:rsidRPr="00887335">
        <w:t xml:space="preserve">A bad practice of an organization is </w:t>
      </w:r>
      <w:r w:rsidRPr="00FA7680">
        <w:rPr>
          <w:noProof/>
        </w:rPr>
        <w:t>whistleblowing</w:t>
      </w:r>
      <w:r w:rsidRPr="00887335">
        <w:t xml:space="preserve">. We’ve asked out among the respondents whether any incident related to </w:t>
      </w:r>
      <w:r w:rsidRPr="00FA7680">
        <w:rPr>
          <w:noProof/>
        </w:rPr>
        <w:t>whistleblowing</w:t>
      </w:r>
      <w:r w:rsidRPr="00887335">
        <w:t xml:space="preserve"> occurred in their</w:t>
      </w:r>
      <w:r>
        <w:rPr>
          <w:rFonts w:ascii="Arial" w:eastAsia="Times New Roman" w:hAnsi="Arial" w:cs="Arial"/>
          <w:sz w:val="24"/>
          <w:szCs w:val="24"/>
          <w:lang w:bidi="bn-IN"/>
        </w:rPr>
        <w:t xml:space="preserve"> </w:t>
      </w:r>
      <w:r w:rsidRPr="00887335">
        <w:t>organization or not. One-fourth of them, around 24 percent think</w:t>
      </w:r>
      <w:r>
        <w:rPr>
          <w:rFonts w:ascii="Arial" w:eastAsia="Times New Roman" w:hAnsi="Arial" w:cs="Arial"/>
          <w:sz w:val="24"/>
          <w:szCs w:val="24"/>
          <w:lang w:bidi="bn-IN"/>
        </w:rPr>
        <w:t xml:space="preserve"> </w:t>
      </w:r>
      <w:r w:rsidRPr="00887335">
        <w:t>YES. One-third</w:t>
      </w:r>
      <w:r>
        <w:rPr>
          <w:rFonts w:ascii="Arial" w:eastAsia="Times New Roman" w:hAnsi="Arial" w:cs="Arial"/>
          <w:sz w:val="24"/>
          <w:szCs w:val="24"/>
          <w:lang w:bidi="bn-IN"/>
        </w:rPr>
        <w:t xml:space="preserve"> </w:t>
      </w:r>
      <w:r w:rsidRPr="00887335">
        <w:t>think of them directly deny that their organization is completely free from happening to this. 44 percent actually don’t know about this.</w:t>
      </w:r>
    </w:p>
    <w:p w:rsidR="006B750E" w:rsidRDefault="006B750E" w:rsidP="00F15AC5"/>
    <w:p w:rsidR="00814AEC" w:rsidRDefault="006B750E" w:rsidP="00814AEC">
      <w:pPr>
        <w:keepNext/>
      </w:pPr>
      <w:r>
        <w:rPr>
          <w:rFonts w:ascii="Arial" w:eastAsia="Times New Roman" w:hAnsi="Arial" w:cs="Arial"/>
          <w:b/>
          <w:bCs/>
          <w:noProof/>
          <w:color w:val="000000"/>
          <w:sz w:val="24"/>
          <w:szCs w:val="24"/>
          <w:shd w:val="clear" w:color="auto" w:fill="FFFFFF"/>
        </w:rPr>
        <w:lastRenderedPageBreak/>
        <w:drawing>
          <wp:inline distT="0" distB="0" distL="0" distR="0" wp14:anchorId="76C818C1" wp14:editId="756AAE81">
            <wp:extent cx="2834640" cy="2027252"/>
            <wp:effectExtent l="0" t="0" r="3810" b="1143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6B750E" w:rsidRDefault="00814AEC" w:rsidP="0040242C">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12</w:t>
      </w:r>
      <w:r w:rsidR="00141D77">
        <w:rPr>
          <w:noProof/>
        </w:rPr>
        <w:fldChar w:fldCharType="end"/>
      </w:r>
      <w:r>
        <w:t>:</w:t>
      </w:r>
      <w:r w:rsidR="00AA5E44">
        <w:t xml:space="preserve"> </w:t>
      </w:r>
      <w:r>
        <w:t>How much Feel free to Data Sharing</w:t>
      </w:r>
    </w:p>
    <w:p w:rsidR="00B929C3" w:rsidRDefault="00B929C3" w:rsidP="00AF7FA9"/>
    <w:p w:rsidR="009E3024" w:rsidRDefault="00257CD7" w:rsidP="00503A16">
      <w:pPr>
        <w:pStyle w:val="Heading2"/>
        <w:jc w:val="center"/>
      </w:pPr>
      <w:r w:rsidRPr="00257CD7">
        <w:t>3.</w:t>
      </w:r>
      <w:r>
        <w:t xml:space="preserve"> </w:t>
      </w:r>
      <w:r w:rsidR="009E3024">
        <w:t>Supporting Ethical Issues at Organization</w:t>
      </w:r>
    </w:p>
    <w:p w:rsidR="00872E2B" w:rsidRDefault="00872E2B" w:rsidP="00872E2B"/>
    <w:p w:rsidR="009D72A5" w:rsidRDefault="009D72A5" w:rsidP="009D72A5">
      <w:r>
        <w:t xml:space="preserve">This section of the report takes an overview at how </w:t>
      </w:r>
      <w:r w:rsidRPr="002732A8">
        <w:rPr>
          <w:noProof/>
        </w:rPr>
        <w:t>organization</w:t>
      </w:r>
      <w:r>
        <w:t xml:space="preserve"> </w:t>
      </w:r>
      <w:r w:rsidRPr="002732A8">
        <w:rPr>
          <w:noProof/>
        </w:rPr>
        <w:t>support</w:t>
      </w:r>
      <w:r w:rsidR="002732A8">
        <w:rPr>
          <w:noProof/>
        </w:rPr>
        <w:t>s</w:t>
      </w:r>
      <w:r>
        <w:t xml:space="preserve"> different ethical issues. Participants were asked whether their organization have any written ethics policy. They were also asked how their organization treat on unethical conduct.</w:t>
      </w:r>
    </w:p>
    <w:p w:rsidR="00872E2B" w:rsidRDefault="009D72A5" w:rsidP="009D72A5">
      <w:r>
        <w:t xml:space="preserve">Further different questions were also asked to overview how </w:t>
      </w:r>
      <w:r w:rsidRPr="002732A8">
        <w:rPr>
          <w:noProof/>
        </w:rPr>
        <w:t>organization</w:t>
      </w:r>
      <w:r>
        <w:t xml:space="preserve"> </w:t>
      </w:r>
      <w:r w:rsidRPr="002732A8">
        <w:rPr>
          <w:noProof/>
        </w:rPr>
        <w:t>support</w:t>
      </w:r>
      <w:r w:rsidR="002732A8">
        <w:rPr>
          <w:noProof/>
        </w:rPr>
        <w:t>s</w:t>
      </w:r>
      <w:r>
        <w:t xml:space="preserve"> ethical issues.</w:t>
      </w:r>
    </w:p>
    <w:p w:rsidR="00F627A3" w:rsidRDefault="00F627A3" w:rsidP="009D72A5"/>
    <w:p w:rsidR="002075F9" w:rsidRPr="002075F9" w:rsidRDefault="00F627A3" w:rsidP="00B15E14">
      <w:pPr>
        <w:pStyle w:val="Heading3"/>
      </w:pPr>
      <w:r w:rsidRPr="002732A8">
        <w:rPr>
          <w:noProof/>
        </w:rPr>
        <w:t>Ethical</w:t>
      </w:r>
      <w:r w:rsidRPr="00F627A3">
        <w:t xml:space="preserve"> policy at </w:t>
      </w:r>
      <w:r w:rsidRPr="002732A8">
        <w:rPr>
          <w:noProof/>
        </w:rPr>
        <w:t>organization</w:t>
      </w:r>
    </w:p>
    <w:p w:rsidR="002075F9" w:rsidRDefault="002075F9" w:rsidP="002075F9">
      <w:r>
        <w:t xml:space="preserve">Respondents were asked whether their organization follows any ethical policy to support different ethical issues. Almost </w:t>
      </w:r>
      <w:r w:rsidRPr="002732A8">
        <w:rPr>
          <w:noProof/>
        </w:rPr>
        <w:t>two</w:t>
      </w:r>
      <w:r w:rsidR="002732A8">
        <w:rPr>
          <w:noProof/>
        </w:rPr>
        <w:t>-</w:t>
      </w:r>
      <w:r w:rsidRPr="002732A8">
        <w:rPr>
          <w:noProof/>
        </w:rPr>
        <w:t>thirds</w:t>
      </w:r>
      <w:r>
        <w:t xml:space="preserve"> of respondents (73%) indicated that their organization follows different ethical policy. And 15% of respondents indicated that their organization does not follow any ethics policy. </w:t>
      </w:r>
      <w:r w:rsidRPr="002732A8">
        <w:rPr>
          <w:noProof/>
        </w:rPr>
        <w:t>Moreover</w:t>
      </w:r>
      <w:r w:rsidR="002732A8">
        <w:rPr>
          <w:noProof/>
        </w:rPr>
        <w:t>,</w:t>
      </w:r>
      <w:r>
        <w:t xml:space="preserve"> 11% of the respondents indicated that they follow some ethics policy but not strictly.</w:t>
      </w:r>
    </w:p>
    <w:p w:rsidR="002075F9" w:rsidRDefault="002075F9" w:rsidP="002075F9">
      <w:r>
        <w:t xml:space="preserve">The majority of the </w:t>
      </w:r>
      <w:r w:rsidRPr="00FA7680">
        <w:rPr>
          <w:noProof/>
        </w:rPr>
        <w:t>respondents</w:t>
      </w:r>
      <w:r w:rsidR="00FA7680">
        <w:rPr>
          <w:noProof/>
        </w:rPr>
        <w:t xml:space="preserve"> say</w:t>
      </w:r>
      <w:r>
        <w:t xml:space="preserve"> that they have </w:t>
      </w:r>
      <w:r w:rsidRPr="00FA7680">
        <w:rPr>
          <w:noProof/>
        </w:rPr>
        <w:t>follow</w:t>
      </w:r>
      <w:r w:rsidR="00FA7680">
        <w:rPr>
          <w:noProof/>
        </w:rPr>
        <w:t>ed</w:t>
      </w:r>
      <w:r>
        <w:t xml:space="preserve"> ethical policy in their organization.</w:t>
      </w:r>
    </w:p>
    <w:p w:rsidR="00F77D7E" w:rsidRDefault="00F77D7E" w:rsidP="00F77D7E">
      <w:pPr>
        <w:keepNext/>
      </w:pPr>
      <w:r>
        <w:rPr>
          <w:noProof/>
        </w:rPr>
        <w:lastRenderedPageBreak/>
        <w:drawing>
          <wp:inline distT="0" distB="0" distL="0" distR="0" wp14:anchorId="18B57796" wp14:editId="04B97E8D">
            <wp:extent cx="2834640" cy="1628775"/>
            <wp:effectExtent l="0" t="0" r="381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6750EB" w:rsidRDefault="00F77D7E" w:rsidP="00F77D7E">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13</w:t>
      </w:r>
      <w:r w:rsidR="00141D77">
        <w:rPr>
          <w:noProof/>
        </w:rPr>
        <w:fldChar w:fldCharType="end"/>
      </w:r>
      <w:r>
        <w:t xml:space="preserve">: </w:t>
      </w:r>
      <w:r w:rsidRPr="00AB17B0">
        <w:t xml:space="preserve"> Ethical policy in </w:t>
      </w:r>
      <w:r w:rsidRPr="002732A8">
        <w:rPr>
          <w:noProof/>
        </w:rPr>
        <w:t>business</w:t>
      </w:r>
      <w:r w:rsidRPr="00AB17B0">
        <w:t xml:space="preserve"> organization</w:t>
      </w:r>
    </w:p>
    <w:p w:rsidR="00E76C0A" w:rsidRDefault="00E76C0A" w:rsidP="00E76C0A">
      <w:pPr>
        <w:pStyle w:val="Heading3"/>
      </w:pPr>
      <w:r>
        <w:t>Code of conduct</w:t>
      </w:r>
    </w:p>
    <w:p w:rsidR="00E76C0A" w:rsidRDefault="008827D9" w:rsidP="00E76C0A">
      <w:r>
        <w:t xml:space="preserve">Respondents were asked whether it is necessary for employees to sign </w:t>
      </w:r>
      <w:r w:rsidRPr="002732A8">
        <w:rPr>
          <w:noProof/>
        </w:rPr>
        <w:t>code</w:t>
      </w:r>
      <w:r>
        <w:t xml:space="preserve"> of conduct statements in the organization. Above half of the respondent (53.8%) are indicated that they have signed </w:t>
      </w:r>
      <w:r w:rsidRPr="002732A8">
        <w:rPr>
          <w:noProof/>
        </w:rPr>
        <w:t>code</w:t>
      </w:r>
      <w:r>
        <w:t xml:space="preserve"> of conduct in </w:t>
      </w:r>
      <w:r w:rsidRPr="000B5D1D">
        <w:rPr>
          <w:noProof/>
        </w:rPr>
        <w:t>organization</w:t>
      </w:r>
      <w:r>
        <w:t xml:space="preserve">. And 34.6% respondents indicated that they have signed </w:t>
      </w:r>
      <w:r w:rsidRPr="000B5D1D">
        <w:rPr>
          <w:noProof/>
        </w:rPr>
        <w:t>code</w:t>
      </w:r>
      <w:r>
        <w:t xml:space="preserve"> of conducts for some special case. Moreover, 11.5% of the respondents indicated that they do not have signed any code of conducts statements.</w:t>
      </w:r>
    </w:p>
    <w:p w:rsidR="005918E7" w:rsidRDefault="005918E7" w:rsidP="005918E7">
      <w:pPr>
        <w:keepNext/>
      </w:pPr>
      <w:r>
        <w:rPr>
          <w:noProof/>
        </w:rPr>
        <w:drawing>
          <wp:inline distT="0" distB="0" distL="0" distR="0" wp14:anchorId="5B389E85" wp14:editId="2626301B">
            <wp:extent cx="2834640" cy="2057400"/>
            <wp:effectExtent l="0" t="0" r="381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8827D9" w:rsidRDefault="005918E7" w:rsidP="005918E7">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14</w:t>
      </w:r>
      <w:r w:rsidR="00141D77">
        <w:rPr>
          <w:noProof/>
        </w:rPr>
        <w:fldChar w:fldCharType="end"/>
      </w:r>
      <w:r>
        <w:t xml:space="preserve">: </w:t>
      </w:r>
      <w:r w:rsidRPr="00002FDE">
        <w:t xml:space="preserve">Code of conduct statements in </w:t>
      </w:r>
      <w:r w:rsidRPr="000B5D1D">
        <w:rPr>
          <w:noProof/>
        </w:rPr>
        <w:t>business</w:t>
      </w:r>
      <w:r w:rsidRPr="00002FDE">
        <w:t xml:space="preserve"> organization</w:t>
      </w:r>
    </w:p>
    <w:p w:rsidR="00BE70EC" w:rsidRDefault="00BE70EC" w:rsidP="00BE70EC"/>
    <w:p w:rsidR="00BE70EC" w:rsidRDefault="00BE70EC" w:rsidP="00BE70EC">
      <w:pPr>
        <w:pStyle w:val="Heading3"/>
      </w:pPr>
      <w:r>
        <w:t>Trained ethical knowledge</w:t>
      </w:r>
    </w:p>
    <w:p w:rsidR="00BF3615" w:rsidRDefault="000F5B32" w:rsidP="00BF3615">
      <w:r>
        <w:t xml:space="preserve">To support ethical issues in </w:t>
      </w:r>
      <w:r w:rsidRPr="000B5D1D">
        <w:rPr>
          <w:noProof/>
        </w:rPr>
        <w:t>business</w:t>
      </w:r>
      <w:r>
        <w:t xml:space="preserve"> organization, it is important to trained employees about ethical knowledge and behavior. In </w:t>
      </w:r>
      <w:r w:rsidRPr="002732A8">
        <w:rPr>
          <w:noProof/>
        </w:rPr>
        <w:t>competitive</w:t>
      </w:r>
      <w:r>
        <w:t xml:space="preserve"> business world </w:t>
      </w:r>
      <w:proofErr w:type="gramStart"/>
      <w:r>
        <w:t>its</w:t>
      </w:r>
      <w:proofErr w:type="gramEnd"/>
      <w:r>
        <w:t xml:space="preserve"> necessary to treat customer more ethically. So, in our </w:t>
      </w:r>
      <w:r w:rsidRPr="002732A8">
        <w:rPr>
          <w:noProof/>
        </w:rPr>
        <w:t>survey</w:t>
      </w:r>
      <w:r w:rsidR="002732A8">
        <w:rPr>
          <w:noProof/>
        </w:rPr>
        <w:t>,</w:t>
      </w:r>
      <w:r>
        <w:t xml:space="preserve"> we asked the respondents whether the organization require trained ethical knowledge. About 46.2% of the </w:t>
      </w:r>
      <w:r>
        <w:lastRenderedPageBreak/>
        <w:t xml:space="preserve">respondents indicated that their organization </w:t>
      </w:r>
      <w:r w:rsidRPr="002732A8">
        <w:rPr>
          <w:noProof/>
        </w:rPr>
        <w:t>require</w:t>
      </w:r>
      <w:r w:rsidR="002732A8">
        <w:rPr>
          <w:noProof/>
        </w:rPr>
        <w:t>s</w:t>
      </w:r>
      <w:r>
        <w:t xml:space="preserve"> ethical knowledge training. And 34.2% of the respondents indicated that they do not need</w:t>
      </w:r>
      <w:r w:rsidR="00BF3615">
        <w:t xml:space="preserve"> any training </w:t>
      </w:r>
      <w:r w:rsidR="00BF3615" w:rsidRPr="002732A8">
        <w:rPr>
          <w:noProof/>
        </w:rPr>
        <w:t>about</w:t>
      </w:r>
      <w:r w:rsidR="00BF3615">
        <w:t xml:space="preserve"> ethical knowledge. </w:t>
      </w:r>
      <w:r w:rsidR="00BF3615" w:rsidRPr="002732A8">
        <w:rPr>
          <w:noProof/>
        </w:rPr>
        <w:t>Moreover</w:t>
      </w:r>
      <w:r w:rsidR="002732A8">
        <w:rPr>
          <w:noProof/>
        </w:rPr>
        <w:t>,</w:t>
      </w:r>
      <w:r w:rsidR="00BF3615">
        <w:t xml:space="preserve"> about 19.2% of the respondents indicated that their organization</w:t>
      </w:r>
      <w:r w:rsidR="002732A8">
        <w:t>s</w:t>
      </w:r>
      <w:r w:rsidR="00BF3615">
        <w:t xml:space="preserve"> </w:t>
      </w:r>
      <w:r w:rsidR="00BF3615" w:rsidRPr="002732A8">
        <w:rPr>
          <w:noProof/>
        </w:rPr>
        <w:t>require</w:t>
      </w:r>
      <w:r w:rsidR="00BF3615">
        <w:t xml:space="preserve"> training on ethical knowledge.</w:t>
      </w:r>
    </w:p>
    <w:p w:rsidR="00D54ACA" w:rsidRDefault="00D54ACA" w:rsidP="00BF3615"/>
    <w:p w:rsidR="00D54ACA" w:rsidRDefault="00D54ACA" w:rsidP="00D54ACA">
      <w:pPr>
        <w:keepNext/>
      </w:pPr>
      <w:r>
        <w:rPr>
          <w:noProof/>
        </w:rPr>
        <w:drawing>
          <wp:inline distT="0" distB="0" distL="0" distR="0" wp14:anchorId="221042D8" wp14:editId="64E1136F">
            <wp:extent cx="2834640" cy="2000250"/>
            <wp:effectExtent l="0" t="0" r="381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54ACA" w:rsidRDefault="00D54ACA" w:rsidP="00D54ACA">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15</w:t>
      </w:r>
      <w:r w:rsidR="00141D77">
        <w:rPr>
          <w:noProof/>
        </w:rPr>
        <w:fldChar w:fldCharType="end"/>
      </w:r>
      <w:r>
        <w:t>:</w:t>
      </w:r>
      <w:r w:rsidRPr="009F65C6">
        <w:t xml:space="preserve"> Require Ethical knowledge training</w:t>
      </w:r>
    </w:p>
    <w:p w:rsidR="00BE70EC" w:rsidRDefault="00BE70EC" w:rsidP="00BE70EC"/>
    <w:p w:rsidR="0002055B" w:rsidRPr="00BE70EC" w:rsidRDefault="0002055B" w:rsidP="00F123ED">
      <w:pPr>
        <w:pStyle w:val="Heading3"/>
      </w:pPr>
      <w:r>
        <w:t>Monitoring Unethical Activities</w:t>
      </w:r>
    </w:p>
    <w:p w:rsidR="00DA008D" w:rsidRDefault="00DA008D" w:rsidP="00DA008D">
      <w:r>
        <w:t xml:space="preserve">In </w:t>
      </w:r>
      <w:r w:rsidRPr="002732A8">
        <w:rPr>
          <w:noProof/>
        </w:rPr>
        <w:t>business</w:t>
      </w:r>
      <w:r>
        <w:t xml:space="preserve"> </w:t>
      </w:r>
      <w:r w:rsidRPr="002732A8">
        <w:rPr>
          <w:noProof/>
        </w:rPr>
        <w:t>organization</w:t>
      </w:r>
      <w:r w:rsidR="002732A8">
        <w:rPr>
          <w:noProof/>
        </w:rPr>
        <w:t>s,</w:t>
      </w:r>
      <w:r>
        <w:t xml:space="preserve"> every employee should behave ethically. Because it is necessary to create </w:t>
      </w:r>
      <w:r w:rsidR="002732A8">
        <w:t xml:space="preserve">a </w:t>
      </w:r>
      <w:r w:rsidRPr="002732A8">
        <w:rPr>
          <w:noProof/>
        </w:rPr>
        <w:t>good</w:t>
      </w:r>
      <w:r>
        <w:t xml:space="preserve"> working environment in the organization. There are some common unethical behaviors that observed in the organization. For example, Misusing company time, Abusive behavior, Employee theft, lying to managers, violate company internet policies. </w:t>
      </w:r>
    </w:p>
    <w:p w:rsidR="00DA008D" w:rsidRDefault="00DA008D" w:rsidP="00DA008D">
      <w:r>
        <w:t>We asked the respondents whether their organization have any monitoring system for the employee’s unethical activities. Above half of the respondents (57.7%) indicated that their organization</w:t>
      </w:r>
      <w:r w:rsidR="002732A8">
        <w:t>s</w:t>
      </w:r>
      <w:r>
        <w:t xml:space="preserve"> </w:t>
      </w:r>
      <w:r w:rsidRPr="002732A8">
        <w:rPr>
          <w:noProof/>
        </w:rPr>
        <w:t>maintain</w:t>
      </w:r>
      <w:r>
        <w:t xml:space="preserve"> </w:t>
      </w:r>
      <w:r w:rsidR="002732A8">
        <w:t xml:space="preserve">a </w:t>
      </w:r>
      <w:r w:rsidRPr="002732A8">
        <w:rPr>
          <w:noProof/>
        </w:rPr>
        <w:t>monitoring</w:t>
      </w:r>
      <w:r>
        <w:t xml:space="preserve"> system for the employee’s unethical activities. And 23.1% of the respondents indicated that their organization</w:t>
      </w:r>
      <w:r w:rsidR="002732A8">
        <w:t>s</w:t>
      </w:r>
      <w:r>
        <w:t xml:space="preserve"> </w:t>
      </w:r>
      <w:r w:rsidRPr="002732A8">
        <w:rPr>
          <w:noProof/>
        </w:rPr>
        <w:t>maintain</w:t>
      </w:r>
      <w:r>
        <w:t xml:space="preserve"> </w:t>
      </w:r>
      <w:r w:rsidR="002732A8">
        <w:t xml:space="preserve">a </w:t>
      </w:r>
      <w:r w:rsidRPr="002732A8">
        <w:rPr>
          <w:noProof/>
        </w:rPr>
        <w:t>monitoring</w:t>
      </w:r>
      <w:r>
        <w:t xml:space="preserve"> system for employee’s unethical activities in some sectors. Moreover, 19.2% of the respondents said No on that questions.</w:t>
      </w:r>
    </w:p>
    <w:p w:rsidR="00672118" w:rsidRDefault="00672118" w:rsidP="00672118">
      <w:pPr>
        <w:keepNext/>
      </w:pPr>
      <w:r>
        <w:rPr>
          <w:noProof/>
        </w:rPr>
        <w:lastRenderedPageBreak/>
        <w:drawing>
          <wp:inline distT="0" distB="0" distL="0" distR="0" wp14:anchorId="29B387A8" wp14:editId="6767F4F2">
            <wp:extent cx="2834640" cy="2000250"/>
            <wp:effectExtent l="0" t="0" r="381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BE70EC" w:rsidRDefault="00672118" w:rsidP="00672118">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16</w:t>
      </w:r>
      <w:r w:rsidR="00141D77">
        <w:rPr>
          <w:noProof/>
        </w:rPr>
        <w:fldChar w:fldCharType="end"/>
      </w:r>
      <w:r>
        <w:t xml:space="preserve">: </w:t>
      </w:r>
      <w:r w:rsidRPr="00C07A28">
        <w:t xml:space="preserve">Monitoring system in </w:t>
      </w:r>
      <w:r w:rsidRPr="002732A8">
        <w:rPr>
          <w:noProof/>
        </w:rPr>
        <w:t>business</w:t>
      </w:r>
      <w:r w:rsidRPr="00C07A28">
        <w:t xml:space="preserve"> organization</w:t>
      </w:r>
    </w:p>
    <w:p w:rsidR="0023616E" w:rsidRDefault="0023616E" w:rsidP="0023616E"/>
    <w:p w:rsidR="0023616E" w:rsidRDefault="0023616E" w:rsidP="0023616E">
      <w:pPr>
        <w:pStyle w:val="Heading3"/>
        <w:jc w:val="left"/>
      </w:pPr>
      <w:r>
        <w:t>Penalty System against Unethical Behavior</w:t>
      </w:r>
    </w:p>
    <w:p w:rsidR="00CD3CE1" w:rsidRDefault="00CD3CE1" w:rsidP="00CD3CE1">
      <w:r>
        <w:t xml:space="preserve">As unethical behavior is not accepted </w:t>
      </w:r>
      <w:r w:rsidRPr="002732A8">
        <w:rPr>
          <w:noProof/>
        </w:rPr>
        <w:t>from</w:t>
      </w:r>
      <w:r>
        <w:t xml:space="preserve"> employees in </w:t>
      </w:r>
      <w:r w:rsidR="002732A8">
        <w:t xml:space="preserve">the </w:t>
      </w:r>
      <w:r w:rsidRPr="002732A8">
        <w:rPr>
          <w:noProof/>
        </w:rPr>
        <w:t>business</w:t>
      </w:r>
      <w:r>
        <w:t xml:space="preserve"> organization. So, unethical behavior needs to be punished so that all employees behave ethically and make a good work full environment. For </w:t>
      </w:r>
      <w:r w:rsidRPr="002732A8">
        <w:rPr>
          <w:noProof/>
        </w:rPr>
        <w:t>that</w:t>
      </w:r>
      <w:r w:rsidR="002732A8">
        <w:rPr>
          <w:noProof/>
        </w:rPr>
        <w:t>,</w:t>
      </w:r>
      <w:r>
        <w:t xml:space="preserve"> on our </w:t>
      </w:r>
      <w:r w:rsidRPr="002732A8">
        <w:rPr>
          <w:noProof/>
        </w:rPr>
        <w:t>survey</w:t>
      </w:r>
      <w:r w:rsidR="002732A8">
        <w:rPr>
          <w:noProof/>
        </w:rPr>
        <w:t>,</w:t>
      </w:r>
      <w:r>
        <w:t xml:space="preserve"> we asked the respondents whether there any penalty system against unethical behavior in </w:t>
      </w:r>
      <w:r w:rsidRPr="002732A8">
        <w:rPr>
          <w:noProof/>
        </w:rPr>
        <w:t>organization</w:t>
      </w:r>
      <w:r>
        <w:t xml:space="preserve">.  Above </w:t>
      </w:r>
      <w:r w:rsidRPr="002732A8">
        <w:rPr>
          <w:noProof/>
        </w:rPr>
        <w:t>two</w:t>
      </w:r>
      <w:r w:rsidR="002732A8">
        <w:rPr>
          <w:noProof/>
        </w:rPr>
        <w:t>-</w:t>
      </w:r>
      <w:r w:rsidRPr="002732A8">
        <w:rPr>
          <w:noProof/>
        </w:rPr>
        <w:t>third</w:t>
      </w:r>
      <w:r>
        <w:t xml:space="preserve"> of the respondents (84.6%) indicated that they have </w:t>
      </w:r>
      <w:r w:rsidRPr="002732A8">
        <w:rPr>
          <w:noProof/>
        </w:rPr>
        <w:t>penalty</w:t>
      </w:r>
      <w:r>
        <w:t xml:space="preserve"> system in their organization. And 15.4% of the respondents indicated that they do not have any penalty system.</w:t>
      </w:r>
    </w:p>
    <w:p w:rsidR="002F2903" w:rsidRDefault="002F2903" w:rsidP="002F2903">
      <w:pPr>
        <w:keepNext/>
      </w:pPr>
      <w:r>
        <w:rPr>
          <w:noProof/>
        </w:rPr>
        <w:drawing>
          <wp:inline distT="0" distB="0" distL="0" distR="0" wp14:anchorId="1A2CDB9B" wp14:editId="45F18E2B">
            <wp:extent cx="2834640" cy="2381250"/>
            <wp:effectExtent l="0" t="0" r="381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2F2903" w:rsidRDefault="002F2903" w:rsidP="00A91D7D">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17</w:t>
      </w:r>
      <w:r w:rsidR="00141D77">
        <w:rPr>
          <w:noProof/>
        </w:rPr>
        <w:fldChar w:fldCharType="end"/>
      </w:r>
      <w:r>
        <w:t>:</w:t>
      </w:r>
      <w:r w:rsidRPr="00B8101F">
        <w:t xml:space="preserve"> Penalty system against unethical behavior</w:t>
      </w:r>
    </w:p>
    <w:p w:rsidR="00136D8E" w:rsidRDefault="00136D8E" w:rsidP="005E7ECE">
      <w:pPr>
        <w:pStyle w:val="Heading3"/>
      </w:pPr>
      <w:r>
        <w:lastRenderedPageBreak/>
        <w:t>Integrity in Organization</w:t>
      </w:r>
    </w:p>
    <w:p w:rsidR="007D6587" w:rsidRDefault="007D6587" w:rsidP="007D6587">
      <w:pPr>
        <w:pStyle w:val="Caption"/>
        <w:rPr>
          <w:i w:val="0"/>
          <w:color w:val="auto"/>
          <w:sz w:val="22"/>
          <w:szCs w:val="22"/>
        </w:rPr>
      </w:pPr>
      <w:r w:rsidRPr="007D6587">
        <w:rPr>
          <w:i w:val="0"/>
          <w:color w:val="000000" w:themeColor="text1"/>
          <w:sz w:val="22"/>
          <w:szCs w:val="22"/>
        </w:rPr>
        <w:t xml:space="preserve">Organization integrity is mainly ethical integrity of individual employees, ethical quality in their actions and decision making. To make an advantage of </w:t>
      </w:r>
      <w:r w:rsidRPr="000B5D1D">
        <w:rPr>
          <w:i w:val="0"/>
          <w:noProof/>
          <w:color w:val="000000" w:themeColor="text1"/>
          <w:sz w:val="22"/>
          <w:szCs w:val="22"/>
        </w:rPr>
        <w:t>competitive</w:t>
      </w:r>
      <w:r w:rsidRPr="007D6587">
        <w:rPr>
          <w:i w:val="0"/>
          <w:color w:val="000000" w:themeColor="text1"/>
          <w:sz w:val="22"/>
          <w:szCs w:val="22"/>
        </w:rPr>
        <w:t xml:space="preserve"> business world, every employee in the organization should act with integrity. So, organization </w:t>
      </w:r>
      <w:r w:rsidRPr="00181276">
        <w:rPr>
          <w:i w:val="0"/>
          <w:noProof/>
          <w:color w:val="000000" w:themeColor="text1"/>
          <w:sz w:val="22"/>
          <w:szCs w:val="22"/>
        </w:rPr>
        <w:t>need</w:t>
      </w:r>
      <w:r w:rsidRPr="007D6587">
        <w:rPr>
          <w:i w:val="0"/>
          <w:color w:val="000000" w:themeColor="text1"/>
          <w:sz w:val="22"/>
          <w:szCs w:val="22"/>
        </w:rPr>
        <w:t xml:space="preserve"> to</w:t>
      </w:r>
      <w:r w:rsidRPr="007D6587">
        <w:rPr>
          <w:i w:val="0"/>
          <w:color w:val="000000" w:themeColor="text1"/>
          <w:sz w:val="28"/>
          <w:szCs w:val="22"/>
        </w:rPr>
        <w:t xml:space="preserve"> </w:t>
      </w:r>
      <w:r w:rsidRPr="007D6587">
        <w:rPr>
          <w:i w:val="0"/>
          <w:color w:val="000000" w:themeColor="text1"/>
          <w:sz w:val="22"/>
          <w:szCs w:val="22"/>
        </w:rPr>
        <w:t>encourage employee or rewarded employee to work with integrity. So, we ask the</w:t>
      </w:r>
      <w:r w:rsidRPr="007D6587">
        <w:rPr>
          <w:i w:val="0"/>
          <w:color w:val="000000" w:themeColor="text1"/>
          <w:sz w:val="28"/>
          <w:szCs w:val="22"/>
        </w:rPr>
        <w:t xml:space="preserve"> </w:t>
      </w:r>
      <w:r w:rsidRPr="007D6587">
        <w:rPr>
          <w:i w:val="0"/>
          <w:color w:val="000000" w:themeColor="text1"/>
          <w:sz w:val="22"/>
          <w:szCs w:val="22"/>
        </w:rPr>
        <w:t>respondents whether</w:t>
      </w:r>
      <w:r w:rsidRPr="007D6587">
        <w:rPr>
          <w:i w:val="0"/>
          <w:color w:val="000000" w:themeColor="text1"/>
          <w:sz w:val="28"/>
          <w:szCs w:val="22"/>
        </w:rPr>
        <w:t xml:space="preserve"> </w:t>
      </w:r>
      <w:r w:rsidRPr="007D6587">
        <w:rPr>
          <w:i w:val="0"/>
          <w:color w:val="auto"/>
          <w:sz w:val="22"/>
          <w:szCs w:val="22"/>
        </w:rPr>
        <w:t xml:space="preserve">their integrity rewarded in their organization. About 15.4% of the respondents indicated that they have always rewarded. About 38.5% of the respondent indicated that they have rewarded most of the time. And 38.5% of the respondents indicated that they have rewarded sometimes in the organization. Moreover, about 7.7% of the respondents indicated that they never gain any </w:t>
      </w:r>
      <w:r w:rsidRPr="00181276">
        <w:rPr>
          <w:i w:val="0"/>
          <w:noProof/>
          <w:color w:val="auto"/>
          <w:sz w:val="22"/>
          <w:szCs w:val="22"/>
        </w:rPr>
        <w:t>rewarded</w:t>
      </w:r>
      <w:r w:rsidRPr="007D6587">
        <w:rPr>
          <w:i w:val="0"/>
          <w:color w:val="auto"/>
          <w:sz w:val="22"/>
          <w:szCs w:val="22"/>
        </w:rPr>
        <w:t>.</w:t>
      </w:r>
    </w:p>
    <w:p w:rsidR="006100FD" w:rsidRDefault="006100FD" w:rsidP="006100FD">
      <w:pPr>
        <w:keepNext/>
      </w:pPr>
      <w:r>
        <w:rPr>
          <w:noProof/>
        </w:rPr>
        <w:drawing>
          <wp:inline distT="0" distB="0" distL="0" distR="0" wp14:anchorId="5EE7DEB0" wp14:editId="0056E254">
            <wp:extent cx="2834640" cy="2174240"/>
            <wp:effectExtent l="0" t="0" r="3810" b="1651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8E15B9" w:rsidRPr="008E15B9" w:rsidRDefault="006100FD" w:rsidP="006100FD">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18</w:t>
      </w:r>
      <w:r w:rsidR="00141D77">
        <w:rPr>
          <w:noProof/>
        </w:rPr>
        <w:fldChar w:fldCharType="end"/>
      </w:r>
      <w:r>
        <w:t xml:space="preserve">: </w:t>
      </w:r>
      <w:r w:rsidRPr="00572CB3">
        <w:t xml:space="preserve"> Integrity rewarded percentage in </w:t>
      </w:r>
      <w:r w:rsidRPr="000B5D1D">
        <w:rPr>
          <w:noProof/>
        </w:rPr>
        <w:t>organization</w:t>
      </w:r>
    </w:p>
    <w:p w:rsidR="00136D8E" w:rsidRDefault="00136D8E" w:rsidP="002F2903"/>
    <w:p w:rsidR="000A053E" w:rsidRDefault="000A053E" w:rsidP="000A053E">
      <w:pPr>
        <w:pStyle w:val="Heading3"/>
      </w:pPr>
      <w:r>
        <w:t>Control on Whistle Blowing</w:t>
      </w:r>
    </w:p>
    <w:p w:rsidR="00976883" w:rsidRDefault="00976883" w:rsidP="00976883">
      <w:r>
        <w:t>Whistle Blowing is an effort to attract public attention to a negligent, illegal, unethical, abusive or dangerous act by a company</w:t>
      </w:r>
      <w:r w:rsidR="00B86540">
        <w:t xml:space="preserve"> </w:t>
      </w:r>
      <w:hyperlink w:anchor="_6._Comp_Ethics" w:history="1">
        <w:r w:rsidR="00B54A70">
          <w:t>[10</w:t>
        </w:r>
        <w:r w:rsidR="00B86540" w:rsidRPr="00F47275">
          <w:t>]</w:t>
        </w:r>
      </w:hyperlink>
      <w:r>
        <w:t xml:space="preserve">. It is an important ethical issue for individuals and </w:t>
      </w:r>
      <w:r w:rsidRPr="000B5D1D">
        <w:rPr>
          <w:noProof/>
        </w:rPr>
        <w:t>organization</w:t>
      </w:r>
      <w:r>
        <w:t xml:space="preserve">. So, we asked the respondents how much their organization confidentially control on </w:t>
      </w:r>
      <w:r w:rsidRPr="00181276">
        <w:rPr>
          <w:noProof/>
        </w:rPr>
        <w:t>whistle blowing</w:t>
      </w:r>
      <w:r>
        <w:t xml:space="preserve">. About 34.6% of the respondents indicated that their organizations are very much confident. Almost half of the respondents (46.2%) indicated that their organization are confident but fails </w:t>
      </w:r>
      <w:r w:rsidRPr="00181276">
        <w:rPr>
          <w:noProof/>
        </w:rPr>
        <w:t>sometime</w:t>
      </w:r>
      <w:r>
        <w:t>. And 19.2% of the respondents said that they do not know about this.</w:t>
      </w:r>
    </w:p>
    <w:p w:rsidR="002B1410" w:rsidRDefault="002B1410" w:rsidP="002B1410">
      <w:pPr>
        <w:keepNext/>
      </w:pPr>
      <w:r>
        <w:rPr>
          <w:noProof/>
        </w:rPr>
        <w:lastRenderedPageBreak/>
        <w:drawing>
          <wp:inline distT="0" distB="0" distL="0" distR="0" wp14:anchorId="20356292" wp14:editId="3B133B68">
            <wp:extent cx="2834640" cy="2371725"/>
            <wp:effectExtent l="0" t="0" r="3810"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6E2932" w:rsidRDefault="002B1410" w:rsidP="005D1159">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19</w:t>
      </w:r>
      <w:r w:rsidR="00141D77">
        <w:rPr>
          <w:noProof/>
        </w:rPr>
        <w:fldChar w:fldCharType="end"/>
      </w:r>
      <w:r>
        <w:t xml:space="preserve">: </w:t>
      </w:r>
      <w:r w:rsidRPr="006D453F">
        <w:t xml:space="preserve">Control on </w:t>
      </w:r>
      <w:r w:rsidRPr="00181276">
        <w:rPr>
          <w:noProof/>
        </w:rPr>
        <w:t>whistle blowing</w:t>
      </w:r>
    </w:p>
    <w:p w:rsidR="00956968" w:rsidRDefault="00956968" w:rsidP="00E426D5">
      <w:pPr>
        <w:pStyle w:val="Heading3"/>
      </w:pPr>
      <w:r>
        <w:t xml:space="preserve">Importance </w:t>
      </w:r>
      <w:r w:rsidRPr="00181276">
        <w:rPr>
          <w:noProof/>
        </w:rPr>
        <w:t>on</w:t>
      </w:r>
      <w:r>
        <w:t xml:space="preserve"> software piracy</w:t>
      </w:r>
    </w:p>
    <w:p w:rsidR="003A1848" w:rsidRDefault="003A1848" w:rsidP="003A1848">
      <w:r>
        <w:t>Respondents were asked how much importance their organizations give on software piracy. Above half of the respondents (53.8%) indicated that their organizations give significant importance on software piracy. About 34.6% of the respondents indicated that their organizations give strong importance and 11.5% indicated weak importance on software piracy.</w:t>
      </w:r>
    </w:p>
    <w:p w:rsidR="00EF16BE" w:rsidRDefault="00EF16BE" w:rsidP="00EF16BE">
      <w:pPr>
        <w:keepNext/>
      </w:pPr>
      <w:r>
        <w:rPr>
          <w:noProof/>
        </w:rPr>
        <w:drawing>
          <wp:inline distT="0" distB="0" distL="0" distR="0" wp14:anchorId="6BDAC7C4" wp14:editId="432E92E1">
            <wp:extent cx="2834640" cy="2324100"/>
            <wp:effectExtent l="0" t="0" r="381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E426D5" w:rsidRDefault="00EF16BE" w:rsidP="00EF16BE">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20</w:t>
      </w:r>
      <w:r w:rsidR="00141D77">
        <w:rPr>
          <w:noProof/>
        </w:rPr>
        <w:fldChar w:fldCharType="end"/>
      </w:r>
      <w:r>
        <w:t xml:space="preserve">: </w:t>
      </w:r>
      <w:r w:rsidRPr="008E2E59">
        <w:t xml:space="preserve">Importance </w:t>
      </w:r>
      <w:r w:rsidRPr="000B5D1D">
        <w:rPr>
          <w:noProof/>
        </w:rPr>
        <w:t>on</w:t>
      </w:r>
      <w:r w:rsidRPr="008E2E59">
        <w:t xml:space="preserve"> software piracy</w:t>
      </w:r>
    </w:p>
    <w:p w:rsidR="00AF1421" w:rsidRDefault="00AF1421" w:rsidP="00AF1421"/>
    <w:p w:rsidR="0088663F" w:rsidRDefault="0088663F" w:rsidP="00AF1421"/>
    <w:p w:rsidR="0088663F" w:rsidRDefault="0088663F" w:rsidP="00AF1421"/>
    <w:p w:rsidR="0089752B" w:rsidRDefault="0089752B" w:rsidP="00AF1421"/>
    <w:p w:rsidR="006104F1" w:rsidRPr="006104F1" w:rsidRDefault="00AF1421" w:rsidP="006104F1">
      <w:pPr>
        <w:pStyle w:val="Heading3"/>
      </w:pPr>
      <w:r>
        <w:lastRenderedPageBreak/>
        <w:t>Avoiding Unfavorable publicity</w:t>
      </w:r>
    </w:p>
    <w:p w:rsidR="00EF16BE" w:rsidRDefault="006965D7" w:rsidP="00EF16BE">
      <w:r>
        <w:t xml:space="preserve">Unfavorable publicity is another ethical issue that </w:t>
      </w:r>
      <w:r w:rsidRPr="002732A8">
        <w:rPr>
          <w:noProof/>
        </w:rPr>
        <w:t>need</w:t>
      </w:r>
      <w:r w:rsidR="002732A8">
        <w:rPr>
          <w:noProof/>
        </w:rPr>
        <w:t>s</w:t>
      </w:r>
      <w:r>
        <w:t xml:space="preserve"> to support in </w:t>
      </w:r>
      <w:r w:rsidR="002732A8">
        <w:t xml:space="preserve">the </w:t>
      </w:r>
      <w:r w:rsidRPr="002732A8">
        <w:rPr>
          <w:noProof/>
        </w:rPr>
        <w:t>business</w:t>
      </w:r>
      <w:r>
        <w:t xml:space="preserve"> organization. So, we asked the respondents whether their organizations follow any policy to avoid unfavorable publicity. Above half of the respondents (56%) indicated that they have </w:t>
      </w:r>
      <w:r w:rsidR="002732A8">
        <w:t xml:space="preserve">the </w:t>
      </w:r>
      <w:r w:rsidRPr="002732A8">
        <w:rPr>
          <w:noProof/>
        </w:rPr>
        <w:t>policy</w:t>
      </w:r>
      <w:r>
        <w:t xml:space="preserve"> to avoid unfavorable publicity. About 24% of the respondents indicated that they do not follow any policy. And 20% of the respondents indicated that they may have some policy.</w:t>
      </w:r>
    </w:p>
    <w:p w:rsidR="00176110" w:rsidRDefault="00176110" w:rsidP="00176110">
      <w:pPr>
        <w:keepNext/>
      </w:pPr>
      <w:r>
        <w:rPr>
          <w:noProof/>
        </w:rPr>
        <w:drawing>
          <wp:inline distT="0" distB="0" distL="0" distR="0" wp14:anchorId="6CC59222" wp14:editId="72841EBB">
            <wp:extent cx="2834640" cy="2047240"/>
            <wp:effectExtent l="0" t="0" r="3810" b="1016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176110" w:rsidRDefault="00176110" w:rsidP="00176110">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21</w:t>
      </w:r>
      <w:r w:rsidR="00141D77">
        <w:rPr>
          <w:noProof/>
        </w:rPr>
        <w:fldChar w:fldCharType="end"/>
      </w:r>
      <w:r>
        <w:t xml:space="preserve">: </w:t>
      </w:r>
      <w:r w:rsidRPr="00C227DD">
        <w:t xml:space="preserve"> Avoid unfavorable publicity</w:t>
      </w:r>
    </w:p>
    <w:p w:rsidR="00176110" w:rsidRDefault="00176110" w:rsidP="00176110"/>
    <w:p w:rsidR="002F1661" w:rsidRDefault="002F1661" w:rsidP="002F1661">
      <w:pPr>
        <w:pStyle w:val="Heading3"/>
      </w:pPr>
      <w:r>
        <w:t>Risk Assessment policy</w:t>
      </w:r>
    </w:p>
    <w:p w:rsidR="002F1661" w:rsidRDefault="00FF6780" w:rsidP="002F1661">
      <w:r>
        <w:t>Risk assessment policy for the business organization is the set of procedures or steps that will be taken to provide with their employees with least amount of risks when they performing their jobs. The procedure may be including employee tra</w:t>
      </w:r>
      <w:r w:rsidR="003622AA">
        <w:t>ining, good working environment</w:t>
      </w:r>
      <w:r>
        <w:t xml:space="preserve"> </w:t>
      </w:r>
      <w:r w:rsidR="00E12AD8">
        <w:t>and upgrade</w:t>
      </w:r>
      <w:r>
        <w:t xml:space="preserve"> quality products. We asked the respondents whether their organizations maintain any ethical risk assessment policy. About 65.4% of the respondents indicated that they have risk assessment policy. About 30.8% of the respondents indicated that they do not have any policy and other indicated they do not care about any risk assessment policy.</w:t>
      </w:r>
    </w:p>
    <w:p w:rsidR="00931B28" w:rsidRDefault="00CF5914" w:rsidP="00931B28">
      <w:pPr>
        <w:keepNext/>
      </w:pPr>
      <w:r>
        <w:rPr>
          <w:noProof/>
        </w:rPr>
        <w:lastRenderedPageBreak/>
        <w:drawing>
          <wp:inline distT="0" distB="0" distL="0" distR="0" wp14:anchorId="519BD9DA" wp14:editId="63016C04">
            <wp:extent cx="2834640" cy="1885950"/>
            <wp:effectExtent l="0" t="0" r="381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FF6780" w:rsidRDefault="00931B28" w:rsidP="00931B28">
      <w:pPr>
        <w:pStyle w:val="Caption"/>
        <w:jc w:val="center"/>
      </w:pPr>
      <w:r>
        <w:t xml:space="preserve">Figure </w:t>
      </w:r>
      <w:r w:rsidR="00141D77">
        <w:fldChar w:fldCharType="begin"/>
      </w:r>
      <w:r w:rsidR="00141D77">
        <w:instrText xml:space="preserve"> SEQ Figure \* ARABIC </w:instrText>
      </w:r>
      <w:r w:rsidR="00141D77">
        <w:fldChar w:fldCharType="separate"/>
      </w:r>
      <w:r w:rsidR="00B54BAA">
        <w:rPr>
          <w:noProof/>
        </w:rPr>
        <w:t>22</w:t>
      </w:r>
      <w:r w:rsidR="00141D77">
        <w:rPr>
          <w:noProof/>
        </w:rPr>
        <w:fldChar w:fldCharType="end"/>
      </w:r>
      <w:r>
        <w:t xml:space="preserve">: </w:t>
      </w:r>
      <w:r w:rsidRPr="006C6CC4">
        <w:t>Ethical risk assessment policy</w:t>
      </w:r>
    </w:p>
    <w:p w:rsidR="009E3024" w:rsidRDefault="009E3024" w:rsidP="00AF7FA9"/>
    <w:p w:rsidR="008A5E0F" w:rsidRDefault="008A5E0F" w:rsidP="008A5E0F">
      <w:pPr>
        <w:pStyle w:val="Heading1"/>
        <w:jc w:val="center"/>
      </w:pPr>
      <w:r w:rsidRPr="00757462">
        <w:rPr>
          <w:b w:val="0"/>
        </w:rPr>
        <w:t>V.</w:t>
      </w:r>
      <w:r>
        <w:rPr>
          <w:b w:val="0"/>
        </w:rPr>
        <w:t xml:space="preserve"> </w:t>
      </w:r>
      <w:r>
        <w:t>Findings</w:t>
      </w:r>
    </w:p>
    <w:p w:rsidR="00992A0E" w:rsidRPr="00992A0E" w:rsidRDefault="00387496" w:rsidP="00992A0E">
      <w:r>
        <w:t xml:space="preserve">From the analysis of the collected data, </w:t>
      </w:r>
      <w:r w:rsidR="00705F71">
        <w:t>overall positive</w:t>
      </w:r>
      <w:r>
        <w:t xml:space="preserve"> </w:t>
      </w:r>
      <w:r w:rsidR="00ED592D">
        <w:t>view</w:t>
      </w:r>
      <w:r w:rsidR="002E15CA">
        <w:t xml:space="preserve"> of ethical practices</w:t>
      </w:r>
      <w:r w:rsidR="004958E4">
        <w:t xml:space="preserve"> is observed</w:t>
      </w:r>
      <w:r w:rsidR="002E15CA">
        <w:t xml:space="preserve"> in business organizations</w:t>
      </w:r>
      <w:r w:rsidR="004958E4">
        <w:t>.</w:t>
      </w:r>
      <w:r w:rsidR="00C35681">
        <w:t xml:space="preserve"> </w:t>
      </w:r>
      <w:r w:rsidR="00B6092A">
        <w:t>T</w:t>
      </w:r>
      <w:r w:rsidR="00906AFE">
        <w:t>he</w:t>
      </w:r>
      <w:r w:rsidR="00C35681">
        <w:t xml:space="preserve"> employees show honesty in workplace.</w:t>
      </w:r>
      <w:r w:rsidR="00992A0E">
        <w:t xml:space="preserve"> Survey shows that 42.3% employees always show honesty, 38.5% show honesty as much as they can show and 15.4% sometimes show honesty in workplace.</w:t>
      </w:r>
      <w:r w:rsidR="00D135E0">
        <w:t xml:space="preserve"> About 46% of the organizations protect whistle blowing with confidently but fails sometimes and 34%</w:t>
      </w:r>
      <w:r w:rsidR="00BF24C0">
        <w:t xml:space="preserve"> handle it with very strictly.</w:t>
      </w:r>
      <w:r w:rsidR="00D135E0">
        <w:t xml:space="preserve"> </w:t>
      </w:r>
      <w:r w:rsidR="007C7C05">
        <w:t>In ethical practi</w:t>
      </w:r>
      <w:r w:rsidR="00DF5AE1">
        <w:t>ces, nepotism is found</w:t>
      </w:r>
      <w:r w:rsidR="00B52CBB">
        <w:t xml:space="preserve"> significantly</w:t>
      </w:r>
      <w:r w:rsidR="00587021">
        <w:t xml:space="preserve"> in the organizations</w:t>
      </w:r>
      <w:r w:rsidR="00DF5AE1">
        <w:t>.</w:t>
      </w:r>
      <w:r w:rsidR="00CB04C6">
        <w:t xml:space="preserve"> </w:t>
      </w:r>
      <w:r w:rsidR="001E6785">
        <w:t xml:space="preserve">36% of the organizations show nepotism </w:t>
      </w:r>
      <w:r w:rsidR="00796005">
        <w:t>to</w:t>
      </w:r>
      <w:r w:rsidR="001E6785">
        <w:t xml:space="preserve"> some </w:t>
      </w:r>
      <w:r w:rsidR="00796005">
        <w:t>employees</w:t>
      </w:r>
      <w:r w:rsidR="001110A3">
        <w:t>, 26% in some sectors and 38% never show nepotism</w:t>
      </w:r>
      <w:r w:rsidR="00796005">
        <w:t>.</w:t>
      </w:r>
      <w:r w:rsidR="002333E2" w:rsidRPr="002333E2">
        <w:t xml:space="preserve"> </w:t>
      </w:r>
      <w:r w:rsidR="002333E2">
        <w:t>In case of software piracy 34% of the organizations give strong concern, 53% give significant and 11% give a weak concern.</w:t>
      </w:r>
      <w:r w:rsidR="00796005">
        <w:t xml:space="preserve"> </w:t>
      </w:r>
      <w:r w:rsidR="00AD0AEC">
        <w:t>For the support of ethical standards, a</w:t>
      </w:r>
      <w:r w:rsidR="000F7C9B">
        <w:t>bout</w:t>
      </w:r>
      <w:r w:rsidR="00CB04C6">
        <w:t xml:space="preserve"> 73% of the organizations have a code of conduct.</w:t>
      </w:r>
      <w:r w:rsidR="00D11D02">
        <w:t xml:space="preserve"> </w:t>
      </w:r>
    </w:p>
    <w:p w:rsidR="008A5E0F" w:rsidRDefault="008A5E0F" w:rsidP="00AF7FA9"/>
    <w:p w:rsidR="00AF7FA9" w:rsidRDefault="00757462" w:rsidP="00AF7FA9">
      <w:pPr>
        <w:pStyle w:val="Heading1"/>
        <w:jc w:val="center"/>
      </w:pPr>
      <w:r w:rsidRPr="00757462">
        <w:rPr>
          <w:b w:val="0"/>
        </w:rPr>
        <w:t>V</w:t>
      </w:r>
      <w:r w:rsidR="00E5447D">
        <w:rPr>
          <w:b w:val="0"/>
        </w:rPr>
        <w:t>I</w:t>
      </w:r>
      <w:r w:rsidRPr="00757462">
        <w:rPr>
          <w:b w:val="0"/>
        </w:rPr>
        <w:t>.</w:t>
      </w:r>
      <w:r>
        <w:rPr>
          <w:b w:val="0"/>
        </w:rPr>
        <w:t xml:space="preserve"> </w:t>
      </w:r>
      <w:r w:rsidR="00FF374D">
        <w:t>Conclusion</w:t>
      </w:r>
    </w:p>
    <w:p w:rsidR="005D1159" w:rsidRPr="00FF374D" w:rsidRDefault="008C42C4" w:rsidP="00FF374D">
      <w:r>
        <w:t xml:space="preserve">In </w:t>
      </w:r>
      <w:r w:rsidR="00637F02">
        <w:t>this survey, we ha</w:t>
      </w:r>
      <w:r>
        <w:t xml:space="preserve">ve tried to </w:t>
      </w:r>
      <w:r w:rsidR="00637F02">
        <w:t>find out</w:t>
      </w:r>
      <w:r>
        <w:t xml:space="preserve"> the attitudes and perception of the employees</w:t>
      </w:r>
      <w:r w:rsidR="00637F02">
        <w:t xml:space="preserve"> and managers</w:t>
      </w:r>
      <w:r>
        <w:t xml:space="preserve"> in an organization</w:t>
      </w:r>
      <w:r w:rsidR="00400714">
        <w:t xml:space="preserve">. </w:t>
      </w:r>
      <w:r w:rsidR="002732A8">
        <w:rPr>
          <w:noProof/>
        </w:rPr>
        <w:t>Es</w:t>
      </w:r>
      <w:r w:rsidRPr="002732A8">
        <w:rPr>
          <w:noProof/>
        </w:rPr>
        <w:t>pecially</w:t>
      </w:r>
      <w:r>
        <w:t>, how they behave toward the organization with ethical standards</w:t>
      </w:r>
      <w:r w:rsidR="00637F02">
        <w:t xml:space="preserve"> and how the organizations maintain ethical issues</w:t>
      </w:r>
      <w:r>
        <w:t xml:space="preserve">. </w:t>
      </w:r>
      <w:r w:rsidR="00400714">
        <w:t xml:space="preserve">There were total 28 </w:t>
      </w:r>
      <w:r w:rsidR="00A340CB">
        <w:t xml:space="preserve">responses from 12 organizations. </w:t>
      </w:r>
      <w:r w:rsidR="00400714">
        <w:t>So</w:t>
      </w:r>
      <w:r>
        <w:t xml:space="preserve"> far we</w:t>
      </w:r>
      <w:r w:rsidR="00A340CB">
        <w:t xml:space="preserve"> ha</w:t>
      </w:r>
      <w:r>
        <w:t xml:space="preserve">ve found through our </w:t>
      </w:r>
      <w:r>
        <w:lastRenderedPageBreak/>
        <w:t xml:space="preserve">survey, it helped to </w:t>
      </w:r>
      <w:r w:rsidR="000E0F88">
        <w:t>analyze</w:t>
      </w:r>
      <w:r>
        <w:t xml:space="preserve"> the state of the ethical perspective</w:t>
      </w:r>
      <w:r w:rsidR="000E0F88">
        <w:t>s</w:t>
      </w:r>
      <w:r>
        <w:t xml:space="preserve"> of </w:t>
      </w:r>
      <w:r w:rsidR="000F384D">
        <w:rPr>
          <w:noProof/>
        </w:rPr>
        <w:t>the</w:t>
      </w:r>
      <w:r w:rsidRPr="002732A8">
        <w:rPr>
          <w:noProof/>
        </w:rPr>
        <w:t xml:space="preserve"> </w:t>
      </w:r>
      <w:r w:rsidR="000F384D">
        <w:rPr>
          <w:noProof/>
        </w:rPr>
        <w:t xml:space="preserve">business </w:t>
      </w:r>
      <w:r w:rsidRPr="002732A8">
        <w:rPr>
          <w:noProof/>
        </w:rPr>
        <w:t>organization</w:t>
      </w:r>
      <w:r w:rsidR="000F384D">
        <w:rPr>
          <w:noProof/>
        </w:rPr>
        <w:t>s</w:t>
      </w:r>
      <w:r>
        <w:t xml:space="preserve">. </w:t>
      </w:r>
    </w:p>
    <w:p w:rsidR="00AF7FA9" w:rsidRDefault="00B36764" w:rsidP="00C0658E">
      <w:pPr>
        <w:pStyle w:val="Heading1"/>
        <w:jc w:val="center"/>
      </w:pPr>
      <w:r w:rsidRPr="00B36764">
        <w:rPr>
          <w:b w:val="0"/>
        </w:rPr>
        <w:t>V</w:t>
      </w:r>
      <w:r w:rsidR="008A5E0F">
        <w:rPr>
          <w:b w:val="0"/>
        </w:rPr>
        <w:t>I</w:t>
      </w:r>
      <w:r w:rsidR="00E5447D">
        <w:rPr>
          <w:b w:val="0"/>
        </w:rPr>
        <w:t>I</w:t>
      </w:r>
      <w:r w:rsidRPr="00B36764">
        <w:rPr>
          <w:b w:val="0"/>
        </w:rPr>
        <w:t>.</w:t>
      </w:r>
      <w:r>
        <w:t xml:space="preserve"> </w:t>
      </w:r>
      <w:r w:rsidR="00AA5DE5" w:rsidRPr="002732A8">
        <w:rPr>
          <w:noProof/>
        </w:rPr>
        <w:t>Acknowledgment</w:t>
      </w:r>
    </w:p>
    <w:p w:rsidR="008D3DFD" w:rsidRPr="008D3DFD" w:rsidRDefault="008D3DFD" w:rsidP="008D3DFD"/>
    <w:p w:rsidR="00AA5DE5" w:rsidRDefault="00AA5DE5" w:rsidP="00AA5DE5">
      <w:r>
        <w:t xml:space="preserve">We, the authors of the survey would like to thank </w:t>
      </w:r>
      <w:r w:rsidRPr="00B87A4F">
        <w:t>cordially</w:t>
      </w:r>
      <w:r>
        <w:t xml:space="preserve"> to the Co-Author for his help and direction. Then gratitude goes to </w:t>
      </w:r>
      <w:r w:rsidRPr="002732A8">
        <w:rPr>
          <w:noProof/>
        </w:rPr>
        <w:t>Institute</w:t>
      </w:r>
      <w:r>
        <w:t xml:space="preserve"> of Information Technology, </w:t>
      </w:r>
      <w:r w:rsidRPr="002732A8">
        <w:rPr>
          <w:noProof/>
        </w:rPr>
        <w:t>University</w:t>
      </w:r>
      <w:r>
        <w:t xml:space="preserve"> of Dhaka for giving us the scope to make the survey. We also thank </w:t>
      </w:r>
      <w:r w:rsidRPr="002732A8">
        <w:rPr>
          <w:noProof/>
        </w:rPr>
        <w:t>to</w:t>
      </w:r>
      <w:r>
        <w:t xml:space="preserve"> the employees of different organizations for their cooperation. As we analyzed some existing survey, we are also grateful to them.</w:t>
      </w:r>
    </w:p>
    <w:p w:rsidR="00AA5DE5" w:rsidRPr="00AA5DE5" w:rsidRDefault="00AA5DE5" w:rsidP="00AA5DE5"/>
    <w:p w:rsidR="00AF7FA9" w:rsidRDefault="008D3DFD" w:rsidP="008D3DFD">
      <w:pPr>
        <w:pStyle w:val="Heading1"/>
        <w:jc w:val="center"/>
      </w:pPr>
      <w:bookmarkStart w:id="0" w:name="_REFERENCES"/>
      <w:bookmarkEnd w:id="0"/>
      <w:r w:rsidRPr="008D3DFD">
        <w:t>REFERENCES</w:t>
      </w:r>
    </w:p>
    <w:p w:rsidR="00923AA8" w:rsidRDefault="00923AA8" w:rsidP="00923AA8"/>
    <w:p w:rsidR="003066FD" w:rsidRDefault="003066FD" w:rsidP="002114DE">
      <w:pPr>
        <w:pStyle w:val="Heading4"/>
      </w:pPr>
      <w:bookmarkStart w:id="1" w:name="_1._List_of"/>
      <w:bookmarkEnd w:id="1"/>
      <w:r>
        <w:t xml:space="preserve">1. </w:t>
      </w:r>
      <w:hyperlink r:id="rId34" w:history="1">
        <w:r w:rsidRPr="004907C6">
          <w:rPr>
            <w:rStyle w:val="Hyperlink"/>
            <w:color w:val="000000" w:themeColor="text1"/>
          </w:rPr>
          <w:t>List of Ethical Issues in Business | Chron.com</w:t>
        </w:r>
      </w:hyperlink>
    </w:p>
    <w:p w:rsidR="00EB75D7" w:rsidRDefault="002803CF" w:rsidP="00EB75D7">
      <w:pPr>
        <w:pStyle w:val="Heading4"/>
      </w:pPr>
      <w:bookmarkStart w:id="2" w:name="_1._Deniel_Johnson,"/>
      <w:bookmarkEnd w:id="2"/>
      <w:r>
        <w:t>2</w:t>
      </w:r>
      <w:r w:rsidR="00EB75D7" w:rsidRPr="00894D1B">
        <w:t xml:space="preserve">. </w:t>
      </w:r>
      <w:r w:rsidR="00916BEE">
        <w:t>Deniel J.</w:t>
      </w:r>
      <w:bookmarkStart w:id="3" w:name="_GoBack"/>
      <w:bookmarkEnd w:id="3"/>
      <w:r w:rsidR="00EB75D7" w:rsidRPr="00894D1B">
        <w:t>, Ethics at Work 2015 survey of Employees Britain</w:t>
      </w:r>
      <w:r w:rsidR="00EB75D7">
        <w:t>, ibe</w:t>
      </w:r>
    </w:p>
    <w:p w:rsidR="000B4C68" w:rsidRDefault="00AB3E45" w:rsidP="000B4C68">
      <w:pPr>
        <w:pStyle w:val="Heading4"/>
      </w:pPr>
      <w:bookmarkStart w:id="4" w:name="_2._Robert_W."/>
      <w:bookmarkEnd w:id="4"/>
      <w:r>
        <w:t>3</w:t>
      </w:r>
      <w:r w:rsidR="000B4C68">
        <w:t>. Robert W. Cates, David J. MacCabe,</w:t>
      </w:r>
      <w:r w:rsidR="001D259F">
        <w:t xml:space="preserve"> </w:t>
      </w:r>
      <w:r w:rsidR="000B4C68">
        <w:t>Bever</w:t>
      </w:r>
      <w:r w:rsidR="00965FBA">
        <w:t xml:space="preserve">ly H. Williams, </w:t>
      </w:r>
      <w:r w:rsidR="00965FBA" w:rsidRPr="00965FBA">
        <w:t>Survey on Ethics and Governance</w:t>
      </w:r>
      <w:r w:rsidR="00B63ECE">
        <w:t xml:space="preserve">, </w:t>
      </w:r>
      <w:r w:rsidR="00AD16CF" w:rsidRPr="001D259F">
        <w:t>2006 The IIA Research Foundation</w:t>
      </w:r>
    </w:p>
    <w:p w:rsidR="0064173F" w:rsidRDefault="001E347B" w:rsidP="00B15B7B">
      <w:pPr>
        <w:pStyle w:val="Heading4"/>
      </w:pPr>
      <w:bookmarkStart w:id="5" w:name="_3._A_Global"/>
      <w:bookmarkEnd w:id="5"/>
      <w:r>
        <w:t>4</w:t>
      </w:r>
      <w:r w:rsidR="0064173F">
        <w:t xml:space="preserve">. </w:t>
      </w:r>
      <w:r w:rsidR="00B15B7B">
        <w:t>A Global Study of Business Ethics</w:t>
      </w:r>
      <w:r w:rsidR="00E02E72">
        <w:t xml:space="preserve"> </w:t>
      </w:r>
      <w:r w:rsidR="00B15B7B">
        <w:t>2005-2015</w:t>
      </w:r>
      <w:r w:rsidR="00DA685A">
        <w:t xml:space="preserve">, American </w:t>
      </w:r>
      <w:r w:rsidR="00DA685A" w:rsidRPr="00DA685A">
        <w:t>Man</w:t>
      </w:r>
      <w:r w:rsidR="003B77EE">
        <w:t xml:space="preserve">agement Association/Human </w:t>
      </w:r>
      <w:r w:rsidR="00DA685A" w:rsidRPr="00DA685A">
        <w:t>Resource Institute</w:t>
      </w:r>
    </w:p>
    <w:p w:rsidR="00323222" w:rsidRDefault="00097BDF" w:rsidP="00E11C78">
      <w:pPr>
        <w:pStyle w:val="Heading4"/>
      </w:pPr>
      <w:bookmarkStart w:id="6" w:name="_4._Victoria_W.,"/>
      <w:bookmarkEnd w:id="6"/>
      <w:r>
        <w:t>5</w:t>
      </w:r>
      <w:r w:rsidR="00323222">
        <w:t xml:space="preserve">. </w:t>
      </w:r>
      <w:r w:rsidR="00916BEE">
        <w:t>Victoria W.</w:t>
      </w:r>
      <w:r w:rsidR="00984A5D">
        <w:t>,</w:t>
      </w:r>
      <w:r w:rsidR="00323222">
        <w:t xml:space="preserve"> </w:t>
      </w:r>
      <w:r w:rsidR="00916BEE">
        <w:t>Muhammad M. A.</w:t>
      </w:r>
      <w:r w:rsidR="00984A5D">
        <w:t>,</w:t>
      </w:r>
      <w:r w:rsidR="00323222">
        <w:t xml:space="preserve"> Trevor </w:t>
      </w:r>
      <w:r w:rsidR="00627394">
        <w:t>W.</w:t>
      </w:r>
      <w:r w:rsidR="00984A5D">
        <w:t>,</w:t>
      </w:r>
      <w:r w:rsidR="00E11C78" w:rsidRPr="00E11C78">
        <w:t xml:space="preserve"> </w:t>
      </w:r>
      <w:r w:rsidR="00E11C78">
        <w:t>Ethical conduct in business: a case study analysis using</w:t>
      </w:r>
      <w:r w:rsidR="00847450">
        <w:t xml:space="preserve"> </w:t>
      </w:r>
      <w:r w:rsidR="00E11C78">
        <w:t>Bangladesh experiences</w:t>
      </w:r>
      <w:r w:rsidR="0044449C">
        <w:t>,</w:t>
      </w:r>
      <w:r w:rsidR="0044449C" w:rsidRPr="0044449C">
        <w:t xml:space="preserve"> Problems and Perspectives in Management, Volume 8, Issue 4, 2010</w:t>
      </w:r>
    </w:p>
    <w:p w:rsidR="00A94BF3" w:rsidRDefault="00136B93" w:rsidP="005B2CC0">
      <w:pPr>
        <w:pStyle w:val="Heading4"/>
        <w:rPr>
          <w:rStyle w:val="Heading4Char"/>
          <w:u w:val="single"/>
        </w:rPr>
      </w:pPr>
      <w:bookmarkStart w:id="7" w:name="_5._Google_Form"/>
      <w:bookmarkEnd w:id="7"/>
      <w:r>
        <w:rPr>
          <w:rStyle w:val="Heading4Char"/>
        </w:rPr>
        <w:t>6</w:t>
      </w:r>
      <w:r w:rsidR="00A94BF3" w:rsidRPr="005B2CC0">
        <w:rPr>
          <w:rStyle w:val="Heading4Char"/>
        </w:rPr>
        <w:t>.</w:t>
      </w:r>
      <w:r w:rsidR="00A94BF3">
        <w:t xml:space="preserve"> </w:t>
      </w:r>
      <w:hyperlink r:id="rId35" w:history="1">
        <w:r w:rsidR="00A94BF3" w:rsidRPr="00917D59">
          <w:rPr>
            <w:rStyle w:val="Heading4Char"/>
            <w:u w:val="single"/>
          </w:rPr>
          <w:t>Google Form – create and analyze surveys</w:t>
        </w:r>
        <w:r w:rsidR="00656851" w:rsidRPr="00917D59">
          <w:rPr>
            <w:rStyle w:val="Heading4Char"/>
            <w:u w:val="single"/>
          </w:rPr>
          <w:t>, for free</w:t>
        </w:r>
      </w:hyperlink>
    </w:p>
    <w:p w:rsidR="003F5C0D" w:rsidRDefault="003F5C0D" w:rsidP="003F5C0D">
      <w:pPr>
        <w:pStyle w:val="Heading4"/>
        <w:rPr>
          <w:u w:val="single"/>
        </w:rPr>
      </w:pPr>
      <w:bookmarkStart w:id="8" w:name="_7.__IFAC"/>
      <w:bookmarkEnd w:id="8"/>
      <w:r>
        <w:t xml:space="preserve">7. </w:t>
      </w:r>
      <w:r>
        <w:rPr>
          <w:rFonts w:ascii="Arial" w:hAnsi="Arial" w:cs="Arial"/>
          <w:color w:val="222222"/>
          <w:sz w:val="19"/>
          <w:szCs w:val="19"/>
          <w:shd w:val="clear" w:color="auto" w:fill="EAF3FF"/>
        </w:rPr>
        <w:t> </w:t>
      </w:r>
      <w:hyperlink r:id="rId36" w:history="1">
        <w:r w:rsidRPr="00573149">
          <w:rPr>
            <w:u w:val="single"/>
          </w:rPr>
          <w:t>IF</w:t>
        </w:r>
        <w:r w:rsidRPr="00573149">
          <w:rPr>
            <w:u w:val="single"/>
          </w:rPr>
          <w:t>A</w:t>
        </w:r>
        <w:r w:rsidRPr="00573149">
          <w:rPr>
            <w:u w:val="single"/>
          </w:rPr>
          <w:t>C</w:t>
        </w:r>
      </w:hyperlink>
    </w:p>
    <w:p w:rsidR="00F82173" w:rsidRPr="00235AB6" w:rsidRDefault="00F82173" w:rsidP="00235AB6">
      <w:pPr>
        <w:pStyle w:val="Heading4"/>
        <w:rPr>
          <w:rStyle w:val="Heading4Char"/>
          <w:iCs/>
        </w:rPr>
      </w:pPr>
      <w:bookmarkStart w:id="9" w:name="_8._S._Mittal,"/>
      <w:bookmarkEnd w:id="9"/>
      <w:r w:rsidRPr="00235AB6">
        <w:rPr>
          <w:rStyle w:val="Heading4Char"/>
          <w:iCs/>
        </w:rPr>
        <w:t>8. S. Mittal, "</w:t>
      </w:r>
      <w:hyperlink r:id="rId37" w:history="1">
        <w:r w:rsidRPr="00235AB6">
          <w:rPr>
            <w:rStyle w:val="Heading4Char"/>
            <w:iCs/>
          </w:rPr>
          <w:t>A survey of techniques for improving energy efficiency in embedded computing systems</w:t>
        </w:r>
      </w:hyperlink>
      <w:r w:rsidRPr="00235AB6">
        <w:rPr>
          <w:rStyle w:val="Heading4Char"/>
          <w:iCs/>
        </w:rPr>
        <w:t> </w:t>
      </w:r>
      <w:hyperlink r:id="rId38" w:history="1">
        <w:r w:rsidRPr="00235AB6">
          <w:rPr>
            <w:rStyle w:val="Heading4Char"/>
            <w:iCs/>
          </w:rPr>
          <w:t>Archived</w:t>
        </w:r>
      </w:hyperlink>
      <w:r w:rsidRPr="00235AB6">
        <w:rPr>
          <w:rStyle w:val="Heading4Char"/>
          <w:iCs/>
        </w:rPr>
        <w:t> October 4, 2015, at the </w:t>
      </w:r>
      <w:hyperlink r:id="rId39" w:tooltip="Wayback Machine" w:history="1">
        <w:r w:rsidRPr="00235AB6">
          <w:rPr>
            <w:rStyle w:val="Heading4Char"/>
            <w:iCs/>
          </w:rPr>
          <w:t>Wayback Machine</w:t>
        </w:r>
      </w:hyperlink>
      <w:r w:rsidRPr="00235AB6">
        <w:rPr>
          <w:rStyle w:val="Heading4Char"/>
          <w:iCs/>
        </w:rPr>
        <w:t>.", IJCAET, 6(4), 440–459, 2014.</w:t>
      </w:r>
    </w:p>
    <w:p w:rsidR="000D13D9" w:rsidRPr="000D13D9" w:rsidRDefault="000D13D9" w:rsidP="000D13D9">
      <w:pPr>
        <w:pStyle w:val="Heading4"/>
        <w:rPr>
          <w:rFonts w:ascii="Arial" w:hAnsi="Arial" w:cs="Arial"/>
          <w:i/>
          <w:iCs w:val="0"/>
          <w:color w:val="222222"/>
          <w:sz w:val="19"/>
          <w:szCs w:val="19"/>
        </w:rPr>
      </w:pPr>
      <w:bookmarkStart w:id="10" w:name="_9._Vandekerckhove,_Wim"/>
      <w:bookmarkEnd w:id="10"/>
      <w:r>
        <w:t>9</w:t>
      </w:r>
      <w:r w:rsidRPr="00894D1B">
        <w:t>. Vandekerckhove, Wim (20</w:t>
      </w:r>
      <w:r>
        <w:t xml:space="preserve">06). Whistleblowing and </w:t>
      </w:r>
      <w:r w:rsidRPr="00894D1B">
        <w:t xml:space="preserve">Organizational Social Responsibility: A Global </w:t>
      </w:r>
      <w:r>
        <w:t>Assessment. Ashgat.</w:t>
      </w:r>
    </w:p>
    <w:p w:rsidR="00260EB6" w:rsidRPr="00260EB6" w:rsidRDefault="001F0CFC" w:rsidP="00260EB6">
      <w:pPr>
        <w:pStyle w:val="Heading4"/>
        <w:rPr>
          <w:u w:val="single"/>
        </w:rPr>
      </w:pPr>
      <w:bookmarkStart w:id="11" w:name="_6._Comp_Ethics"/>
      <w:bookmarkEnd w:id="11"/>
      <w:r>
        <w:t>10</w:t>
      </w:r>
      <w:r w:rsidR="0051742A" w:rsidRPr="00C420F3">
        <w:t xml:space="preserve">. </w:t>
      </w:r>
      <w:hyperlink r:id="rId40" w:history="1">
        <w:r w:rsidR="00E713F2" w:rsidRPr="000556F4">
          <w:rPr>
            <w:u w:val="single"/>
          </w:rPr>
          <w:t>Comp Ethics Ch 10 Flashcards | Quizlet</w:t>
        </w:r>
      </w:hyperlink>
    </w:p>
    <w:p w:rsidR="00B06770" w:rsidRPr="00E27787" w:rsidRDefault="00B06770" w:rsidP="006270C8">
      <w:bookmarkStart w:id="12" w:name="_7._S._Mittal,"/>
      <w:bookmarkStart w:id="13" w:name="_6.__IFAC"/>
      <w:bookmarkStart w:id="14" w:name="_2._Vandekerckhove,_Wim"/>
      <w:bookmarkEnd w:id="12"/>
      <w:bookmarkEnd w:id="13"/>
      <w:bookmarkEnd w:id="14"/>
    </w:p>
    <w:p w:rsidR="001370EA" w:rsidRDefault="00B929C3" w:rsidP="00B929C3">
      <w:pPr>
        <w:pStyle w:val="Heading1"/>
      </w:pPr>
      <w:r>
        <w:lastRenderedPageBreak/>
        <w:t>Appendix</w:t>
      </w:r>
    </w:p>
    <w:p w:rsidR="007B0748" w:rsidRDefault="007B0748" w:rsidP="007B0748"/>
    <w:p w:rsidR="00FE3300" w:rsidRPr="007B0748" w:rsidRDefault="0019542B" w:rsidP="007B0748">
      <w:r>
        <w:rPr>
          <w:b/>
        </w:rPr>
        <w:t>The</w:t>
      </w:r>
      <w:r w:rsidR="007304AF">
        <w:rPr>
          <w:b/>
        </w:rPr>
        <w:t xml:space="preserve"> survey</w:t>
      </w:r>
      <w:r>
        <w:rPr>
          <w:b/>
        </w:rPr>
        <w:t xml:space="preserve"> questionnaire</w:t>
      </w:r>
    </w:p>
    <w:p w:rsidR="0023232E" w:rsidRDefault="00B94F4F" w:rsidP="0023232E">
      <w:r w:rsidRPr="00C0350C">
        <w:rPr>
          <w:noProof/>
          <w:vertAlign w:val="subscript"/>
        </w:rPr>
        <w:drawing>
          <wp:inline distT="0" distB="0" distL="0" distR="0" wp14:anchorId="50E6DDBE" wp14:editId="43D5A71A">
            <wp:extent cx="2912745" cy="45529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uestionnaire1.PNG"/>
                    <pic:cNvPicPr/>
                  </pic:nvPicPr>
                  <pic:blipFill>
                    <a:blip r:embed="rId41">
                      <a:extLst>
                        <a:ext uri="{28A0092B-C50C-407E-A947-70E740481C1C}">
                          <a14:useLocalDpi xmlns:a14="http://schemas.microsoft.com/office/drawing/2010/main" val="0"/>
                        </a:ext>
                      </a:extLst>
                    </a:blip>
                    <a:stretch>
                      <a:fillRect/>
                    </a:stretch>
                  </pic:blipFill>
                  <pic:spPr>
                    <a:xfrm>
                      <a:off x="0" y="0"/>
                      <a:ext cx="2912920" cy="4553224"/>
                    </a:xfrm>
                    <a:prstGeom prst="rect">
                      <a:avLst/>
                    </a:prstGeom>
                  </pic:spPr>
                </pic:pic>
              </a:graphicData>
            </a:graphic>
          </wp:inline>
        </w:drawing>
      </w:r>
    </w:p>
    <w:p w:rsidR="00C37CA8" w:rsidRDefault="00C37CA8" w:rsidP="0023232E">
      <w:r>
        <w:rPr>
          <w:noProof/>
        </w:rPr>
        <w:lastRenderedPageBreak/>
        <w:drawing>
          <wp:inline distT="0" distB="0" distL="0" distR="0">
            <wp:extent cx="2834640" cy="3524885"/>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PNG"/>
                    <pic:cNvPicPr/>
                  </pic:nvPicPr>
                  <pic:blipFill>
                    <a:blip r:embed="rId42">
                      <a:extLst>
                        <a:ext uri="{28A0092B-C50C-407E-A947-70E740481C1C}">
                          <a14:useLocalDpi xmlns:a14="http://schemas.microsoft.com/office/drawing/2010/main" val="0"/>
                        </a:ext>
                      </a:extLst>
                    </a:blip>
                    <a:stretch>
                      <a:fillRect/>
                    </a:stretch>
                  </pic:blipFill>
                  <pic:spPr>
                    <a:xfrm>
                      <a:off x="0" y="0"/>
                      <a:ext cx="2834640" cy="3524885"/>
                    </a:xfrm>
                    <a:prstGeom prst="rect">
                      <a:avLst/>
                    </a:prstGeom>
                  </pic:spPr>
                </pic:pic>
              </a:graphicData>
            </a:graphic>
          </wp:inline>
        </w:drawing>
      </w:r>
    </w:p>
    <w:p w:rsidR="0084170D" w:rsidRDefault="0084170D" w:rsidP="0023232E">
      <w:r>
        <w:rPr>
          <w:noProof/>
        </w:rPr>
        <w:drawing>
          <wp:inline distT="0" distB="0" distL="0" distR="0" wp14:anchorId="5291C161" wp14:editId="3CB481CD">
            <wp:extent cx="2834640" cy="366268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PNG"/>
                    <pic:cNvPicPr/>
                  </pic:nvPicPr>
                  <pic:blipFill>
                    <a:blip r:embed="rId43">
                      <a:extLst>
                        <a:ext uri="{28A0092B-C50C-407E-A947-70E740481C1C}">
                          <a14:useLocalDpi xmlns:a14="http://schemas.microsoft.com/office/drawing/2010/main" val="0"/>
                        </a:ext>
                      </a:extLst>
                    </a:blip>
                    <a:stretch>
                      <a:fillRect/>
                    </a:stretch>
                  </pic:blipFill>
                  <pic:spPr>
                    <a:xfrm>
                      <a:off x="0" y="0"/>
                      <a:ext cx="2834640" cy="3662680"/>
                    </a:xfrm>
                    <a:prstGeom prst="rect">
                      <a:avLst/>
                    </a:prstGeom>
                  </pic:spPr>
                </pic:pic>
              </a:graphicData>
            </a:graphic>
          </wp:inline>
        </w:drawing>
      </w:r>
    </w:p>
    <w:p w:rsidR="00C37CA8" w:rsidRDefault="00C37CA8" w:rsidP="0023232E"/>
    <w:p w:rsidR="00C37CA8" w:rsidRDefault="00C37CA8" w:rsidP="0023232E">
      <w:r>
        <w:rPr>
          <w:noProof/>
        </w:rPr>
        <w:lastRenderedPageBreak/>
        <w:drawing>
          <wp:inline distT="0" distB="0" distL="0" distR="0">
            <wp:extent cx="2834640" cy="366077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PNG"/>
                    <pic:cNvPicPr/>
                  </pic:nvPicPr>
                  <pic:blipFill>
                    <a:blip r:embed="rId44">
                      <a:extLst>
                        <a:ext uri="{28A0092B-C50C-407E-A947-70E740481C1C}">
                          <a14:useLocalDpi xmlns:a14="http://schemas.microsoft.com/office/drawing/2010/main" val="0"/>
                        </a:ext>
                      </a:extLst>
                    </a:blip>
                    <a:stretch>
                      <a:fillRect/>
                    </a:stretch>
                  </pic:blipFill>
                  <pic:spPr>
                    <a:xfrm>
                      <a:off x="0" y="0"/>
                      <a:ext cx="2834640" cy="3660775"/>
                    </a:xfrm>
                    <a:prstGeom prst="rect">
                      <a:avLst/>
                    </a:prstGeom>
                  </pic:spPr>
                </pic:pic>
              </a:graphicData>
            </a:graphic>
          </wp:inline>
        </w:drawing>
      </w:r>
    </w:p>
    <w:p w:rsidR="00B23210" w:rsidRDefault="00B23210" w:rsidP="0023232E"/>
    <w:p w:rsidR="00B23210" w:rsidRPr="002847E2" w:rsidRDefault="00F05D82" w:rsidP="0023232E">
      <w:pPr>
        <w:rPr>
          <w:b/>
        </w:rPr>
      </w:pPr>
      <w:r w:rsidRPr="002847E2">
        <w:rPr>
          <w:b/>
          <w:noProof/>
        </w:rPr>
        <w:drawing>
          <wp:anchor distT="0" distB="0" distL="114300" distR="114300" simplePos="0" relativeHeight="251658240" behindDoc="1" locked="0" layoutInCell="1" allowOverlap="1" wp14:anchorId="76786B8E" wp14:editId="04C321FF">
            <wp:simplePos x="0" y="0"/>
            <wp:positionH relativeFrom="margin">
              <wp:align>left</wp:align>
            </wp:positionH>
            <wp:positionV relativeFrom="paragraph">
              <wp:posOffset>277495</wp:posOffset>
            </wp:positionV>
            <wp:extent cx="1266825" cy="1266825"/>
            <wp:effectExtent l="0" t="0" r="9525" b="9525"/>
            <wp:wrapTight wrapText="bothSides">
              <wp:wrapPolygon edited="0">
                <wp:start x="0" y="0"/>
                <wp:lineTo x="0" y="21438"/>
                <wp:lineTo x="21438" y="21438"/>
                <wp:lineTo x="2143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brahim.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14:sizeRelH relativeFrom="margin">
              <wp14:pctWidth>0</wp14:pctWidth>
            </wp14:sizeRelH>
            <wp14:sizeRelV relativeFrom="margin">
              <wp14:pctHeight>0</wp14:pctHeight>
            </wp14:sizeRelV>
          </wp:anchor>
        </w:drawing>
      </w:r>
      <w:r w:rsidR="00340E44" w:rsidRPr="002847E2">
        <w:rPr>
          <w:b/>
        </w:rPr>
        <w:t>Authors</w:t>
      </w:r>
    </w:p>
    <w:p w:rsidR="007115BE" w:rsidRDefault="00F05D82" w:rsidP="00F05D82">
      <w:pPr>
        <w:rPr>
          <w:noProof/>
        </w:rPr>
      </w:pPr>
      <w:r>
        <w:t>Ibrahim Khalil,</w:t>
      </w:r>
      <w:r w:rsidR="001F79A0">
        <w:t xml:space="preserve"> born </w:t>
      </w:r>
      <w:r w:rsidR="00FA1D72">
        <w:t>on 9</w:t>
      </w:r>
      <w:r w:rsidR="00FA1D72">
        <w:rPr>
          <w:rFonts w:ascii="Helvetica" w:hAnsi="Helvetica" w:cs="Helvetica"/>
          <w:color w:val="1D2129"/>
          <w:sz w:val="21"/>
          <w:szCs w:val="21"/>
          <w:shd w:val="clear" w:color="auto" w:fill="FFFFFF"/>
        </w:rPr>
        <w:t xml:space="preserve"> November 1996. </w:t>
      </w:r>
      <w:r w:rsidR="007559B6">
        <w:rPr>
          <w:rFonts w:ascii="Helvetica" w:hAnsi="Helvetica" w:cs="Helvetica"/>
          <w:color w:val="1D2129"/>
          <w:sz w:val="21"/>
          <w:szCs w:val="21"/>
          <w:shd w:val="clear" w:color="auto" w:fill="FFFFFF"/>
        </w:rPr>
        <w:t xml:space="preserve">He is currently a </w:t>
      </w:r>
      <w:r>
        <w:t>student of Institute of Information Technology, University of Dhaka</w:t>
      </w:r>
      <w:r w:rsidR="001B7D36">
        <w:t>.</w:t>
      </w:r>
      <w:r w:rsidR="00D31DE3">
        <w:t xml:space="preserve"> He pass</w:t>
      </w:r>
      <w:r w:rsidR="002025F6">
        <w:t>ed H.S.C from Abdul Kadir Molla</w:t>
      </w:r>
      <w:r w:rsidR="00D31DE3">
        <w:t xml:space="preserve"> City College.</w:t>
      </w:r>
    </w:p>
    <w:p w:rsidR="007115BE" w:rsidRDefault="007115BE" w:rsidP="00F05D82">
      <w:pPr>
        <w:rPr>
          <w:noProof/>
        </w:rPr>
      </w:pPr>
      <w:r>
        <w:rPr>
          <w:noProof/>
        </w:rPr>
        <w:t xml:space="preserve">                                                                                                             </w:t>
      </w:r>
    </w:p>
    <w:p w:rsidR="007115BE" w:rsidRDefault="007115BE" w:rsidP="00F05D82">
      <w:pPr>
        <w:rPr>
          <w:noProof/>
        </w:rPr>
      </w:pPr>
      <w:r>
        <w:rPr>
          <w:noProof/>
        </w:rPr>
        <w:t xml:space="preserve">                                                                                                   </w:t>
      </w:r>
    </w:p>
    <w:p w:rsidR="007115BE" w:rsidRDefault="007115BE" w:rsidP="00F05D82">
      <w:pPr>
        <w:rPr>
          <w:noProof/>
        </w:rPr>
      </w:pPr>
      <w:r>
        <w:rPr>
          <w:noProof/>
        </w:rPr>
        <w:t xml:space="preserve">                                                                                                 </w:t>
      </w:r>
    </w:p>
    <w:p w:rsidR="007115BE" w:rsidRDefault="007115BE" w:rsidP="00F05D82">
      <w:pPr>
        <w:rPr>
          <w:noProof/>
        </w:rPr>
      </w:pPr>
      <w:r>
        <w:rPr>
          <w:noProof/>
        </w:rPr>
        <w:t xml:space="preserve">                                                                                                      </w:t>
      </w:r>
    </w:p>
    <w:p w:rsidR="00393F80" w:rsidRDefault="005D1159" w:rsidP="00F05D82">
      <w:pPr>
        <w:rPr>
          <w:noProof/>
        </w:rPr>
      </w:pPr>
      <w:r>
        <w:rPr>
          <w:noProof/>
        </w:rPr>
        <w:lastRenderedPageBreak/>
        <w:drawing>
          <wp:anchor distT="0" distB="0" distL="114300" distR="114300" simplePos="0" relativeHeight="251659264" behindDoc="1" locked="0" layoutInCell="1" allowOverlap="1" wp14:anchorId="3B183326" wp14:editId="2A6F199D">
            <wp:simplePos x="0" y="0"/>
            <wp:positionH relativeFrom="column">
              <wp:align>left</wp:align>
            </wp:positionH>
            <wp:positionV relativeFrom="paragraph">
              <wp:posOffset>121285</wp:posOffset>
            </wp:positionV>
            <wp:extent cx="1280160" cy="1280160"/>
            <wp:effectExtent l="0" t="0" r="0" b="0"/>
            <wp:wrapTight wrapText="bothSides">
              <wp:wrapPolygon edited="0">
                <wp:start x="0" y="0"/>
                <wp:lineTo x="0" y="21214"/>
                <wp:lineTo x="21214" y="21214"/>
                <wp:lineTo x="2121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ulshi.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280160" cy="1280160"/>
                    </a:xfrm>
                    <a:prstGeom prst="rect">
                      <a:avLst/>
                    </a:prstGeom>
                  </pic:spPr>
                </pic:pic>
              </a:graphicData>
            </a:graphic>
            <wp14:sizeRelH relativeFrom="margin">
              <wp14:pctWidth>0</wp14:pctWidth>
            </wp14:sizeRelH>
            <wp14:sizeRelV relativeFrom="margin">
              <wp14:pctHeight>0</wp14:pctHeight>
            </wp14:sizeRelV>
          </wp:anchor>
        </w:drawing>
      </w:r>
      <w:r w:rsidR="007115BE">
        <w:rPr>
          <w:noProof/>
        </w:rPr>
        <w:t xml:space="preserve">                                                                                                                                      </w:t>
      </w:r>
    </w:p>
    <w:p w:rsidR="007115BE" w:rsidRDefault="007115BE" w:rsidP="00F05D82">
      <w:pPr>
        <w:rPr>
          <w:noProof/>
        </w:rPr>
      </w:pPr>
      <w:r w:rsidRPr="000B5D1D">
        <w:rPr>
          <w:noProof/>
        </w:rPr>
        <w:t>Tulshi</w:t>
      </w:r>
      <w:r>
        <w:rPr>
          <w:noProof/>
        </w:rPr>
        <w:t xml:space="preserve"> Das, born on 5 </w:t>
      </w:r>
      <w:r w:rsidRPr="002732A8">
        <w:rPr>
          <w:noProof/>
        </w:rPr>
        <w:t>February</w:t>
      </w:r>
      <w:r w:rsidR="002732A8">
        <w:rPr>
          <w:noProof/>
        </w:rPr>
        <w:t xml:space="preserve"> </w:t>
      </w:r>
      <w:r>
        <w:rPr>
          <w:noProof/>
        </w:rPr>
        <w:t>1997. He is currently a student of Institute of Information Technology, University of Dhaka. He passed HSC from Abdul Kadir Molla City College.</w:t>
      </w:r>
    </w:p>
    <w:p w:rsidR="0092373A" w:rsidRDefault="0092373A" w:rsidP="00F05D82">
      <w:pPr>
        <w:rPr>
          <w:noProof/>
        </w:rPr>
      </w:pPr>
      <w:r>
        <w:rPr>
          <w:noProof/>
        </w:rPr>
        <w:t xml:space="preserve">                                                                                                                          </w:t>
      </w:r>
    </w:p>
    <w:p w:rsidR="0092373A" w:rsidRDefault="0092373A" w:rsidP="0092373A">
      <w:pPr>
        <w:rPr>
          <w:noProof/>
        </w:rPr>
      </w:pPr>
      <w:r>
        <w:rPr>
          <w:noProof/>
        </w:rPr>
        <w:drawing>
          <wp:anchor distT="0" distB="0" distL="114300" distR="114300" simplePos="0" relativeHeight="251660288" behindDoc="1" locked="0" layoutInCell="1" allowOverlap="1" wp14:anchorId="78D5747E" wp14:editId="2FE2EF80">
            <wp:simplePos x="0" y="0"/>
            <wp:positionH relativeFrom="column">
              <wp:posOffset>-3810</wp:posOffset>
            </wp:positionH>
            <wp:positionV relativeFrom="paragraph">
              <wp:posOffset>-1270</wp:posOffset>
            </wp:positionV>
            <wp:extent cx="1298448" cy="969264"/>
            <wp:effectExtent l="0" t="0" r="0" b="2540"/>
            <wp:wrapTight wrapText="bothSides">
              <wp:wrapPolygon edited="0">
                <wp:start x="0" y="0"/>
                <wp:lineTo x="0" y="21232"/>
                <wp:lineTo x="21241" y="21232"/>
                <wp:lineTo x="2124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joy.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298448" cy="969264"/>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Maloy Kanti Sarker, born on 5 may, 1997. He is currently a student of Institute of Information Technology, University of Dhaka. He passed HSC from </w:t>
      </w:r>
      <w:hyperlink r:id="rId48" w:history="1">
        <w:r w:rsidR="003240DB" w:rsidRPr="003240DB">
          <w:t>Notre Dame College, Dhaka, Bangladesh</w:t>
        </w:r>
      </w:hyperlink>
      <w:r>
        <w:rPr>
          <w:noProof/>
        </w:rPr>
        <w:t>.</w:t>
      </w:r>
    </w:p>
    <w:p w:rsidR="002847E2" w:rsidRDefault="002847E2" w:rsidP="0092373A">
      <w:pPr>
        <w:rPr>
          <w:noProof/>
        </w:rPr>
      </w:pPr>
    </w:p>
    <w:p w:rsidR="00D73BE5" w:rsidRDefault="00FD3A7E" w:rsidP="00FD3A7E">
      <w:pPr>
        <w:jc w:val="center"/>
        <w:rPr>
          <w:b/>
          <w:noProof/>
        </w:rPr>
      </w:pPr>
      <w:r>
        <w:rPr>
          <w:b/>
          <w:noProof/>
        </w:rPr>
        <w:drawing>
          <wp:anchor distT="0" distB="0" distL="114300" distR="114300" simplePos="0" relativeHeight="251661312" behindDoc="1" locked="0" layoutInCell="1" allowOverlap="1" wp14:anchorId="1E39F10A" wp14:editId="2FE0D098">
            <wp:simplePos x="0" y="0"/>
            <wp:positionH relativeFrom="column">
              <wp:posOffset>452755</wp:posOffset>
            </wp:positionH>
            <wp:positionV relativeFrom="paragraph">
              <wp:posOffset>280035</wp:posOffset>
            </wp:positionV>
            <wp:extent cx="1857375" cy="1844675"/>
            <wp:effectExtent l="0" t="0" r="9525" b="3175"/>
            <wp:wrapTight wrapText="bothSides">
              <wp:wrapPolygon edited="0">
                <wp:start x="0" y="0"/>
                <wp:lineTo x="0" y="21414"/>
                <wp:lineTo x="21489" y="21414"/>
                <wp:lineTo x="2148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izvi_sir.jpg"/>
                    <pic:cNvPicPr/>
                  </pic:nvPicPr>
                  <pic:blipFill>
                    <a:blip r:embed="rId49">
                      <a:extLst>
                        <a:ext uri="{28A0092B-C50C-407E-A947-70E740481C1C}">
                          <a14:useLocalDpi xmlns:a14="http://schemas.microsoft.com/office/drawing/2010/main" val="0"/>
                        </a:ext>
                      </a:extLst>
                    </a:blip>
                    <a:stretch>
                      <a:fillRect/>
                    </a:stretch>
                  </pic:blipFill>
                  <pic:spPr>
                    <a:xfrm>
                      <a:off x="0" y="0"/>
                      <a:ext cx="1857375" cy="1844675"/>
                    </a:xfrm>
                    <a:prstGeom prst="rect">
                      <a:avLst/>
                    </a:prstGeom>
                  </pic:spPr>
                </pic:pic>
              </a:graphicData>
            </a:graphic>
            <wp14:sizeRelH relativeFrom="margin">
              <wp14:pctWidth>0</wp14:pctWidth>
            </wp14:sizeRelH>
            <wp14:sizeRelV relativeFrom="margin">
              <wp14:pctHeight>0</wp14:pctHeight>
            </wp14:sizeRelV>
          </wp:anchor>
        </w:drawing>
      </w:r>
      <w:r w:rsidR="00D73BE5" w:rsidRPr="00D73BE5">
        <w:rPr>
          <w:b/>
          <w:noProof/>
        </w:rPr>
        <w:t>Co-author</w:t>
      </w:r>
    </w:p>
    <w:p w:rsidR="00912905" w:rsidRPr="00912905" w:rsidRDefault="00912905" w:rsidP="00912905">
      <w:pPr>
        <w:rPr>
          <w:rFonts w:cs="Times New Roman"/>
        </w:rPr>
      </w:pPr>
      <w:r>
        <w:rPr>
          <w:rFonts w:cs="Times New Roman"/>
        </w:rPr>
        <w:t xml:space="preserve"> </w:t>
      </w:r>
    </w:p>
    <w:p w:rsidR="00FD3A7E" w:rsidRDefault="00FD3A7E" w:rsidP="00912905">
      <w:pPr>
        <w:rPr>
          <w:rFonts w:cs="Times New Roman"/>
        </w:rPr>
      </w:pPr>
    </w:p>
    <w:p w:rsidR="00FD3A7E" w:rsidRDefault="00FD3A7E" w:rsidP="00912905">
      <w:pPr>
        <w:rPr>
          <w:rFonts w:cs="Times New Roman"/>
        </w:rPr>
      </w:pPr>
    </w:p>
    <w:p w:rsidR="00FD3A7E" w:rsidRDefault="00FD3A7E" w:rsidP="00912905">
      <w:pPr>
        <w:rPr>
          <w:rFonts w:cs="Times New Roman"/>
        </w:rPr>
      </w:pPr>
    </w:p>
    <w:p w:rsidR="00FD3A7E" w:rsidRDefault="00FD3A7E" w:rsidP="00912905">
      <w:pPr>
        <w:rPr>
          <w:rFonts w:cs="Times New Roman"/>
        </w:rPr>
      </w:pPr>
    </w:p>
    <w:p w:rsidR="00FD3A7E" w:rsidRDefault="00FD3A7E" w:rsidP="00912905">
      <w:pPr>
        <w:rPr>
          <w:rFonts w:cs="Times New Roman"/>
        </w:rPr>
      </w:pPr>
    </w:p>
    <w:p w:rsidR="00FD3A7E" w:rsidRDefault="00FD3A7E" w:rsidP="00912905">
      <w:pPr>
        <w:rPr>
          <w:rFonts w:cs="Times New Roman"/>
        </w:rPr>
      </w:pPr>
    </w:p>
    <w:p w:rsidR="00912905" w:rsidRPr="00912905" w:rsidRDefault="00CB525D" w:rsidP="00912905">
      <w:pPr>
        <w:rPr>
          <w:rFonts w:cs="Times New Roman"/>
        </w:rPr>
      </w:pPr>
      <w:hyperlink r:id="rId50" w:history="1">
        <w:r w:rsidR="00912905" w:rsidRPr="00912905">
          <w:rPr>
            <w:rStyle w:val="Hyperlink"/>
            <w:rFonts w:cs="Times New Roman"/>
            <w:color w:val="000000" w:themeColor="text1"/>
            <w:u w:val="none"/>
          </w:rPr>
          <w:t>Rezvi Shahariar</w:t>
        </w:r>
      </w:hyperlink>
      <w:r w:rsidR="00BA3377">
        <w:rPr>
          <w:rFonts w:cs="Times New Roman"/>
        </w:rPr>
        <w:t xml:space="preserve">, </w:t>
      </w:r>
      <w:r w:rsidR="00825B82">
        <w:rPr>
          <w:rFonts w:cs="Times New Roman"/>
        </w:rPr>
        <w:t>Assistant</w:t>
      </w:r>
      <w:r w:rsidR="00BA3377">
        <w:rPr>
          <w:rFonts w:cs="Times New Roman"/>
        </w:rPr>
        <w:t xml:space="preserve"> Professor, Institute of Information Technology, University of Dhaka.</w:t>
      </w:r>
      <w:r w:rsidR="00500078">
        <w:rPr>
          <w:rFonts w:cs="Times New Roman"/>
        </w:rPr>
        <w:t xml:space="preserve"> </w:t>
      </w:r>
      <w:r w:rsidR="004C26D7">
        <w:rPr>
          <w:rFonts w:cs="Times New Roman"/>
        </w:rPr>
        <w:t xml:space="preserve">He received his B.S in Computer Science. </w:t>
      </w:r>
      <w:r w:rsidR="00C20D87">
        <w:rPr>
          <w:rFonts w:cs="Times New Roman"/>
        </w:rPr>
        <w:t xml:space="preserve">He led </w:t>
      </w:r>
      <w:r w:rsidR="00C20D87" w:rsidRPr="002732A8">
        <w:rPr>
          <w:rFonts w:cs="Times New Roman"/>
          <w:noProof/>
        </w:rPr>
        <w:t>many</w:t>
      </w:r>
      <w:r w:rsidR="00C20D87">
        <w:rPr>
          <w:rFonts w:cs="Times New Roman"/>
        </w:rPr>
        <w:t xml:space="preserve"> research on ethical issues in business organizations. </w:t>
      </w:r>
      <w:r w:rsidR="00D77C2C">
        <w:rPr>
          <w:rFonts w:cs="Times New Roman"/>
        </w:rPr>
        <w:t>He played a role as a co-author in many ethical survey</w:t>
      </w:r>
      <w:r w:rsidR="0024600A">
        <w:rPr>
          <w:rFonts w:cs="Times New Roman"/>
        </w:rPr>
        <w:t>s</w:t>
      </w:r>
      <w:r w:rsidR="00D77C2C">
        <w:rPr>
          <w:rFonts w:cs="Times New Roman"/>
        </w:rPr>
        <w:t xml:space="preserve"> in business organizations of Bangladesh.</w:t>
      </w:r>
    </w:p>
    <w:p w:rsidR="00D73BE5" w:rsidRPr="00D73BE5" w:rsidRDefault="00D73BE5" w:rsidP="0092373A">
      <w:pPr>
        <w:rPr>
          <w:b/>
          <w:noProof/>
        </w:rPr>
      </w:pPr>
    </w:p>
    <w:p w:rsidR="0092373A" w:rsidRPr="0023232E" w:rsidRDefault="0092373A" w:rsidP="00F05D82"/>
    <w:sectPr w:rsidR="0092373A" w:rsidRPr="0023232E" w:rsidSect="0017187A">
      <w:type w:val="continuous"/>
      <w:pgSz w:w="12240" w:h="15840"/>
      <w:pgMar w:top="1440" w:right="1440" w:bottom="1440" w:left="1440" w:header="720" w:footer="720" w:gutter="0"/>
      <w:cols w:num="2" w:space="43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525D" w:rsidRDefault="00CB525D" w:rsidP="00DD176F">
      <w:pPr>
        <w:spacing w:after="0" w:line="240" w:lineRule="auto"/>
      </w:pPr>
      <w:r>
        <w:separator/>
      </w:r>
    </w:p>
  </w:endnote>
  <w:endnote w:type="continuationSeparator" w:id="0">
    <w:p w:rsidR="00CB525D" w:rsidRDefault="00CB525D" w:rsidP="00DD1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1010600010101010101"/>
    <w:charset w:val="00"/>
    <w:family w:val="auto"/>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525D" w:rsidRDefault="00CB525D" w:rsidP="00DD176F">
      <w:pPr>
        <w:spacing w:after="0" w:line="240" w:lineRule="auto"/>
      </w:pPr>
      <w:r>
        <w:separator/>
      </w:r>
    </w:p>
  </w:footnote>
  <w:footnote w:type="continuationSeparator" w:id="0">
    <w:p w:rsidR="00CB525D" w:rsidRDefault="00CB525D" w:rsidP="00DD17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5227488"/>
      <w:docPartObj>
        <w:docPartGallery w:val="Page Numbers (Top of Page)"/>
        <w:docPartUnique/>
      </w:docPartObj>
    </w:sdtPr>
    <w:sdtEndPr>
      <w:rPr>
        <w:noProof/>
      </w:rPr>
    </w:sdtEndPr>
    <w:sdtContent>
      <w:p w:rsidR="00CA22B5" w:rsidRDefault="00CA22B5">
        <w:pPr>
          <w:pStyle w:val="Header"/>
          <w:jc w:val="right"/>
        </w:pPr>
        <w:r>
          <w:fldChar w:fldCharType="begin"/>
        </w:r>
        <w:r>
          <w:instrText xml:space="preserve"> PAGE   \* MERGEFORMAT </w:instrText>
        </w:r>
        <w:r>
          <w:fldChar w:fldCharType="separate"/>
        </w:r>
        <w:r w:rsidR="005010F0">
          <w:rPr>
            <w:noProof/>
          </w:rPr>
          <w:t>10</w:t>
        </w:r>
        <w:r>
          <w:rPr>
            <w:noProof/>
          </w:rPr>
          <w:fldChar w:fldCharType="end"/>
        </w:r>
      </w:p>
    </w:sdtContent>
  </w:sdt>
  <w:p w:rsidR="00CA22B5" w:rsidRDefault="00CA22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806172B"/>
    <w:multiLevelType w:val="hybridMultilevel"/>
    <w:tmpl w:val="1FC05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3E3D60"/>
    <w:multiLevelType w:val="hybridMultilevel"/>
    <w:tmpl w:val="698E0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7D87A95"/>
    <w:multiLevelType w:val="hybridMultilevel"/>
    <w:tmpl w:val="CFC67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tzAyN7E0MTIwMzFR0lEKTi0uzszPAymwrAUABaZQjSwAAAA="/>
  </w:docVars>
  <w:rsids>
    <w:rsidRoot w:val="006E5E9E"/>
    <w:rsid w:val="000165C8"/>
    <w:rsid w:val="000168C7"/>
    <w:rsid w:val="00017D04"/>
    <w:rsid w:val="0002055B"/>
    <w:rsid w:val="0002604E"/>
    <w:rsid w:val="00036A89"/>
    <w:rsid w:val="000404F7"/>
    <w:rsid w:val="000412CC"/>
    <w:rsid w:val="00044EF7"/>
    <w:rsid w:val="00047A1D"/>
    <w:rsid w:val="00051FFA"/>
    <w:rsid w:val="000556F4"/>
    <w:rsid w:val="00057F38"/>
    <w:rsid w:val="000602AC"/>
    <w:rsid w:val="00071114"/>
    <w:rsid w:val="000735D1"/>
    <w:rsid w:val="000737A0"/>
    <w:rsid w:val="00074D09"/>
    <w:rsid w:val="00076B5B"/>
    <w:rsid w:val="00077287"/>
    <w:rsid w:val="0008129F"/>
    <w:rsid w:val="00095D87"/>
    <w:rsid w:val="00097BDF"/>
    <w:rsid w:val="000A053E"/>
    <w:rsid w:val="000A5A0E"/>
    <w:rsid w:val="000A620D"/>
    <w:rsid w:val="000B13CB"/>
    <w:rsid w:val="000B4C68"/>
    <w:rsid w:val="000B5D1D"/>
    <w:rsid w:val="000C294A"/>
    <w:rsid w:val="000D13D9"/>
    <w:rsid w:val="000E033E"/>
    <w:rsid w:val="000E0F88"/>
    <w:rsid w:val="000E2ED1"/>
    <w:rsid w:val="000E37F3"/>
    <w:rsid w:val="000E462D"/>
    <w:rsid w:val="000E510B"/>
    <w:rsid w:val="000E5405"/>
    <w:rsid w:val="000E7D82"/>
    <w:rsid w:val="000F0F5C"/>
    <w:rsid w:val="000F384D"/>
    <w:rsid w:val="000F5B32"/>
    <w:rsid w:val="000F7C9B"/>
    <w:rsid w:val="001110A3"/>
    <w:rsid w:val="00111772"/>
    <w:rsid w:val="00112385"/>
    <w:rsid w:val="0011281D"/>
    <w:rsid w:val="00112B3D"/>
    <w:rsid w:val="001212A0"/>
    <w:rsid w:val="001214AA"/>
    <w:rsid w:val="0012291B"/>
    <w:rsid w:val="00123EE6"/>
    <w:rsid w:val="00126A49"/>
    <w:rsid w:val="00130975"/>
    <w:rsid w:val="00131AE1"/>
    <w:rsid w:val="00136B93"/>
    <w:rsid w:val="00136D8E"/>
    <w:rsid w:val="001370EA"/>
    <w:rsid w:val="00137388"/>
    <w:rsid w:val="0014076D"/>
    <w:rsid w:val="00141D77"/>
    <w:rsid w:val="001476C2"/>
    <w:rsid w:val="001504BD"/>
    <w:rsid w:val="00152AE7"/>
    <w:rsid w:val="00153D01"/>
    <w:rsid w:val="0015652E"/>
    <w:rsid w:val="0017112F"/>
    <w:rsid w:val="0017187A"/>
    <w:rsid w:val="00176110"/>
    <w:rsid w:val="00181276"/>
    <w:rsid w:val="00186A8D"/>
    <w:rsid w:val="00190A8C"/>
    <w:rsid w:val="0019117F"/>
    <w:rsid w:val="00192048"/>
    <w:rsid w:val="001932DA"/>
    <w:rsid w:val="0019542B"/>
    <w:rsid w:val="001A44A7"/>
    <w:rsid w:val="001A69E6"/>
    <w:rsid w:val="001A6AA1"/>
    <w:rsid w:val="001A7E7E"/>
    <w:rsid w:val="001B0D8B"/>
    <w:rsid w:val="001B7D36"/>
    <w:rsid w:val="001C1D3E"/>
    <w:rsid w:val="001C3718"/>
    <w:rsid w:val="001C705C"/>
    <w:rsid w:val="001C7190"/>
    <w:rsid w:val="001D259F"/>
    <w:rsid w:val="001D51F4"/>
    <w:rsid w:val="001D57BD"/>
    <w:rsid w:val="001D5F48"/>
    <w:rsid w:val="001D65A2"/>
    <w:rsid w:val="001E0D48"/>
    <w:rsid w:val="001E347B"/>
    <w:rsid w:val="001E3585"/>
    <w:rsid w:val="001E43A1"/>
    <w:rsid w:val="001E4FEA"/>
    <w:rsid w:val="001E6785"/>
    <w:rsid w:val="001F0CFC"/>
    <w:rsid w:val="001F20D6"/>
    <w:rsid w:val="001F24F5"/>
    <w:rsid w:val="001F3B85"/>
    <w:rsid w:val="001F61BC"/>
    <w:rsid w:val="001F64D5"/>
    <w:rsid w:val="001F79A0"/>
    <w:rsid w:val="00201600"/>
    <w:rsid w:val="002025F6"/>
    <w:rsid w:val="002028A7"/>
    <w:rsid w:val="002036FA"/>
    <w:rsid w:val="00204789"/>
    <w:rsid w:val="0020684F"/>
    <w:rsid w:val="002075F9"/>
    <w:rsid w:val="002114DE"/>
    <w:rsid w:val="00211821"/>
    <w:rsid w:val="00213E21"/>
    <w:rsid w:val="00217BA8"/>
    <w:rsid w:val="00217F61"/>
    <w:rsid w:val="0022094E"/>
    <w:rsid w:val="002274D6"/>
    <w:rsid w:val="0023232E"/>
    <w:rsid w:val="002333E2"/>
    <w:rsid w:val="0023560E"/>
    <w:rsid w:val="00235AB6"/>
    <w:rsid w:val="00235F35"/>
    <w:rsid w:val="0023616E"/>
    <w:rsid w:val="002365B7"/>
    <w:rsid w:val="00244B63"/>
    <w:rsid w:val="0024600A"/>
    <w:rsid w:val="00246C4D"/>
    <w:rsid w:val="00247CD2"/>
    <w:rsid w:val="00251D89"/>
    <w:rsid w:val="00257CD7"/>
    <w:rsid w:val="00260EB6"/>
    <w:rsid w:val="00267857"/>
    <w:rsid w:val="00272077"/>
    <w:rsid w:val="002732A8"/>
    <w:rsid w:val="002803CF"/>
    <w:rsid w:val="00282C55"/>
    <w:rsid w:val="002836D6"/>
    <w:rsid w:val="00283B2F"/>
    <w:rsid w:val="002847E2"/>
    <w:rsid w:val="002848D8"/>
    <w:rsid w:val="0029076A"/>
    <w:rsid w:val="00290911"/>
    <w:rsid w:val="0029155F"/>
    <w:rsid w:val="0029163F"/>
    <w:rsid w:val="00295091"/>
    <w:rsid w:val="00295951"/>
    <w:rsid w:val="002A234C"/>
    <w:rsid w:val="002B1410"/>
    <w:rsid w:val="002B355C"/>
    <w:rsid w:val="002C056B"/>
    <w:rsid w:val="002C2140"/>
    <w:rsid w:val="002C68B7"/>
    <w:rsid w:val="002D2D26"/>
    <w:rsid w:val="002D54D0"/>
    <w:rsid w:val="002E15CA"/>
    <w:rsid w:val="002E1EFF"/>
    <w:rsid w:val="002E65BC"/>
    <w:rsid w:val="002E6B28"/>
    <w:rsid w:val="002E766E"/>
    <w:rsid w:val="002F1661"/>
    <w:rsid w:val="002F2903"/>
    <w:rsid w:val="002F4415"/>
    <w:rsid w:val="003015D4"/>
    <w:rsid w:val="003057D7"/>
    <w:rsid w:val="003066FD"/>
    <w:rsid w:val="0031313E"/>
    <w:rsid w:val="00323222"/>
    <w:rsid w:val="003240DB"/>
    <w:rsid w:val="00325721"/>
    <w:rsid w:val="00336848"/>
    <w:rsid w:val="00340E44"/>
    <w:rsid w:val="003432C7"/>
    <w:rsid w:val="00346DBE"/>
    <w:rsid w:val="00352494"/>
    <w:rsid w:val="00352D14"/>
    <w:rsid w:val="0035387F"/>
    <w:rsid w:val="0036076E"/>
    <w:rsid w:val="003622AA"/>
    <w:rsid w:val="003662D4"/>
    <w:rsid w:val="00374516"/>
    <w:rsid w:val="0037563B"/>
    <w:rsid w:val="003832DB"/>
    <w:rsid w:val="003864FE"/>
    <w:rsid w:val="00386B9A"/>
    <w:rsid w:val="00387496"/>
    <w:rsid w:val="00391577"/>
    <w:rsid w:val="0039255E"/>
    <w:rsid w:val="0039370D"/>
    <w:rsid w:val="00393F80"/>
    <w:rsid w:val="003A1848"/>
    <w:rsid w:val="003A306D"/>
    <w:rsid w:val="003A6414"/>
    <w:rsid w:val="003B140B"/>
    <w:rsid w:val="003B6C44"/>
    <w:rsid w:val="003B7017"/>
    <w:rsid w:val="003B77EE"/>
    <w:rsid w:val="003C0B41"/>
    <w:rsid w:val="003C3C06"/>
    <w:rsid w:val="003C7761"/>
    <w:rsid w:val="003D68CE"/>
    <w:rsid w:val="003E21E9"/>
    <w:rsid w:val="003E2EAE"/>
    <w:rsid w:val="003E51D5"/>
    <w:rsid w:val="003E7D5F"/>
    <w:rsid w:val="003F051B"/>
    <w:rsid w:val="003F24B7"/>
    <w:rsid w:val="003F54C2"/>
    <w:rsid w:val="003F5C0D"/>
    <w:rsid w:val="00400714"/>
    <w:rsid w:val="00401018"/>
    <w:rsid w:val="00401C4B"/>
    <w:rsid w:val="0040242C"/>
    <w:rsid w:val="00404878"/>
    <w:rsid w:val="00406D5E"/>
    <w:rsid w:val="0041180A"/>
    <w:rsid w:val="0041207F"/>
    <w:rsid w:val="004147A6"/>
    <w:rsid w:val="00431D28"/>
    <w:rsid w:val="004367A5"/>
    <w:rsid w:val="0044059C"/>
    <w:rsid w:val="00443CDD"/>
    <w:rsid w:val="00443E04"/>
    <w:rsid w:val="0044449C"/>
    <w:rsid w:val="00445511"/>
    <w:rsid w:val="00447884"/>
    <w:rsid w:val="004479F9"/>
    <w:rsid w:val="004512AF"/>
    <w:rsid w:val="00454ED0"/>
    <w:rsid w:val="00460A98"/>
    <w:rsid w:val="004617ED"/>
    <w:rsid w:val="00466643"/>
    <w:rsid w:val="00473E66"/>
    <w:rsid w:val="00474498"/>
    <w:rsid w:val="004832F5"/>
    <w:rsid w:val="00484D99"/>
    <w:rsid w:val="0048728D"/>
    <w:rsid w:val="004900F0"/>
    <w:rsid w:val="004907C6"/>
    <w:rsid w:val="004958E4"/>
    <w:rsid w:val="004A0416"/>
    <w:rsid w:val="004A1B46"/>
    <w:rsid w:val="004A456C"/>
    <w:rsid w:val="004A5B6A"/>
    <w:rsid w:val="004A779D"/>
    <w:rsid w:val="004B2AE8"/>
    <w:rsid w:val="004B5C17"/>
    <w:rsid w:val="004C26D7"/>
    <w:rsid w:val="004C5C46"/>
    <w:rsid w:val="004C6A54"/>
    <w:rsid w:val="004D21B0"/>
    <w:rsid w:val="004E2E95"/>
    <w:rsid w:val="004E5D7C"/>
    <w:rsid w:val="004F3AE2"/>
    <w:rsid w:val="004F522D"/>
    <w:rsid w:val="004F7502"/>
    <w:rsid w:val="00500078"/>
    <w:rsid w:val="005010F0"/>
    <w:rsid w:val="00501C45"/>
    <w:rsid w:val="00503A16"/>
    <w:rsid w:val="005111DC"/>
    <w:rsid w:val="0051534A"/>
    <w:rsid w:val="00516C59"/>
    <w:rsid w:val="0051742A"/>
    <w:rsid w:val="00517B85"/>
    <w:rsid w:val="00525BC5"/>
    <w:rsid w:val="00531A2B"/>
    <w:rsid w:val="00532B68"/>
    <w:rsid w:val="00533931"/>
    <w:rsid w:val="005368A2"/>
    <w:rsid w:val="00536E52"/>
    <w:rsid w:val="00536E9D"/>
    <w:rsid w:val="0053794B"/>
    <w:rsid w:val="00540119"/>
    <w:rsid w:val="00543C51"/>
    <w:rsid w:val="00544E98"/>
    <w:rsid w:val="00547F68"/>
    <w:rsid w:val="0055189D"/>
    <w:rsid w:val="00556BF7"/>
    <w:rsid w:val="00565803"/>
    <w:rsid w:val="005710EF"/>
    <w:rsid w:val="00573149"/>
    <w:rsid w:val="00576987"/>
    <w:rsid w:val="00580084"/>
    <w:rsid w:val="00583906"/>
    <w:rsid w:val="00584C9C"/>
    <w:rsid w:val="00587021"/>
    <w:rsid w:val="005873FA"/>
    <w:rsid w:val="005918E7"/>
    <w:rsid w:val="00591998"/>
    <w:rsid w:val="00591B4C"/>
    <w:rsid w:val="005942FB"/>
    <w:rsid w:val="005A5AFF"/>
    <w:rsid w:val="005A5C8D"/>
    <w:rsid w:val="005B1B93"/>
    <w:rsid w:val="005B2CC0"/>
    <w:rsid w:val="005B59E6"/>
    <w:rsid w:val="005B6292"/>
    <w:rsid w:val="005B6CD0"/>
    <w:rsid w:val="005C6D3C"/>
    <w:rsid w:val="005D1159"/>
    <w:rsid w:val="005D1D48"/>
    <w:rsid w:val="005D441B"/>
    <w:rsid w:val="005D6097"/>
    <w:rsid w:val="005D694F"/>
    <w:rsid w:val="005E5A12"/>
    <w:rsid w:val="005E7ECE"/>
    <w:rsid w:val="00600E56"/>
    <w:rsid w:val="0060463A"/>
    <w:rsid w:val="006100FD"/>
    <w:rsid w:val="006104F1"/>
    <w:rsid w:val="00611244"/>
    <w:rsid w:val="00612E6F"/>
    <w:rsid w:val="006139A4"/>
    <w:rsid w:val="00613A86"/>
    <w:rsid w:val="00614784"/>
    <w:rsid w:val="00615F3E"/>
    <w:rsid w:val="006242DA"/>
    <w:rsid w:val="006250A6"/>
    <w:rsid w:val="006270C8"/>
    <w:rsid w:val="00627394"/>
    <w:rsid w:val="0063045D"/>
    <w:rsid w:val="00631C61"/>
    <w:rsid w:val="0063293D"/>
    <w:rsid w:val="00632CFE"/>
    <w:rsid w:val="00636E12"/>
    <w:rsid w:val="00637F02"/>
    <w:rsid w:val="0064173F"/>
    <w:rsid w:val="00641CFA"/>
    <w:rsid w:val="0065113F"/>
    <w:rsid w:val="00651280"/>
    <w:rsid w:val="00654595"/>
    <w:rsid w:val="00656851"/>
    <w:rsid w:val="006643C6"/>
    <w:rsid w:val="00664613"/>
    <w:rsid w:val="00672118"/>
    <w:rsid w:val="006726E1"/>
    <w:rsid w:val="006750EB"/>
    <w:rsid w:val="00675478"/>
    <w:rsid w:val="00681B4E"/>
    <w:rsid w:val="00683C70"/>
    <w:rsid w:val="00683C8A"/>
    <w:rsid w:val="00691C8E"/>
    <w:rsid w:val="006965D7"/>
    <w:rsid w:val="006A56D5"/>
    <w:rsid w:val="006B32A7"/>
    <w:rsid w:val="006B5AF4"/>
    <w:rsid w:val="006B750E"/>
    <w:rsid w:val="006D069A"/>
    <w:rsid w:val="006D2D68"/>
    <w:rsid w:val="006D5207"/>
    <w:rsid w:val="006E1AEC"/>
    <w:rsid w:val="006E216E"/>
    <w:rsid w:val="006E2932"/>
    <w:rsid w:val="006E5E9E"/>
    <w:rsid w:val="006E6522"/>
    <w:rsid w:val="006F28DF"/>
    <w:rsid w:val="006F558F"/>
    <w:rsid w:val="006F7778"/>
    <w:rsid w:val="006F7D3E"/>
    <w:rsid w:val="00705F71"/>
    <w:rsid w:val="00707F5E"/>
    <w:rsid w:val="0071031F"/>
    <w:rsid w:val="00711029"/>
    <w:rsid w:val="00711317"/>
    <w:rsid w:val="007115BE"/>
    <w:rsid w:val="00711A9A"/>
    <w:rsid w:val="00711D6C"/>
    <w:rsid w:val="00712A08"/>
    <w:rsid w:val="00715FC9"/>
    <w:rsid w:val="0071664F"/>
    <w:rsid w:val="0072122B"/>
    <w:rsid w:val="007226FE"/>
    <w:rsid w:val="00722AD8"/>
    <w:rsid w:val="007278EC"/>
    <w:rsid w:val="007304AF"/>
    <w:rsid w:val="007325F6"/>
    <w:rsid w:val="00733FF1"/>
    <w:rsid w:val="007342E8"/>
    <w:rsid w:val="00736C0A"/>
    <w:rsid w:val="00740EBC"/>
    <w:rsid w:val="0074316C"/>
    <w:rsid w:val="007524D6"/>
    <w:rsid w:val="007559B6"/>
    <w:rsid w:val="00757462"/>
    <w:rsid w:val="00761985"/>
    <w:rsid w:val="00765D71"/>
    <w:rsid w:val="007674CD"/>
    <w:rsid w:val="00794538"/>
    <w:rsid w:val="00796005"/>
    <w:rsid w:val="00796502"/>
    <w:rsid w:val="007A0AD8"/>
    <w:rsid w:val="007A6F7F"/>
    <w:rsid w:val="007B0748"/>
    <w:rsid w:val="007B19D3"/>
    <w:rsid w:val="007B2148"/>
    <w:rsid w:val="007B48D0"/>
    <w:rsid w:val="007C1665"/>
    <w:rsid w:val="007C4A1E"/>
    <w:rsid w:val="007C4CA9"/>
    <w:rsid w:val="007C4E9B"/>
    <w:rsid w:val="007C7C05"/>
    <w:rsid w:val="007D6587"/>
    <w:rsid w:val="007E0722"/>
    <w:rsid w:val="007E7DFE"/>
    <w:rsid w:val="007F263C"/>
    <w:rsid w:val="00802D57"/>
    <w:rsid w:val="00814AEC"/>
    <w:rsid w:val="00817886"/>
    <w:rsid w:val="008219ED"/>
    <w:rsid w:val="00825B82"/>
    <w:rsid w:val="008265A9"/>
    <w:rsid w:val="008269CE"/>
    <w:rsid w:val="00831B57"/>
    <w:rsid w:val="00835CED"/>
    <w:rsid w:val="00840296"/>
    <w:rsid w:val="0084170D"/>
    <w:rsid w:val="008443CA"/>
    <w:rsid w:val="00847450"/>
    <w:rsid w:val="0085754A"/>
    <w:rsid w:val="00857DA4"/>
    <w:rsid w:val="008614DB"/>
    <w:rsid w:val="00863418"/>
    <w:rsid w:val="0087066C"/>
    <w:rsid w:val="00870FEB"/>
    <w:rsid w:val="00872E2B"/>
    <w:rsid w:val="008765FD"/>
    <w:rsid w:val="00880376"/>
    <w:rsid w:val="008827D9"/>
    <w:rsid w:val="00885B9E"/>
    <w:rsid w:val="0088663F"/>
    <w:rsid w:val="00887054"/>
    <w:rsid w:val="00887335"/>
    <w:rsid w:val="00887566"/>
    <w:rsid w:val="00894D1B"/>
    <w:rsid w:val="0089515C"/>
    <w:rsid w:val="0089752B"/>
    <w:rsid w:val="0089784B"/>
    <w:rsid w:val="008A2E7A"/>
    <w:rsid w:val="008A5670"/>
    <w:rsid w:val="008A5E0F"/>
    <w:rsid w:val="008B02D9"/>
    <w:rsid w:val="008B2477"/>
    <w:rsid w:val="008C059A"/>
    <w:rsid w:val="008C1A2F"/>
    <w:rsid w:val="008C42C4"/>
    <w:rsid w:val="008C7672"/>
    <w:rsid w:val="008D3DFD"/>
    <w:rsid w:val="008D5E68"/>
    <w:rsid w:val="008D7B6F"/>
    <w:rsid w:val="008D7CCF"/>
    <w:rsid w:val="008E15B9"/>
    <w:rsid w:val="008E1F1A"/>
    <w:rsid w:val="008E20F1"/>
    <w:rsid w:val="008E21C5"/>
    <w:rsid w:val="008E3FFC"/>
    <w:rsid w:val="008E703A"/>
    <w:rsid w:val="008F6BD5"/>
    <w:rsid w:val="009005BA"/>
    <w:rsid w:val="009041F1"/>
    <w:rsid w:val="009066C3"/>
    <w:rsid w:val="00906AFE"/>
    <w:rsid w:val="00907F1A"/>
    <w:rsid w:val="00910B8C"/>
    <w:rsid w:val="00911EB9"/>
    <w:rsid w:val="00911EDE"/>
    <w:rsid w:val="00912905"/>
    <w:rsid w:val="0091451D"/>
    <w:rsid w:val="00916BEE"/>
    <w:rsid w:val="00917D59"/>
    <w:rsid w:val="0092373A"/>
    <w:rsid w:val="00923AA8"/>
    <w:rsid w:val="00931B28"/>
    <w:rsid w:val="0093462C"/>
    <w:rsid w:val="009363F8"/>
    <w:rsid w:val="00942E7C"/>
    <w:rsid w:val="009524DD"/>
    <w:rsid w:val="00956968"/>
    <w:rsid w:val="0096215D"/>
    <w:rsid w:val="00965FBA"/>
    <w:rsid w:val="0097398E"/>
    <w:rsid w:val="00973D00"/>
    <w:rsid w:val="009747D4"/>
    <w:rsid w:val="00976883"/>
    <w:rsid w:val="009819B1"/>
    <w:rsid w:val="00984A5D"/>
    <w:rsid w:val="0098712F"/>
    <w:rsid w:val="00992A0E"/>
    <w:rsid w:val="009A2050"/>
    <w:rsid w:val="009A4646"/>
    <w:rsid w:val="009A53F6"/>
    <w:rsid w:val="009A78B5"/>
    <w:rsid w:val="009C4782"/>
    <w:rsid w:val="009C73DB"/>
    <w:rsid w:val="009D2E2E"/>
    <w:rsid w:val="009D43DE"/>
    <w:rsid w:val="009D5DC9"/>
    <w:rsid w:val="009D72A5"/>
    <w:rsid w:val="009E01B8"/>
    <w:rsid w:val="009E053B"/>
    <w:rsid w:val="009E25E1"/>
    <w:rsid w:val="009E3024"/>
    <w:rsid w:val="009F30F4"/>
    <w:rsid w:val="009F70FC"/>
    <w:rsid w:val="009F750D"/>
    <w:rsid w:val="00A051F9"/>
    <w:rsid w:val="00A10B86"/>
    <w:rsid w:val="00A13B7D"/>
    <w:rsid w:val="00A27024"/>
    <w:rsid w:val="00A322F2"/>
    <w:rsid w:val="00A340CB"/>
    <w:rsid w:val="00A355CB"/>
    <w:rsid w:val="00A35D1A"/>
    <w:rsid w:val="00A401AC"/>
    <w:rsid w:val="00A41585"/>
    <w:rsid w:val="00A43903"/>
    <w:rsid w:val="00A54FAD"/>
    <w:rsid w:val="00A62095"/>
    <w:rsid w:val="00A63E63"/>
    <w:rsid w:val="00A641D9"/>
    <w:rsid w:val="00A75604"/>
    <w:rsid w:val="00A84433"/>
    <w:rsid w:val="00A85CC9"/>
    <w:rsid w:val="00A91D7D"/>
    <w:rsid w:val="00A9238A"/>
    <w:rsid w:val="00A94BF3"/>
    <w:rsid w:val="00A9709F"/>
    <w:rsid w:val="00A97352"/>
    <w:rsid w:val="00A97505"/>
    <w:rsid w:val="00AA5DE5"/>
    <w:rsid w:val="00AA5E44"/>
    <w:rsid w:val="00AA6AD8"/>
    <w:rsid w:val="00AA6C3B"/>
    <w:rsid w:val="00AA6D74"/>
    <w:rsid w:val="00AB2BDC"/>
    <w:rsid w:val="00AB3360"/>
    <w:rsid w:val="00AB35BB"/>
    <w:rsid w:val="00AB3E45"/>
    <w:rsid w:val="00AB6A23"/>
    <w:rsid w:val="00AC07DE"/>
    <w:rsid w:val="00AC72ED"/>
    <w:rsid w:val="00AD0AEC"/>
    <w:rsid w:val="00AD16CF"/>
    <w:rsid w:val="00AD7D24"/>
    <w:rsid w:val="00AE2139"/>
    <w:rsid w:val="00AE443E"/>
    <w:rsid w:val="00AE52C7"/>
    <w:rsid w:val="00AE5364"/>
    <w:rsid w:val="00AE585D"/>
    <w:rsid w:val="00AE7BC5"/>
    <w:rsid w:val="00AF0291"/>
    <w:rsid w:val="00AF1421"/>
    <w:rsid w:val="00AF1E7B"/>
    <w:rsid w:val="00AF4D11"/>
    <w:rsid w:val="00AF50AB"/>
    <w:rsid w:val="00AF536A"/>
    <w:rsid w:val="00AF7FA9"/>
    <w:rsid w:val="00B02886"/>
    <w:rsid w:val="00B06770"/>
    <w:rsid w:val="00B15B7B"/>
    <w:rsid w:val="00B15E14"/>
    <w:rsid w:val="00B216D5"/>
    <w:rsid w:val="00B21A33"/>
    <w:rsid w:val="00B23210"/>
    <w:rsid w:val="00B335B8"/>
    <w:rsid w:val="00B36764"/>
    <w:rsid w:val="00B40086"/>
    <w:rsid w:val="00B407BE"/>
    <w:rsid w:val="00B41874"/>
    <w:rsid w:val="00B51328"/>
    <w:rsid w:val="00B5145B"/>
    <w:rsid w:val="00B519F4"/>
    <w:rsid w:val="00B52CBB"/>
    <w:rsid w:val="00B5458A"/>
    <w:rsid w:val="00B54A70"/>
    <w:rsid w:val="00B54A85"/>
    <w:rsid w:val="00B54BAA"/>
    <w:rsid w:val="00B60243"/>
    <w:rsid w:val="00B6092A"/>
    <w:rsid w:val="00B627CA"/>
    <w:rsid w:val="00B63ECE"/>
    <w:rsid w:val="00B6463C"/>
    <w:rsid w:val="00B67FBC"/>
    <w:rsid w:val="00B724AD"/>
    <w:rsid w:val="00B73C40"/>
    <w:rsid w:val="00B759F0"/>
    <w:rsid w:val="00B76E15"/>
    <w:rsid w:val="00B7774D"/>
    <w:rsid w:val="00B8538F"/>
    <w:rsid w:val="00B86540"/>
    <w:rsid w:val="00B87A3D"/>
    <w:rsid w:val="00B87A4F"/>
    <w:rsid w:val="00B929C3"/>
    <w:rsid w:val="00B94F4F"/>
    <w:rsid w:val="00BA246C"/>
    <w:rsid w:val="00BA3377"/>
    <w:rsid w:val="00BA6E46"/>
    <w:rsid w:val="00BB3887"/>
    <w:rsid w:val="00BB7782"/>
    <w:rsid w:val="00BB7CA6"/>
    <w:rsid w:val="00BC6C29"/>
    <w:rsid w:val="00BD5C86"/>
    <w:rsid w:val="00BE0AD7"/>
    <w:rsid w:val="00BE2E06"/>
    <w:rsid w:val="00BE70EC"/>
    <w:rsid w:val="00BF24C0"/>
    <w:rsid w:val="00BF3615"/>
    <w:rsid w:val="00BF367A"/>
    <w:rsid w:val="00C0350C"/>
    <w:rsid w:val="00C04765"/>
    <w:rsid w:val="00C0658E"/>
    <w:rsid w:val="00C07170"/>
    <w:rsid w:val="00C13AC8"/>
    <w:rsid w:val="00C1471E"/>
    <w:rsid w:val="00C15475"/>
    <w:rsid w:val="00C15554"/>
    <w:rsid w:val="00C156F5"/>
    <w:rsid w:val="00C15CC6"/>
    <w:rsid w:val="00C20D87"/>
    <w:rsid w:val="00C211EB"/>
    <w:rsid w:val="00C2675C"/>
    <w:rsid w:val="00C267B4"/>
    <w:rsid w:val="00C305FD"/>
    <w:rsid w:val="00C3333C"/>
    <w:rsid w:val="00C35094"/>
    <w:rsid w:val="00C355F3"/>
    <w:rsid w:val="00C35681"/>
    <w:rsid w:val="00C37153"/>
    <w:rsid w:val="00C37CA8"/>
    <w:rsid w:val="00C420F3"/>
    <w:rsid w:val="00C43CFE"/>
    <w:rsid w:val="00C45B26"/>
    <w:rsid w:val="00C46F6A"/>
    <w:rsid w:val="00C505FC"/>
    <w:rsid w:val="00C520FB"/>
    <w:rsid w:val="00C52238"/>
    <w:rsid w:val="00C5316F"/>
    <w:rsid w:val="00C578A7"/>
    <w:rsid w:val="00C60188"/>
    <w:rsid w:val="00C62D1D"/>
    <w:rsid w:val="00C6320F"/>
    <w:rsid w:val="00C66B98"/>
    <w:rsid w:val="00C80BB9"/>
    <w:rsid w:val="00C82D1D"/>
    <w:rsid w:val="00C85BCF"/>
    <w:rsid w:val="00C91942"/>
    <w:rsid w:val="00C9642D"/>
    <w:rsid w:val="00CA0456"/>
    <w:rsid w:val="00CA0E33"/>
    <w:rsid w:val="00CA22B5"/>
    <w:rsid w:val="00CA338E"/>
    <w:rsid w:val="00CA563E"/>
    <w:rsid w:val="00CB04C6"/>
    <w:rsid w:val="00CB3180"/>
    <w:rsid w:val="00CB525D"/>
    <w:rsid w:val="00CC3D5B"/>
    <w:rsid w:val="00CD0C00"/>
    <w:rsid w:val="00CD3CE1"/>
    <w:rsid w:val="00CD4FB2"/>
    <w:rsid w:val="00CD6A9C"/>
    <w:rsid w:val="00CE1748"/>
    <w:rsid w:val="00CE2BAD"/>
    <w:rsid w:val="00CE45B3"/>
    <w:rsid w:val="00CE73CF"/>
    <w:rsid w:val="00CF0D97"/>
    <w:rsid w:val="00CF1F27"/>
    <w:rsid w:val="00CF25E9"/>
    <w:rsid w:val="00CF41BA"/>
    <w:rsid w:val="00CF5914"/>
    <w:rsid w:val="00CF7D7D"/>
    <w:rsid w:val="00D01867"/>
    <w:rsid w:val="00D0401D"/>
    <w:rsid w:val="00D044BD"/>
    <w:rsid w:val="00D05333"/>
    <w:rsid w:val="00D11D02"/>
    <w:rsid w:val="00D135E0"/>
    <w:rsid w:val="00D171A6"/>
    <w:rsid w:val="00D17308"/>
    <w:rsid w:val="00D24747"/>
    <w:rsid w:val="00D31012"/>
    <w:rsid w:val="00D31DE3"/>
    <w:rsid w:val="00D333FD"/>
    <w:rsid w:val="00D42438"/>
    <w:rsid w:val="00D427E3"/>
    <w:rsid w:val="00D43E59"/>
    <w:rsid w:val="00D45179"/>
    <w:rsid w:val="00D45492"/>
    <w:rsid w:val="00D45C47"/>
    <w:rsid w:val="00D52DAD"/>
    <w:rsid w:val="00D54ACA"/>
    <w:rsid w:val="00D66430"/>
    <w:rsid w:val="00D72700"/>
    <w:rsid w:val="00D73BE5"/>
    <w:rsid w:val="00D76DD7"/>
    <w:rsid w:val="00D77C2C"/>
    <w:rsid w:val="00D81491"/>
    <w:rsid w:val="00D82549"/>
    <w:rsid w:val="00D9116F"/>
    <w:rsid w:val="00DA008D"/>
    <w:rsid w:val="00DA0E46"/>
    <w:rsid w:val="00DA4C12"/>
    <w:rsid w:val="00DA5FEC"/>
    <w:rsid w:val="00DA685A"/>
    <w:rsid w:val="00DA68E5"/>
    <w:rsid w:val="00DA6A86"/>
    <w:rsid w:val="00DB62DC"/>
    <w:rsid w:val="00DB658F"/>
    <w:rsid w:val="00DC330A"/>
    <w:rsid w:val="00DC5635"/>
    <w:rsid w:val="00DD176F"/>
    <w:rsid w:val="00DE1B12"/>
    <w:rsid w:val="00DE424C"/>
    <w:rsid w:val="00DE5D77"/>
    <w:rsid w:val="00DF0C42"/>
    <w:rsid w:val="00DF22A1"/>
    <w:rsid w:val="00DF5AE1"/>
    <w:rsid w:val="00DF638F"/>
    <w:rsid w:val="00DF786C"/>
    <w:rsid w:val="00E00884"/>
    <w:rsid w:val="00E02E72"/>
    <w:rsid w:val="00E05249"/>
    <w:rsid w:val="00E06882"/>
    <w:rsid w:val="00E069E6"/>
    <w:rsid w:val="00E11C78"/>
    <w:rsid w:val="00E12AD8"/>
    <w:rsid w:val="00E14669"/>
    <w:rsid w:val="00E151A8"/>
    <w:rsid w:val="00E15AD2"/>
    <w:rsid w:val="00E25C88"/>
    <w:rsid w:val="00E27787"/>
    <w:rsid w:val="00E301BC"/>
    <w:rsid w:val="00E31BA6"/>
    <w:rsid w:val="00E40D44"/>
    <w:rsid w:val="00E426D5"/>
    <w:rsid w:val="00E503D7"/>
    <w:rsid w:val="00E5447D"/>
    <w:rsid w:val="00E55D9F"/>
    <w:rsid w:val="00E6223B"/>
    <w:rsid w:val="00E62A06"/>
    <w:rsid w:val="00E64F99"/>
    <w:rsid w:val="00E713F2"/>
    <w:rsid w:val="00E71418"/>
    <w:rsid w:val="00E76C0A"/>
    <w:rsid w:val="00E84CEF"/>
    <w:rsid w:val="00E86D5B"/>
    <w:rsid w:val="00E87544"/>
    <w:rsid w:val="00E87B8E"/>
    <w:rsid w:val="00E91A96"/>
    <w:rsid w:val="00E95F2F"/>
    <w:rsid w:val="00E96FF1"/>
    <w:rsid w:val="00E978A4"/>
    <w:rsid w:val="00EA0FDB"/>
    <w:rsid w:val="00EA55B3"/>
    <w:rsid w:val="00EB18BD"/>
    <w:rsid w:val="00EB4012"/>
    <w:rsid w:val="00EB4999"/>
    <w:rsid w:val="00EB75D7"/>
    <w:rsid w:val="00EC0E4D"/>
    <w:rsid w:val="00EC3B4D"/>
    <w:rsid w:val="00EC57F6"/>
    <w:rsid w:val="00ED399A"/>
    <w:rsid w:val="00ED592D"/>
    <w:rsid w:val="00ED6B91"/>
    <w:rsid w:val="00EE274B"/>
    <w:rsid w:val="00EE5580"/>
    <w:rsid w:val="00EF08B9"/>
    <w:rsid w:val="00EF16BE"/>
    <w:rsid w:val="00EF39D9"/>
    <w:rsid w:val="00EF4E76"/>
    <w:rsid w:val="00EF50CE"/>
    <w:rsid w:val="00EF620F"/>
    <w:rsid w:val="00EF733A"/>
    <w:rsid w:val="00F03EDB"/>
    <w:rsid w:val="00F05D82"/>
    <w:rsid w:val="00F061EF"/>
    <w:rsid w:val="00F11067"/>
    <w:rsid w:val="00F123ED"/>
    <w:rsid w:val="00F14C5F"/>
    <w:rsid w:val="00F15AC5"/>
    <w:rsid w:val="00F17ACD"/>
    <w:rsid w:val="00F21378"/>
    <w:rsid w:val="00F22BD1"/>
    <w:rsid w:val="00F236B7"/>
    <w:rsid w:val="00F23F89"/>
    <w:rsid w:val="00F30597"/>
    <w:rsid w:val="00F30F95"/>
    <w:rsid w:val="00F3382C"/>
    <w:rsid w:val="00F35EE2"/>
    <w:rsid w:val="00F41F47"/>
    <w:rsid w:val="00F47275"/>
    <w:rsid w:val="00F514FE"/>
    <w:rsid w:val="00F551BA"/>
    <w:rsid w:val="00F56230"/>
    <w:rsid w:val="00F56DCF"/>
    <w:rsid w:val="00F6051D"/>
    <w:rsid w:val="00F60673"/>
    <w:rsid w:val="00F610B4"/>
    <w:rsid w:val="00F627A3"/>
    <w:rsid w:val="00F6470A"/>
    <w:rsid w:val="00F66832"/>
    <w:rsid w:val="00F67254"/>
    <w:rsid w:val="00F70F5B"/>
    <w:rsid w:val="00F71A06"/>
    <w:rsid w:val="00F77D7E"/>
    <w:rsid w:val="00F818FD"/>
    <w:rsid w:val="00F82173"/>
    <w:rsid w:val="00F83755"/>
    <w:rsid w:val="00F853A1"/>
    <w:rsid w:val="00F90256"/>
    <w:rsid w:val="00F95239"/>
    <w:rsid w:val="00FA1D72"/>
    <w:rsid w:val="00FA3578"/>
    <w:rsid w:val="00FA7680"/>
    <w:rsid w:val="00FD3076"/>
    <w:rsid w:val="00FD3A7E"/>
    <w:rsid w:val="00FE3300"/>
    <w:rsid w:val="00FF051D"/>
    <w:rsid w:val="00FF0FBA"/>
    <w:rsid w:val="00FF374D"/>
    <w:rsid w:val="00FF678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757E34-7DAD-4399-8ACD-378927246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6097"/>
    <w:pPr>
      <w:jc w:val="both"/>
    </w:pPr>
    <w:rPr>
      <w:rFonts w:ascii="Times New Roman" w:hAnsi="Times New Roman"/>
    </w:rPr>
  </w:style>
  <w:style w:type="paragraph" w:styleId="Heading1">
    <w:name w:val="heading 1"/>
    <w:basedOn w:val="Normal"/>
    <w:next w:val="Normal"/>
    <w:link w:val="Heading1Char"/>
    <w:uiPriority w:val="9"/>
    <w:qFormat/>
    <w:rsid w:val="009066C3"/>
    <w:pPr>
      <w:keepNext/>
      <w:keepLines/>
      <w:spacing w:before="240" w:after="0"/>
      <w:outlineLvl w:val="0"/>
    </w:pPr>
    <w:rPr>
      <w:rFonts w:eastAsiaTheme="majorEastAsia" w:cstheme="majorBidi"/>
      <w:b/>
      <w:color w:val="000000" w:themeColor="text1"/>
      <w:sz w:val="36"/>
      <w:szCs w:val="32"/>
    </w:rPr>
  </w:style>
  <w:style w:type="paragraph" w:styleId="Heading2">
    <w:name w:val="heading 2"/>
    <w:basedOn w:val="Normal"/>
    <w:next w:val="Normal"/>
    <w:link w:val="Heading2Char"/>
    <w:uiPriority w:val="9"/>
    <w:unhideWhenUsed/>
    <w:qFormat/>
    <w:rsid w:val="00C3333C"/>
    <w:pPr>
      <w:keepNext/>
      <w:keepLines/>
      <w:spacing w:before="40" w:after="0"/>
      <w:outlineLvl w:val="1"/>
    </w:pPr>
    <w:rPr>
      <w:rFonts w:eastAsiaTheme="majorEastAsia" w:cstheme="majorBidi"/>
      <w:color w:val="000000" w:themeColor="text1"/>
      <w:sz w:val="28"/>
      <w:szCs w:val="26"/>
    </w:rPr>
  </w:style>
  <w:style w:type="paragraph" w:styleId="Heading3">
    <w:name w:val="heading 3"/>
    <w:basedOn w:val="Normal"/>
    <w:next w:val="Normal"/>
    <w:link w:val="Heading3Char"/>
    <w:uiPriority w:val="9"/>
    <w:unhideWhenUsed/>
    <w:qFormat/>
    <w:rsid w:val="00E76C0A"/>
    <w:pPr>
      <w:keepNext/>
      <w:keepLines/>
      <w:spacing w:before="40" w:after="0"/>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894D1B"/>
    <w:pPr>
      <w:keepNext/>
      <w:keepLines/>
      <w:spacing w:before="40" w:after="0"/>
      <w:outlineLvl w:val="3"/>
    </w:pPr>
    <w:rPr>
      <w:rFonts w:eastAsiaTheme="majorEastAsia" w:cstheme="majorBid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66C3"/>
    <w:rPr>
      <w:rFonts w:ascii="Times New Roman" w:eastAsiaTheme="majorEastAsia" w:hAnsi="Times New Roman" w:cstheme="majorBidi"/>
      <w:b/>
      <w:color w:val="000000" w:themeColor="text1"/>
      <w:sz w:val="36"/>
      <w:szCs w:val="32"/>
    </w:rPr>
  </w:style>
  <w:style w:type="character" w:customStyle="1" w:styleId="Heading2Char">
    <w:name w:val="Heading 2 Char"/>
    <w:basedOn w:val="DefaultParagraphFont"/>
    <w:link w:val="Heading2"/>
    <w:uiPriority w:val="9"/>
    <w:rsid w:val="00C3333C"/>
    <w:rPr>
      <w:rFonts w:ascii="Times New Roman" w:eastAsiaTheme="majorEastAsia" w:hAnsi="Times New Roman" w:cstheme="majorBidi"/>
      <w:color w:val="000000" w:themeColor="text1"/>
      <w:sz w:val="28"/>
      <w:szCs w:val="26"/>
    </w:rPr>
  </w:style>
  <w:style w:type="character" w:customStyle="1" w:styleId="Heading3Char">
    <w:name w:val="Heading 3 Char"/>
    <w:basedOn w:val="DefaultParagraphFont"/>
    <w:link w:val="Heading3"/>
    <w:uiPriority w:val="9"/>
    <w:rsid w:val="00E76C0A"/>
    <w:rPr>
      <w:rFonts w:ascii="Times New Roman" w:eastAsiaTheme="majorEastAsia" w:hAnsi="Times New Roman" w:cstheme="majorBidi"/>
      <w:color w:val="000000" w:themeColor="text1"/>
      <w:sz w:val="28"/>
      <w:szCs w:val="24"/>
    </w:rPr>
  </w:style>
  <w:style w:type="character" w:styleId="Hyperlink">
    <w:name w:val="Hyperlink"/>
    <w:basedOn w:val="DefaultParagraphFont"/>
    <w:uiPriority w:val="99"/>
    <w:unhideWhenUsed/>
    <w:rsid w:val="001F61BC"/>
    <w:rPr>
      <w:color w:val="0000FF"/>
      <w:u w:val="single"/>
    </w:rPr>
  </w:style>
  <w:style w:type="paragraph" w:styleId="NormalWeb">
    <w:name w:val="Normal (Web)"/>
    <w:basedOn w:val="Normal"/>
    <w:uiPriority w:val="99"/>
    <w:semiHidden/>
    <w:unhideWhenUsed/>
    <w:rsid w:val="001F61BC"/>
    <w:pPr>
      <w:spacing w:before="100" w:beforeAutospacing="1" w:after="100" w:afterAutospacing="1" w:line="240" w:lineRule="auto"/>
    </w:pPr>
    <w:rPr>
      <w:rFonts w:eastAsia="Times New Roman" w:cs="Times New Roman"/>
      <w:sz w:val="24"/>
      <w:szCs w:val="24"/>
    </w:rPr>
  </w:style>
  <w:style w:type="character" w:styleId="FollowedHyperlink">
    <w:name w:val="FollowedHyperlink"/>
    <w:basedOn w:val="DefaultParagraphFont"/>
    <w:uiPriority w:val="99"/>
    <w:semiHidden/>
    <w:unhideWhenUsed/>
    <w:rsid w:val="00204789"/>
    <w:rPr>
      <w:color w:val="954F72" w:themeColor="followedHyperlink"/>
      <w:u w:val="single"/>
    </w:rPr>
  </w:style>
  <w:style w:type="paragraph" w:styleId="Header">
    <w:name w:val="header"/>
    <w:basedOn w:val="Normal"/>
    <w:link w:val="HeaderChar"/>
    <w:uiPriority w:val="99"/>
    <w:unhideWhenUsed/>
    <w:rsid w:val="00DD1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76F"/>
    <w:rPr>
      <w:sz w:val="28"/>
    </w:rPr>
  </w:style>
  <w:style w:type="paragraph" w:styleId="Footer">
    <w:name w:val="footer"/>
    <w:basedOn w:val="Normal"/>
    <w:link w:val="FooterChar"/>
    <w:uiPriority w:val="99"/>
    <w:unhideWhenUsed/>
    <w:rsid w:val="00DD1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76F"/>
    <w:rPr>
      <w:sz w:val="28"/>
    </w:rPr>
  </w:style>
  <w:style w:type="paragraph" w:styleId="ListParagraph">
    <w:name w:val="List Paragraph"/>
    <w:basedOn w:val="Normal"/>
    <w:uiPriority w:val="34"/>
    <w:qFormat/>
    <w:rsid w:val="00632CFE"/>
    <w:pPr>
      <w:ind w:left="720"/>
      <w:contextualSpacing/>
    </w:pPr>
  </w:style>
  <w:style w:type="character" w:styleId="Emphasis">
    <w:name w:val="Emphasis"/>
    <w:basedOn w:val="DefaultParagraphFont"/>
    <w:uiPriority w:val="20"/>
    <w:qFormat/>
    <w:rsid w:val="00F853A1"/>
    <w:rPr>
      <w:i/>
      <w:iCs/>
    </w:rPr>
  </w:style>
  <w:style w:type="paragraph" w:styleId="NoSpacing">
    <w:name w:val="No Spacing"/>
    <w:uiPriority w:val="1"/>
    <w:qFormat/>
    <w:rsid w:val="008E1F1A"/>
    <w:pPr>
      <w:spacing w:after="0" w:line="240" w:lineRule="auto"/>
    </w:pPr>
  </w:style>
  <w:style w:type="paragraph" w:styleId="Caption">
    <w:name w:val="caption"/>
    <w:basedOn w:val="Normal"/>
    <w:next w:val="Normal"/>
    <w:uiPriority w:val="35"/>
    <w:unhideWhenUsed/>
    <w:qFormat/>
    <w:rsid w:val="00F6051D"/>
    <w:pPr>
      <w:spacing w:after="200" w:line="240" w:lineRule="auto"/>
    </w:pPr>
    <w:rPr>
      <w:i/>
      <w:iCs/>
      <w:color w:val="44546A" w:themeColor="text2"/>
      <w:sz w:val="18"/>
      <w:szCs w:val="18"/>
    </w:rPr>
  </w:style>
  <w:style w:type="character" w:styleId="HTMLCite">
    <w:name w:val="HTML Cite"/>
    <w:basedOn w:val="DefaultParagraphFont"/>
    <w:uiPriority w:val="99"/>
    <w:semiHidden/>
    <w:unhideWhenUsed/>
    <w:rsid w:val="00E31BA6"/>
    <w:rPr>
      <w:i/>
      <w:iCs/>
    </w:rPr>
  </w:style>
  <w:style w:type="character" w:customStyle="1" w:styleId="Heading4Char">
    <w:name w:val="Heading 4 Char"/>
    <w:basedOn w:val="DefaultParagraphFont"/>
    <w:link w:val="Heading4"/>
    <w:uiPriority w:val="9"/>
    <w:rsid w:val="00894D1B"/>
    <w:rPr>
      <w:rFonts w:ascii="Times New Roman" w:eastAsiaTheme="majorEastAsia" w:hAnsi="Times New Roman" w:cstheme="majorBidi"/>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89017">
      <w:bodyDiv w:val="1"/>
      <w:marLeft w:val="0"/>
      <w:marRight w:val="0"/>
      <w:marTop w:val="0"/>
      <w:marBottom w:val="0"/>
      <w:divBdr>
        <w:top w:val="none" w:sz="0" w:space="0" w:color="auto"/>
        <w:left w:val="none" w:sz="0" w:space="0" w:color="auto"/>
        <w:bottom w:val="none" w:sz="0" w:space="0" w:color="auto"/>
        <w:right w:val="none" w:sz="0" w:space="0" w:color="auto"/>
      </w:divBdr>
    </w:div>
    <w:div w:id="125202456">
      <w:bodyDiv w:val="1"/>
      <w:marLeft w:val="0"/>
      <w:marRight w:val="0"/>
      <w:marTop w:val="0"/>
      <w:marBottom w:val="0"/>
      <w:divBdr>
        <w:top w:val="none" w:sz="0" w:space="0" w:color="auto"/>
        <w:left w:val="none" w:sz="0" w:space="0" w:color="auto"/>
        <w:bottom w:val="none" w:sz="0" w:space="0" w:color="auto"/>
        <w:right w:val="none" w:sz="0" w:space="0" w:color="auto"/>
      </w:divBdr>
    </w:div>
    <w:div w:id="169414437">
      <w:bodyDiv w:val="1"/>
      <w:marLeft w:val="0"/>
      <w:marRight w:val="0"/>
      <w:marTop w:val="0"/>
      <w:marBottom w:val="0"/>
      <w:divBdr>
        <w:top w:val="none" w:sz="0" w:space="0" w:color="auto"/>
        <w:left w:val="none" w:sz="0" w:space="0" w:color="auto"/>
        <w:bottom w:val="none" w:sz="0" w:space="0" w:color="auto"/>
        <w:right w:val="none" w:sz="0" w:space="0" w:color="auto"/>
      </w:divBdr>
    </w:div>
    <w:div w:id="287320184">
      <w:bodyDiv w:val="1"/>
      <w:marLeft w:val="0"/>
      <w:marRight w:val="0"/>
      <w:marTop w:val="0"/>
      <w:marBottom w:val="0"/>
      <w:divBdr>
        <w:top w:val="none" w:sz="0" w:space="0" w:color="auto"/>
        <w:left w:val="none" w:sz="0" w:space="0" w:color="auto"/>
        <w:bottom w:val="none" w:sz="0" w:space="0" w:color="auto"/>
        <w:right w:val="none" w:sz="0" w:space="0" w:color="auto"/>
      </w:divBdr>
    </w:div>
    <w:div w:id="309097444">
      <w:bodyDiv w:val="1"/>
      <w:marLeft w:val="0"/>
      <w:marRight w:val="0"/>
      <w:marTop w:val="0"/>
      <w:marBottom w:val="0"/>
      <w:divBdr>
        <w:top w:val="none" w:sz="0" w:space="0" w:color="auto"/>
        <w:left w:val="none" w:sz="0" w:space="0" w:color="auto"/>
        <w:bottom w:val="none" w:sz="0" w:space="0" w:color="auto"/>
        <w:right w:val="none" w:sz="0" w:space="0" w:color="auto"/>
      </w:divBdr>
    </w:div>
    <w:div w:id="475299814">
      <w:bodyDiv w:val="1"/>
      <w:marLeft w:val="0"/>
      <w:marRight w:val="0"/>
      <w:marTop w:val="0"/>
      <w:marBottom w:val="0"/>
      <w:divBdr>
        <w:top w:val="none" w:sz="0" w:space="0" w:color="auto"/>
        <w:left w:val="none" w:sz="0" w:space="0" w:color="auto"/>
        <w:bottom w:val="none" w:sz="0" w:space="0" w:color="auto"/>
        <w:right w:val="none" w:sz="0" w:space="0" w:color="auto"/>
      </w:divBdr>
    </w:div>
    <w:div w:id="544677218">
      <w:bodyDiv w:val="1"/>
      <w:marLeft w:val="0"/>
      <w:marRight w:val="0"/>
      <w:marTop w:val="0"/>
      <w:marBottom w:val="0"/>
      <w:divBdr>
        <w:top w:val="none" w:sz="0" w:space="0" w:color="auto"/>
        <w:left w:val="none" w:sz="0" w:space="0" w:color="auto"/>
        <w:bottom w:val="none" w:sz="0" w:space="0" w:color="auto"/>
        <w:right w:val="none" w:sz="0" w:space="0" w:color="auto"/>
      </w:divBdr>
    </w:div>
    <w:div w:id="623080671">
      <w:bodyDiv w:val="1"/>
      <w:marLeft w:val="0"/>
      <w:marRight w:val="0"/>
      <w:marTop w:val="0"/>
      <w:marBottom w:val="0"/>
      <w:divBdr>
        <w:top w:val="none" w:sz="0" w:space="0" w:color="auto"/>
        <w:left w:val="none" w:sz="0" w:space="0" w:color="auto"/>
        <w:bottom w:val="none" w:sz="0" w:space="0" w:color="auto"/>
        <w:right w:val="none" w:sz="0" w:space="0" w:color="auto"/>
      </w:divBdr>
    </w:div>
    <w:div w:id="794523844">
      <w:bodyDiv w:val="1"/>
      <w:marLeft w:val="0"/>
      <w:marRight w:val="0"/>
      <w:marTop w:val="0"/>
      <w:marBottom w:val="0"/>
      <w:divBdr>
        <w:top w:val="none" w:sz="0" w:space="0" w:color="auto"/>
        <w:left w:val="none" w:sz="0" w:space="0" w:color="auto"/>
        <w:bottom w:val="none" w:sz="0" w:space="0" w:color="auto"/>
        <w:right w:val="none" w:sz="0" w:space="0" w:color="auto"/>
      </w:divBdr>
    </w:div>
    <w:div w:id="799304944">
      <w:bodyDiv w:val="1"/>
      <w:marLeft w:val="0"/>
      <w:marRight w:val="0"/>
      <w:marTop w:val="0"/>
      <w:marBottom w:val="0"/>
      <w:divBdr>
        <w:top w:val="none" w:sz="0" w:space="0" w:color="auto"/>
        <w:left w:val="none" w:sz="0" w:space="0" w:color="auto"/>
        <w:bottom w:val="none" w:sz="0" w:space="0" w:color="auto"/>
        <w:right w:val="none" w:sz="0" w:space="0" w:color="auto"/>
      </w:divBdr>
    </w:div>
    <w:div w:id="919753301">
      <w:bodyDiv w:val="1"/>
      <w:marLeft w:val="0"/>
      <w:marRight w:val="0"/>
      <w:marTop w:val="0"/>
      <w:marBottom w:val="0"/>
      <w:divBdr>
        <w:top w:val="none" w:sz="0" w:space="0" w:color="auto"/>
        <w:left w:val="none" w:sz="0" w:space="0" w:color="auto"/>
        <w:bottom w:val="none" w:sz="0" w:space="0" w:color="auto"/>
        <w:right w:val="none" w:sz="0" w:space="0" w:color="auto"/>
      </w:divBdr>
    </w:div>
    <w:div w:id="939338239">
      <w:bodyDiv w:val="1"/>
      <w:marLeft w:val="0"/>
      <w:marRight w:val="0"/>
      <w:marTop w:val="0"/>
      <w:marBottom w:val="0"/>
      <w:divBdr>
        <w:top w:val="none" w:sz="0" w:space="0" w:color="auto"/>
        <w:left w:val="none" w:sz="0" w:space="0" w:color="auto"/>
        <w:bottom w:val="none" w:sz="0" w:space="0" w:color="auto"/>
        <w:right w:val="none" w:sz="0" w:space="0" w:color="auto"/>
      </w:divBdr>
    </w:div>
    <w:div w:id="991177592">
      <w:bodyDiv w:val="1"/>
      <w:marLeft w:val="0"/>
      <w:marRight w:val="0"/>
      <w:marTop w:val="0"/>
      <w:marBottom w:val="0"/>
      <w:divBdr>
        <w:top w:val="none" w:sz="0" w:space="0" w:color="auto"/>
        <w:left w:val="none" w:sz="0" w:space="0" w:color="auto"/>
        <w:bottom w:val="none" w:sz="0" w:space="0" w:color="auto"/>
        <w:right w:val="none" w:sz="0" w:space="0" w:color="auto"/>
      </w:divBdr>
    </w:div>
    <w:div w:id="1074283826">
      <w:bodyDiv w:val="1"/>
      <w:marLeft w:val="0"/>
      <w:marRight w:val="0"/>
      <w:marTop w:val="0"/>
      <w:marBottom w:val="0"/>
      <w:divBdr>
        <w:top w:val="none" w:sz="0" w:space="0" w:color="auto"/>
        <w:left w:val="none" w:sz="0" w:space="0" w:color="auto"/>
        <w:bottom w:val="none" w:sz="0" w:space="0" w:color="auto"/>
        <w:right w:val="none" w:sz="0" w:space="0" w:color="auto"/>
      </w:divBdr>
    </w:div>
    <w:div w:id="1206136281">
      <w:bodyDiv w:val="1"/>
      <w:marLeft w:val="0"/>
      <w:marRight w:val="0"/>
      <w:marTop w:val="0"/>
      <w:marBottom w:val="0"/>
      <w:divBdr>
        <w:top w:val="none" w:sz="0" w:space="0" w:color="auto"/>
        <w:left w:val="none" w:sz="0" w:space="0" w:color="auto"/>
        <w:bottom w:val="none" w:sz="0" w:space="0" w:color="auto"/>
        <w:right w:val="none" w:sz="0" w:space="0" w:color="auto"/>
      </w:divBdr>
    </w:div>
    <w:div w:id="1262029604">
      <w:bodyDiv w:val="1"/>
      <w:marLeft w:val="0"/>
      <w:marRight w:val="0"/>
      <w:marTop w:val="0"/>
      <w:marBottom w:val="0"/>
      <w:divBdr>
        <w:top w:val="none" w:sz="0" w:space="0" w:color="auto"/>
        <w:left w:val="none" w:sz="0" w:space="0" w:color="auto"/>
        <w:bottom w:val="none" w:sz="0" w:space="0" w:color="auto"/>
        <w:right w:val="none" w:sz="0" w:space="0" w:color="auto"/>
      </w:divBdr>
    </w:div>
    <w:div w:id="1334920354">
      <w:bodyDiv w:val="1"/>
      <w:marLeft w:val="0"/>
      <w:marRight w:val="0"/>
      <w:marTop w:val="0"/>
      <w:marBottom w:val="0"/>
      <w:divBdr>
        <w:top w:val="none" w:sz="0" w:space="0" w:color="auto"/>
        <w:left w:val="none" w:sz="0" w:space="0" w:color="auto"/>
        <w:bottom w:val="none" w:sz="0" w:space="0" w:color="auto"/>
        <w:right w:val="none" w:sz="0" w:space="0" w:color="auto"/>
      </w:divBdr>
    </w:div>
    <w:div w:id="1435591492">
      <w:bodyDiv w:val="1"/>
      <w:marLeft w:val="0"/>
      <w:marRight w:val="0"/>
      <w:marTop w:val="0"/>
      <w:marBottom w:val="0"/>
      <w:divBdr>
        <w:top w:val="none" w:sz="0" w:space="0" w:color="auto"/>
        <w:left w:val="none" w:sz="0" w:space="0" w:color="auto"/>
        <w:bottom w:val="none" w:sz="0" w:space="0" w:color="auto"/>
        <w:right w:val="none" w:sz="0" w:space="0" w:color="auto"/>
      </w:divBdr>
    </w:div>
    <w:div w:id="1512840885">
      <w:bodyDiv w:val="1"/>
      <w:marLeft w:val="0"/>
      <w:marRight w:val="0"/>
      <w:marTop w:val="0"/>
      <w:marBottom w:val="0"/>
      <w:divBdr>
        <w:top w:val="none" w:sz="0" w:space="0" w:color="auto"/>
        <w:left w:val="none" w:sz="0" w:space="0" w:color="auto"/>
        <w:bottom w:val="none" w:sz="0" w:space="0" w:color="auto"/>
        <w:right w:val="none" w:sz="0" w:space="0" w:color="auto"/>
      </w:divBdr>
    </w:div>
    <w:div w:id="1615745077">
      <w:bodyDiv w:val="1"/>
      <w:marLeft w:val="0"/>
      <w:marRight w:val="0"/>
      <w:marTop w:val="0"/>
      <w:marBottom w:val="0"/>
      <w:divBdr>
        <w:top w:val="none" w:sz="0" w:space="0" w:color="auto"/>
        <w:left w:val="none" w:sz="0" w:space="0" w:color="auto"/>
        <w:bottom w:val="none" w:sz="0" w:space="0" w:color="auto"/>
        <w:right w:val="none" w:sz="0" w:space="0" w:color="auto"/>
      </w:divBdr>
    </w:div>
    <w:div w:id="1870952077">
      <w:bodyDiv w:val="1"/>
      <w:marLeft w:val="0"/>
      <w:marRight w:val="0"/>
      <w:marTop w:val="0"/>
      <w:marBottom w:val="0"/>
      <w:divBdr>
        <w:top w:val="none" w:sz="0" w:space="0" w:color="auto"/>
        <w:left w:val="none" w:sz="0" w:space="0" w:color="auto"/>
        <w:bottom w:val="none" w:sz="0" w:space="0" w:color="auto"/>
        <w:right w:val="none" w:sz="0" w:space="0" w:color="auto"/>
      </w:divBdr>
    </w:div>
    <w:div w:id="1998066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Ethics" TargetMode="External"/><Relationship Id="rId18" Type="http://schemas.openxmlformats.org/officeDocument/2006/relationships/image" Target="media/image7.PNG"/><Relationship Id="rId26" Type="http://schemas.openxmlformats.org/officeDocument/2006/relationships/chart" Target="charts/chart8.xml"/><Relationship Id="rId39" Type="http://schemas.openxmlformats.org/officeDocument/2006/relationships/hyperlink" Target="https://en.wikipedia.org/wiki/Wayback_Machine" TargetMode="External"/><Relationship Id="rId3" Type="http://schemas.openxmlformats.org/officeDocument/2006/relationships/styles" Target="styles.xml"/><Relationship Id="rId21" Type="http://schemas.openxmlformats.org/officeDocument/2006/relationships/chart" Target="charts/chart3.xml"/><Relationship Id="rId34" Type="http://schemas.openxmlformats.org/officeDocument/2006/relationships/hyperlink" Target="https://smallbusiness.chron.com/list-ethical-issues-business-55223.html" TargetMode="External"/><Relationship Id="rId42" Type="http://schemas.openxmlformats.org/officeDocument/2006/relationships/image" Target="media/image9.PNG"/><Relationship Id="rId47" Type="http://schemas.openxmlformats.org/officeDocument/2006/relationships/image" Target="media/image14.jpeg"/><Relationship Id="rId50" Type="http://schemas.openxmlformats.org/officeDocument/2006/relationships/hyperlink" Target="http://www.iit.du.ac.bd/about_iit/individual_teacher/51"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chart" Target="charts/chart7.xml"/><Relationship Id="rId33" Type="http://schemas.openxmlformats.org/officeDocument/2006/relationships/chart" Target="charts/chart15.xml"/><Relationship Id="rId38" Type="http://schemas.openxmlformats.org/officeDocument/2006/relationships/hyperlink" Target="https://web.archive.org/web/20151004011859/http:/www.academia.edu/4186102/A_survey_of_techniques_for_improving_energy_efficiency_in_embedded_computing_systems" TargetMode="External"/><Relationship Id="rId46"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29" Type="http://schemas.openxmlformats.org/officeDocument/2006/relationships/chart" Target="charts/chart11.xm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6.xml"/><Relationship Id="rId32" Type="http://schemas.openxmlformats.org/officeDocument/2006/relationships/chart" Target="charts/chart14.xml"/><Relationship Id="rId37" Type="http://schemas.openxmlformats.org/officeDocument/2006/relationships/hyperlink" Target="https://www.academia.edu/4186102/A_survey_of_techniques_for_improving_energy_efficiency_in_embedded_computing_systems" TargetMode="External"/><Relationship Id="rId40" Type="http://schemas.openxmlformats.org/officeDocument/2006/relationships/hyperlink" Target="https://quizlet.com/109236152/comp-ethics-ch-10-flash-cards/" TargetMode="External"/><Relationship Id="rId45"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hyperlink" Target="http://www.ifac.org/" TargetMode="External"/><Relationship Id="rId49" Type="http://schemas.openxmlformats.org/officeDocument/2006/relationships/image" Target="media/image15.jpg"/><Relationship Id="rId10" Type="http://schemas.openxmlformats.org/officeDocument/2006/relationships/image" Target="media/image1.PNG"/><Relationship Id="rId19" Type="http://schemas.openxmlformats.org/officeDocument/2006/relationships/chart" Target="charts/chart1.xml"/><Relationship Id="rId31" Type="http://schemas.openxmlformats.org/officeDocument/2006/relationships/chart" Target="charts/chart13.xml"/><Relationship Id="rId44" Type="http://schemas.openxmlformats.org/officeDocument/2006/relationships/image" Target="media/image11.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n.wikipedia.org/wiki/Organization" TargetMode="External"/><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hyperlink" Target="https://www.google.com/forms/about/" TargetMode="External"/><Relationship Id="rId43" Type="http://schemas.openxmlformats.org/officeDocument/2006/relationships/image" Target="media/image10.PNG"/><Relationship Id="rId48" Type="http://schemas.openxmlformats.org/officeDocument/2006/relationships/hyperlink" Target="https://www.facebook.com/pages/Notre-Dame-College-Dhaka-Bangladesh/427105287386193?eid=ARCQqiQW3ipfVmb0L2X6_UezknCiKSv7JNdhZi8NNyT2nHxrMSnSbbEn7iP68UZHKpGp5Wo5z0J413DZ" TargetMode="External"/><Relationship Id="rId8" Type="http://schemas.openxmlformats.org/officeDocument/2006/relationships/hyperlink" Target="http://www.iit.du.ac.bd/about_iit/individual_teacher/51" TargetMode="External"/><Relationship Id="rId51"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In some sectors</c:v>
                </c:pt>
                <c:pt idx="1">
                  <c:v>To some employee</c:v>
                </c:pt>
                <c:pt idx="2">
                  <c:v>Never</c:v>
                </c:pt>
              </c:strCache>
            </c:strRef>
          </c:cat>
          <c:val>
            <c:numRef>
              <c:f>Sheet1!$B$2:$B$4</c:f>
              <c:numCache>
                <c:formatCode>General</c:formatCode>
                <c:ptCount val="3"/>
                <c:pt idx="0">
                  <c:v>26.9</c:v>
                </c:pt>
                <c:pt idx="1">
                  <c:v>34.6</c:v>
                </c:pt>
                <c:pt idx="2">
                  <c:v>38.5</c:v>
                </c:pt>
              </c:numCache>
            </c:numRef>
          </c:val>
          <c:extLst xmlns:c16r2="http://schemas.microsoft.com/office/drawing/2015/06/chart">
            <c:ext xmlns:c16="http://schemas.microsoft.com/office/drawing/2014/chart" uri="{C3380CC4-5D6E-409C-BE32-E72D297353CC}">
              <c16:uniqueId val="{00000000-A8D8-4135-A499-3E014314B78B}"/>
            </c:ext>
          </c:extLst>
        </c:ser>
        <c:dLbls>
          <c:showLegendKey val="0"/>
          <c:showVal val="0"/>
          <c:showCatName val="0"/>
          <c:showSerName val="0"/>
          <c:showPercent val="0"/>
          <c:showBubbleSize val="0"/>
        </c:dLbls>
        <c:gapWidth val="219"/>
        <c:overlap val="-27"/>
        <c:axId val="416082088"/>
        <c:axId val="416084048"/>
      </c:barChart>
      <c:catAx>
        <c:axId val="416082088"/>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084048"/>
        <c:crosses val="autoZero"/>
        <c:auto val="1"/>
        <c:lblAlgn val="ctr"/>
        <c:lblOffset val="100"/>
        <c:noMultiLvlLbl val="0"/>
      </c:catAx>
      <c:valAx>
        <c:axId val="416084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08208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Respond</c:v>
                </c:pt>
              </c:strCache>
            </c:strRef>
          </c:tx>
          <c:dPt>
            <c:idx val="0"/>
            <c:bubble3D val="0"/>
            <c:spPr>
              <a:solidFill>
                <a:schemeClr val="accent5">
                  <a:tint val="77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9B35-46A3-9A87-B4E13DCCC5A2}"/>
              </c:ext>
            </c:extLst>
          </c:dPt>
          <c:dPt>
            <c:idx val="1"/>
            <c:bubble3D val="0"/>
            <c:spPr>
              <a:solidFill>
                <a:schemeClr val="accent5">
                  <a:shade val="76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2-9B35-46A3-9A87-B4E13DCCC5A2}"/>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A$2:$A$3</c:f>
              <c:strCache>
                <c:ptCount val="2"/>
                <c:pt idx="0">
                  <c:v>Yes</c:v>
                </c:pt>
                <c:pt idx="1">
                  <c:v>No</c:v>
                </c:pt>
              </c:strCache>
            </c:strRef>
          </c:cat>
          <c:val>
            <c:numRef>
              <c:f>Sheet1!$B$2:$B$3</c:f>
              <c:numCache>
                <c:formatCode>0.00%</c:formatCode>
                <c:ptCount val="2"/>
                <c:pt idx="0">
                  <c:v>0.84599999999999997</c:v>
                </c:pt>
                <c:pt idx="1">
                  <c:v>0.154</c:v>
                </c:pt>
              </c:numCache>
            </c:numRef>
          </c:val>
          <c:extLst xmlns:c16r2="http://schemas.microsoft.com/office/drawing/2015/06/chart">
            <c:ext xmlns:c16="http://schemas.microsoft.com/office/drawing/2014/chart" uri="{C3380CC4-5D6E-409C-BE32-E72D297353CC}">
              <c16:uniqueId val="{00000000-9B35-46A3-9A87-B4E13DCCC5A2}"/>
            </c:ext>
          </c:extLst>
        </c:ser>
        <c:dLbls>
          <c:dLblPos val="ctr"/>
          <c:showLegendKey val="0"/>
          <c:showVal val="0"/>
          <c:showCatName val="1"/>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Always</c:v>
                </c:pt>
                <c:pt idx="1">
                  <c:v>Most of the time</c:v>
                </c:pt>
                <c:pt idx="2">
                  <c:v>Sometimes</c:v>
                </c:pt>
                <c:pt idx="3">
                  <c:v>Never</c:v>
                </c:pt>
              </c:strCache>
            </c:strRef>
          </c:cat>
          <c:val>
            <c:numRef>
              <c:f>Sheet1!$B$2:$B$5</c:f>
              <c:numCache>
                <c:formatCode>0.00%</c:formatCode>
                <c:ptCount val="4"/>
                <c:pt idx="0">
                  <c:v>0.154</c:v>
                </c:pt>
                <c:pt idx="1">
                  <c:v>0.38500000000000001</c:v>
                </c:pt>
                <c:pt idx="2">
                  <c:v>0.38500000000000001</c:v>
                </c:pt>
                <c:pt idx="3">
                  <c:v>7.6999999999999999E-2</c:v>
                </c:pt>
              </c:numCache>
            </c:numRef>
          </c:val>
          <c:extLst xmlns:c16r2="http://schemas.microsoft.com/office/drawing/2015/06/chart">
            <c:ext xmlns:c16="http://schemas.microsoft.com/office/drawing/2014/chart" uri="{C3380CC4-5D6E-409C-BE32-E72D297353CC}">
              <c16:uniqueId val="{00000000-45FE-4495-A223-9143D46013B4}"/>
            </c:ext>
          </c:extLst>
        </c:ser>
        <c:dLbls>
          <c:dLblPos val="outEnd"/>
          <c:showLegendKey val="0"/>
          <c:showVal val="1"/>
          <c:showCatName val="0"/>
          <c:showSerName val="0"/>
          <c:showPercent val="0"/>
          <c:showBubbleSize val="0"/>
        </c:dLbls>
        <c:gapWidth val="100"/>
        <c:axId val="413342560"/>
        <c:axId val="413342952"/>
      </c:barChart>
      <c:catAx>
        <c:axId val="41334256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13342952"/>
        <c:crosses val="autoZero"/>
        <c:auto val="1"/>
        <c:lblAlgn val="ctr"/>
        <c:lblOffset val="100"/>
        <c:noMultiLvlLbl val="0"/>
      </c:catAx>
      <c:valAx>
        <c:axId val="413342952"/>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13342560"/>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Very much connfident</c:v>
                </c:pt>
                <c:pt idx="1">
                  <c:v>confident but falis sometimes</c:v>
                </c:pt>
                <c:pt idx="2">
                  <c:v>I do not know</c:v>
                </c:pt>
              </c:strCache>
            </c:strRef>
          </c:cat>
          <c:val>
            <c:numRef>
              <c:f>Sheet1!$B$2:$B$4</c:f>
              <c:numCache>
                <c:formatCode>0.00%</c:formatCode>
                <c:ptCount val="3"/>
                <c:pt idx="0">
                  <c:v>0.34599999999999997</c:v>
                </c:pt>
                <c:pt idx="1">
                  <c:v>0.46200000000000002</c:v>
                </c:pt>
                <c:pt idx="2">
                  <c:v>0.192</c:v>
                </c:pt>
              </c:numCache>
            </c:numRef>
          </c:val>
          <c:extLst xmlns:c16r2="http://schemas.microsoft.com/office/drawing/2015/06/chart">
            <c:ext xmlns:c16="http://schemas.microsoft.com/office/drawing/2014/chart" uri="{C3380CC4-5D6E-409C-BE32-E72D297353CC}">
              <c16:uniqueId val="{00000000-A2D9-4AC6-BEDD-4B90CFB8E5F3}"/>
            </c:ext>
          </c:extLst>
        </c:ser>
        <c:dLbls>
          <c:dLblPos val="outEnd"/>
          <c:showLegendKey val="0"/>
          <c:showVal val="1"/>
          <c:showCatName val="0"/>
          <c:showSerName val="0"/>
          <c:showPercent val="0"/>
          <c:showBubbleSize val="0"/>
        </c:dLbls>
        <c:gapWidth val="115"/>
        <c:overlap val="-20"/>
        <c:axId val="334552216"/>
        <c:axId val="334553784"/>
      </c:barChart>
      <c:catAx>
        <c:axId val="334552216"/>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4553784"/>
        <c:crosses val="autoZero"/>
        <c:auto val="1"/>
        <c:lblAlgn val="ctr"/>
        <c:lblOffset val="100"/>
        <c:noMultiLvlLbl val="0"/>
      </c:catAx>
      <c:valAx>
        <c:axId val="334553784"/>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455221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Significant</c:v>
                </c:pt>
                <c:pt idx="1">
                  <c:v>Strong</c:v>
                </c:pt>
                <c:pt idx="2">
                  <c:v>Weak</c:v>
                </c:pt>
                <c:pt idx="3">
                  <c:v>Does not care</c:v>
                </c:pt>
              </c:strCache>
            </c:strRef>
          </c:cat>
          <c:val>
            <c:numRef>
              <c:f>Sheet1!$B$2:$B$5</c:f>
              <c:numCache>
                <c:formatCode>0.00%</c:formatCode>
                <c:ptCount val="4"/>
                <c:pt idx="0">
                  <c:v>0.53800000000000003</c:v>
                </c:pt>
                <c:pt idx="1">
                  <c:v>0.34599999999999997</c:v>
                </c:pt>
                <c:pt idx="2">
                  <c:v>0.115</c:v>
                </c:pt>
                <c:pt idx="3" formatCode="0%">
                  <c:v>0</c:v>
                </c:pt>
              </c:numCache>
            </c:numRef>
          </c:val>
          <c:extLst xmlns:c16r2="http://schemas.microsoft.com/office/drawing/2015/06/chart">
            <c:ext xmlns:c16="http://schemas.microsoft.com/office/drawing/2014/chart" uri="{C3380CC4-5D6E-409C-BE32-E72D297353CC}">
              <c16:uniqueId val="{00000000-D6FC-454A-A689-54A0CB0F1A4E}"/>
            </c:ext>
          </c:extLst>
        </c:ser>
        <c:dLbls>
          <c:dLblPos val="outEnd"/>
          <c:showLegendKey val="0"/>
          <c:showVal val="1"/>
          <c:showCatName val="0"/>
          <c:showSerName val="0"/>
          <c:showPercent val="0"/>
          <c:showBubbleSize val="0"/>
        </c:dLbls>
        <c:gapWidth val="100"/>
        <c:axId val="334549864"/>
        <c:axId val="334550256"/>
      </c:barChart>
      <c:catAx>
        <c:axId val="33454986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34550256"/>
        <c:crosses val="autoZero"/>
        <c:auto val="1"/>
        <c:lblAlgn val="ctr"/>
        <c:lblOffset val="100"/>
        <c:noMultiLvlLbl val="0"/>
      </c:catAx>
      <c:valAx>
        <c:axId val="334550256"/>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334549864"/>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Respond</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4485-41AF-90EF-55EC83EB46A8}"/>
              </c:ext>
            </c:extLst>
          </c:dPt>
          <c:dPt>
            <c:idx val="1"/>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3-4485-41AF-90EF-55EC83EB46A8}"/>
              </c:ext>
            </c:extLst>
          </c:dPt>
          <c:dPt>
            <c:idx val="2"/>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5-4485-41AF-90EF-55EC83EB46A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4</c:f>
              <c:strCache>
                <c:ptCount val="3"/>
                <c:pt idx="0">
                  <c:v>Yes</c:v>
                </c:pt>
                <c:pt idx="1">
                  <c:v>No</c:v>
                </c:pt>
                <c:pt idx="2">
                  <c:v>May be</c:v>
                </c:pt>
              </c:strCache>
            </c:strRef>
          </c:cat>
          <c:val>
            <c:numRef>
              <c:f>Sheet1!$B$2:$B$4</c:f>
              <c:numCache>
                <c:formatCode>0%</c:formatCode>
                <c:ptCount val="3"/>
                <c:pt idx="0">
                  <c:v>0.56000000000000005</c:v>
                </c:pt>
                <c:pt idx="1">
                  <c:v>0.24</c:v>
                </c:pt>
                <c:pt idx="2">
                  <c:v>0.2</c:v>
                </c:pt>
              </c:numCache>
            </c:numRef>
          </c:val>
          <c:extLst xmlns:c16r2="http://schemas.microsoft.com/office/drawing/2015/06/chart">
            <c:ext xmlns:c16="http://schemas.microsoft.com/office/drawing/2014/chart" uri="{C3380CC4-5D6E-409C-BE32-E72D297353CC}">
              <c16:uniqueId val="{00000006-4485-41AF-90EF-55EC83EB46A8}"/>
            </c:ext>
          </c:extLst>
        </c:ser>
        <c:dLbls>
          <c:showLegendKey val="0"/>
          <c:showVal val="0"/>
          <c:showCatName val="0"/>
          <c:showSerName val="0"/>
          <c:showPercent val="0"/>
          <c:showBubbleSize val="0"/>
          <c:showLeaderLines val="1"/>
        </c:dLbls>
        <c:firstSliceAng val="0"/>
      </c:pieChart>
      <c:spPr>
        <a:noFill/>
        <a:ln>
          <a:noFill/>
        </a:ln>
        <a:effectLst>
          <a:glow rad="368300">
            <a:schemeClr val="accent1">
              <a:alpha val="40000"/>
            </a:schemeClr>
          </a:glow>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Yes</c:v>
                </c:pt>
                <c:pt idx="1">
                  <c:v>No</c:v>
                </c:pt>
                <c:pt idx="2">
                  <c:v>Do not care</c:v>
                </c:pt>
              </c:strCache>
            </c:strRef>
          </c:cat>
          <c:val>
            <c:numRef>
              <c:f>Sheet1!$B$2:$B$4</c:f>
              <c:numCache>
                <c:formatCode>0.00%</c:formatCode>
                <c:ptCount val="3"/>
                <c:pt idx="0">
                  <c:v>0.65400000000000003</c:v>
                </c:pt>
                <c:pt idx="1">
                  <c:v>0.308</c:v>
                </c:pt>
                <c:pt idx="2">
                  <c:v>3.7999999999999999E-2</c:v>
                </c:pt>
              </c:numCache>
            </c:numRef>
          </c:val>
          <c:extLst xmlns:c16r2="http://schemas.microsoft.com/office/drawing/2015/06/chart">
            <c:ext xmlns:c16="http://schemas.microsoft.com/office/drawing/2014/chart" uri="{C3380CC4-5D6E-409C-BE32-E72D297353CC}">
              <c16:uniqueId val="{00000000-ABF6-40F2-A356-9EACF5B20C83}"/>
            </c:ext>
          </c:extLst>
        </c:ser>
        <c:dLbls>
          <c:dLblPos val="outEnd"/>
          <c:showLegendKey val="0"/>
          <c:showVal val="1"/>
          <c:showCatName val="0"/>
          <c:showSerName val="0"/>
          <c:showPercent val="0"/>
          <c:showBubbleSize val="0"/>
        </c:dLbls>
        <c:gapWidth val="100"/>
        <c:axId val="514661824"/>
        <c:axId val="514661040"/>
      </c:barChart>
      <c:catAx>
        <c:axId val="51466182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4661040"/>
        <c:crosses val="autoZero"/>
        <c:auto val="1"/>
        <c:lblAlgn val="ctr"/>
        <c:lblOffset val="100"/>
        <c:noMultiLvlLbl val="0"/>
      </c:catAx>
      <c:valAx>
        <c:axId val="514661040"/>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14661824"/>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Huge</c:v>
                </c:pt>
                <c:pt idx="1">
                  <c:v>Average</c:v>
                </c:pt>
                <c:pt idx="2">
                  <c:v>I don't care</c:v>
                </c:pt>
              </c:strCache>
            </c:strRef>
          </c:cat>
          <c:val>
            <c:numRef>
              <c:f>Sheet1!$B$2:$B$4</c:f>
              <c:numCache>
                <c:formatCode>General</c:formatCode>
                <c:ptCount val="3"/>
                <c:pt idx="0">
                  <c:v>36</c:v>
                </c:pt>
                <c:pt idx="1">
                  <c:v>52</c:v>
                </c:pt>
                <c:pt idx="2">
                  <c:v>12</c:v>
                </c:pt>
              </c:numCache>
            </c:numRef>
          </c:val>
          <c:extLst xmlns:c16r2="http://schemas.microsoft.com/office/drawing/2015/06/chart">
            <c:ext xmlns:c16="http://schemas.microsoft.com/office/drawing/2014/chart" uri="{C3380CC4-5D6E-409C-BE32-E72D297353CC}">
              <c16:uniqueId val="{00000000-2AEB-4F06-8F79-6703E228023E}"/>
            </c:ext>
          </c:extLst>
        </c:ser>
        <c:dLbls>
          <c:showLegendKey val="0"/>
          <c:showVal val="0"/>
          <c:showCatName val="0"/>
          <c:showSerName val="0"/>
          <c:showPercent val="0"/>
          <c:showBubbleSize val="0"/>
        </c:dLbls>
        <c:gapWidth val="219"/>
        <c:overlap val="-27"/>
        <c:axId val="522410936"/>
        <c:axId val="206762472"/>
      </c:barChart>
      <c:catAx>
        <c:axId val="522410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762472"/>
        <c:crosses val="autoZero"/>
        <c:auto val="1"/>
        <c:lblAlgn val="ctr"/>
        <c:lblOffset val="100"/>
        <c:noMultiLvlLbl val="0"/>
      </c:catAx>
      <c:valAx>
        <c:axId val="206762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41093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No compromise</c:v>
                </c:pt>
                <c:pt idx="1">
                  <c:v>Depends on situation</c:v>
                </c:pt>
                <c:pt idx="2">
                  <c:v>No Stricness</c:v>
                </c:pt>
              </c:strCache>
            </c:strRef>
          </c:cat>
          <c:val>
            <c:numRef>
              <c:f>Sheet1!$B$2:$B$4</c:f>
              <c:numCache>
                <c:formatCode>General</c:formatCode>
                <c:ptCount val="3"/>
                <c:pt idx="0">
                  <c:v>34.6</c:v>
                </c:pt>
                <c:pt idx="1">
                  <c:v>57.7</c:v>
                </c:pt>
                <c:pt idx="2">
                  <c:v>7.7</c:v>
                </c:pt>
              </c:numCache>
            </c:numRef>
          </c:val>
          <c:extLst xmlns:c16r2="http://schemas.microsoft.com/office/drawing/2015/06/chart">
            <c:ext xmlns:c16="http://schemas.microsoft.com/office/drawing/2014/chart" uri="{C3380CC4-5D6E-409C-BE32-E72D297353CC}">
              <c16:uniqueId val="{00000000-F948-48D3-BFF7-2C5508E3A449}"/>
            </c:ext>
          </c:extLst>
        </c:ser>
        <c:dLbls>
          <c:showLegendKey val="0"/>
          <c:showVal val="0"/>
          <c:showCatName val="0"/>
          <c:showSerName val="0"/>
          <c:showPercent val="0"/>
          <c:showBubbleSize val="0"/>
        </c:dLbls>
        <c:gapWidth val="219"/>
        <c:overlap val="-27"/>
        <c:axId val="418043256"/>
        <c:axId val="418046000"/>
      </c:barChart>
      <c:catAx>
        <c:axId val="418043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046000"/>
        <c:crosses val="autoZero"/>
        <c:auto val="1"/>
        <c:lblAlgn val="ctr"/>
        <c:lblOffset val="100"/>
        <c:noMultiLvlLbl val="0"/>
      </c:catAx>
      <c:valAx>
        <c:axId val="418046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804325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Yes</c:v>
                </c:pt>
                <c:pt idx="1">
                  <c:v>No</c:v>
                </c:pt>
                <c:pt idx="2">
                  <c:v>May be</c:v>
                </c:pt>
              </c:strCache>
            </c:strRef>
          </c:cat>
          <c:val>
            <c:numRef>
              <c:f>Sheet1!$B$2:$B$4</c:f>
              <c:numCache>
                <c:formatCode>General</c:formatCode>
                <c:ptCount val="3"/>
                <c:pt idx="0">
                  <c:v>24</c:v>
                </c:pt>
                <c:pt idx="1">
                  <c:v>32</c:v>
                </c:pt>
                <c:pt idx="2">
                  <c:v>44</c:v>
                </c:pt>
              </c:numCache>
            </c:numRef>
          </c:val>
          <c:extLst xmlns:c16r2="http://schemas.microsoft.com/office/drawing/2015/06/chart">
            <c:ext xmlns:c16="http://schemas.microsoft.com/office/drawing/2014/chart" uri="{C3380CC4-5D6E-409C-BE32-E72D297353CC}">
              <c16:uniqueId val="{00000000-6EAB-4D37-B3C2-8DBE0DD2A8BB}"/>
            </c:ext>
          </c:extLst>
        </c:ser>
        <c:dLbls>
          <c:showLegendKey val="0"/>
          <c:showVal val="0"/>
          <c:showCatName val="0"/>
          <c:showSerName val="0"/>
          <c:showPercent val="0"/>
          <c:showBubbleSize val="0"/>
        </c:dLbls>
        <c:gapWidth val="219"/>
        <c:overlap val="-27"/>
        <c:axId val="338792016"/>
        <c:axId val="422923776"/>
      </c:barChart>
      <c:catAx>
        <c:axId val="338792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923776"/>
        <c:crosses val="autoZero"/>
        <c:auto val="1"/>
        <c:lblAlgn val="ctr"/>
        <c:lblOffset val="100"/>
        <c:noMultiLvlLbl val="0"/>
      </c:catAx>
      <c:valAx>
        <c:axId val="422923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879201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Yes</c:v>
                </c:pt>
                <c:pt idx="1">
                  <c:v>No</c:v>
                </c:pt>
                <c:pt idx="2">
                  <c:v>May be</c:v>
                </c:pt>
              </c:strCache>
            </c:strRef>
          </c:cat>
          <c:val>
            <c:numRef>
              <c:f>Sheet1!$B$2:$B$4</c:f>
              <c:numCache>
                <c:formatCode>General</c:formatCode>
                <c:ptCount val="3"/>
                <c:pt idx="0">
                  <c:v>42.3</c:v>
                </c:pt>
                <c:pt idx="1">
                  <c:v>7.7</c:v>
                </c:pt>
                <c:pt idx="2">
                  <c:v>50</c:v>
                </c:pt>
              </c:numCache>
            </c:numRef>
          </c:val>
          <c:extLst xmlns:c16r2="http://schemas.microsoft.com/office/drawing/2015/06/chart">
            <c:ext xmlns:c16="http://schemas.microsoft.com/office/drawing/2014/chart" uri="{C3380CC4-5D6E-409C-BE32-E72D297353CC}">
              <c16:uniqueId val="{00000000-6EAB-4D37-B3C2-8DBE0DD2A8BB}"/>
            </c:ext>
          </c:extLst>
        </c:ser>
        <c:dLbls>
          <c:showLegendKey val="0"/>
          <c:showVal val="0"/>
          <c:showCatName val="0"/>
          <c:showSerName val="0"/>
          <c:showPercent val="0"/>
          <c:showBubbleSize val="0"/>
        </c:dLbls>
        <c:gapWidth val="219"/>
        <c:overlap val="-27"/>
        <c:axId val="526121328"/>
        <c:axId val="526119760"/>
      </c:barChart>
      <c:catAx>
        <c:axId val="526121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119760"/>
        <c:crosses val="autoZero"/>
        <c:auto val="1"/>
        <c:lblAlgn val="ctr"/>
        <c:lblOffset val="100"/>
        <c:noMultiLvlLbl val="0"/>
      </c:catAx>
      <c:valAx>
        <c:axId val="526119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12132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c:v>
                </c:pt>
                <c:pt idx="2">
                  <c:v>Draft</c:v>
                </c:pt>
              </c:strCache>
            </c:strRef>
          </c:cat>
          <c:val>
            <c:numRef>
              <c:f>Sheet1!$B$2:$B$4</c:f>
              <c:numCache>
                <c:formatCode>0.00%</c:formatCode>
                <c:ptCount val="3"/>
                <c:pt idx="0">
                  <c:v>0.73099999999999998</c:v>
                </c:pt>
                <c:pt idx="1">
                  <c:v>0.154</c:v>
                </c:pt>
                <c:pt idx="2">
                  <c:v>0.115</c:v>
                </c:pt>
              </c:numCache>
            </c:numRef>
          </c:val>
          <c:extLst xmlns:c16r2="http://schemas.microsoft.com/office/drawing/2015/06/chart">
            <c:ext xmlns:c16="http://schemas.microsoft.com/office/drawing/2014/chart" uri="{C3380CC4-5D6E-409C-BE32-E72D297353CC}">
              <c16:uniqueId val="{00000000-1B83-4646-ADF7-4CC55C09AA13}"/>
            </c:ext>
          </c:extLst>
        </c:ser>
        <c:dLbls>
          <c:dLblPos val="outEnd"/>
          <c:showLegendKey val="0"/>
          <c:showVal val="1"/>
          <c:showCatName val="0"/>
          <c:showSerName val="0"/>
          <c:showPercent val="0"/>
          <c:showBubbleSize val="0"/>
        </c:dLbls>
        <c:gapWidth val="219"/>
        <c:overlap val="-27"/>
        <c:axId val="416081696"/>
        <c:axId val="416084832"/>
      </c:barChart>
      <c:catAx>
        <c:axId val="41608169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084832"/>
        <c:crosses val="autoZero"/>
        <c:auto val="1"/>
        <c:lblAlgn val="ctr"/>
        <c:lblOffset val="100"/>
        <c:noMultiLvlLbl val="0"/>
      </c:catAx>
      <c:valAx>
        <c:axId val="4160848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0816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 </c:v>
                </c:pt>
                <c:pt idx="2">
                  <c:v>In some case</c:v>
                </c:pt>
              </c:strCache>
            </c:strRef>
          </c:cat>
          <c:val>
            <c:numRef>
              <c:f>Sheet1!$B$2:$B$4</c:f>
              <c:numCache>
                <c:formatCode>0.00%</c:formatCode>
                <c:ptCount val="3"/>
                <c:pt idx="0">
                  <c:v>0.53800000000000003</c:v>
                </c:pt>
                <c:pt idx="1">
                  <c:v>0.115</c:v>
                </c:pt>
                <c:pt idx="2">
                  <c:v>0.34599999999999997</c:v>
                </c:pt>
              </c:numCache>
            </c:numRef>
          </c:val>
          <c:extLst xmlns:c16r2="http://schemas.microsoft.com/office/drawing/2015/06/chart">
            <c:ext xmlns:c16="http://schemas.microsoft.com/office/drawing/2014/chart" uri="{C3380CC4-5D6E-409C-BE32-E72D297353CC}">
              <c16:uniqueId val="{00000000-A7B0-4FFA-A9B0-DECBD842A4DD}"/>
            </c:ext>
          </c:extLst>
        </c:ser>
        <c:dLbls>
          <c:dLblPos val="outEnd"/>
          <c:showLegendKey val="0"/>
          <c:showVal val="1"/>
          <c:showCatName val="0"/>
          <c:showSerName val="0"/>
          <c:showPercent val="0"/>
          <c:showBubbleSize val="0"/>
        </c:dLbls>
        <c:gapWidth val="182"/>
        <c:axId val="413344128"/>
        <c:axId val="413346872"/>
      </c:barChart>
      <c:catAx>
        <c:axId val="4133441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346872"/>
        <c:crosses val="autoZero"/>
        <c:auto val="1"/>
        <c:lblAlgn val="ctr"/>
        <c:lblOffset val="100"/>
        <c:noMultiLvlLbl val="0"/>
      </c:catAx>
      <c:valAx>
        <c:axId val="413346872"/>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34412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c:v>
                </c:pt>
                <c:pt idx="2">
                  <c:v>some sector</c:v>
                </c:pt>
              </c:strCache>
            </c:strRef>
          </c:cat>
          <c:val>
            <c:numRef>
              <c:f>Sheet1!$B$2:$B$4</c:f>
              <c:numCache>
                <c:formatCode>0.00%</c:formatCode>
                <c:ptCount val="3"/>
                <c:pt idx="0">
                  <c:v>0.46200000000000002</c:v>
                </c:pt>
                <c:pt idx="1">
                  <c:v>0.34599999999999997</c:v>
                </c:pt>
                <c:pt idx="2">
                  <c:v>0.192</c:v>
                </c:pt>
              </c:numCache>
            </c:numRef>
          </c:val>
          <c:extLst xmlns:c16r2="http://schemas.microsoft.com/office/drawing/2015/06/chart">
            <c:ext xmlns:c16="http://schemas.microsoft.com/office/drawing/2014/chart" uri="{C3380CC4-5D6E-409C-BE32-E72D297353CC}">
              <c16:uniqueId val="{00000000-66A0-41BB-926B-1065E6E4CBFD}"/>
            </c:ext>
          </c:extLst>
        </c:ser>
        <c:dLbls>
          <c:showLegendKey val="0"/>
          <c:showVal val="0"/>
          <c:showCatName val="0"/>
          <c:showSerName val="0"/>
          <c:showPercent val="0"/>
          <c:showBubbleSize val="0"/>
        </c:dLbls>
        <c:gapWidth val="182"/>
        <c:axId val="413348048"/>
        <c:axId val="413344520"/>
      </c:barChart>
      <c:catAx>
        <c:axId val="413348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344520"/>
        <c:crosses val="autoZero"/>
        <c:auto val="1"/>
        <c:lblAlgn val="ctr"/>
        <c:lblOffset val="100"/>
        <c:noMultiLvlLbl val="0"/>
      </c:catAx>
      <c:valAx>
        <c:axId val="41334452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34804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Respond</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Yes</c:v>
                </c:pt>
                <c:pt idx="1">
                  <c:v>No</c:v>
                </c:pt>
                <c:pt idx="2">
                  <c:v>Some sector</c:v>
                </c:pt>
              </c:strCache>
            </c:strRef>
          </c:cat>
          <c:val>
            <c:numRef>
              <c:f>Sheet1!$B$2:$B$4</c:f>
              <c:numCache>
                <c:formatCode>0.00%</c:formatCode>
                <c:ptCount val="3"/>
                <c:pt idx="0">
                  <c:v>0.57699999999999996</c:v>
                </c:pt>
                <c:pt idx="1">
                  <c:v>0.192</c:v>
                </c:pt>
                <c:pt idx="2">
                  <c:v>0.23100000000000001</c:v>
                </c:pt>
              </c:numCache>
            </c:numRef>
          </c:val>
          <c:extLst xmlns:c16r2="http://schemas.microsoft.com/office/drawing/2015/06/chart">
            <c:ext xmlns:c16="http://schemas.microsoft.com/office/drawing/2014/chart" uri="{C3380CC4-5D6E-409C-BE32-E72D297353CC}">
              <c16:uniqueId val="{00000000-E258-4885-8B9C-1D35A5D8DBDE}"/>
            </c:ext>
          </c:extLst>
        </c:ser>
        <c:dLbls>
          <c:dLblPos val="outEnd"/>
          <c:showLegendKey val="0"/>
          <c:showVal val="1"/>
          <c:showCatName val="0"/>
          <c:showSerName val="0"/>
          <c:showPercent val="0"/>
          <c:showBubbleSize val="0"/>
        </c:dLbls>
        <c:gapWidth val="100"/>
        <c:axId val="413345304"/>
        <c:axId val="413348832"/>
      </c:barChart>
      <c:catAx>
        <c:axId val="41334530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13348832"/>
        <c:crosses val="autoZero"/>
        <c:auto val="1"/>
        <c:lblAlgn val="ctr"/>
        <c:lblOffset val="100"/>
        <c:noMultiLvlLbl val="0"/>
      </c:catAx>
      <c:valAx>
        <c:axId val="413348832"/>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13345304"/>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withinLinearReversed" id="25">
  <a:schemeClr val="accent5"/>
</cs:colorStyle>
</file>

<file path=word/charts/colors11.xml><?xml version="1.0" encoding="utf-8"?>
<cs:colorStyle xmlns:cs="http://schemas.microsoft.com/office/drawing/2012/chartStyle" xmlns:a="http://schemas.openxmlformats.org/drawingml/2006/main" meth="withinLinear" id="18">
  <a:schemeClr val="accent5"/>
</cs:colorStyle>
</file>

<file path=word/charts/colors12.xml><?xml version="1.0" encoding="utf-8"?>
<cs:colorStyle xmlns:cs="http://schemas.microsoft.com/office/drawing/2012/chartStyle" xmlns:a="http://schemas.openxmlformats.org/drawingml/2006/main" meth="withinLinear" id="18">
  <a:schemeClr val="accent5"/>
</cs:colorStyle>
</file>

<file path=word/charts/colors13.xml><?xml version="1.0" encoding="utf-8"?>
<cs:colorStyle xmlns:cs="http://schemas.microsoft.com/office/drawing/2012/chartStyle" xmlns:a="http://schemas.openxmlformats.org/drawingml/2006/main" meth="withinLinear" id="18">
  <a:schemeClr val="accent5"/>
</cs:colorStyle>
</file>

<file path=word/charts/colors1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8">
  <a:schemeClr val="accent5"/>
</cs:colorStyle>
</file>

<file path=word/charts/colors7.xml><?xml version="1.0" encoding="utf-8"?>
<cs:colorStyle xmlns:cs="http://schemas.microsoft.com/office/drawing/2012/chartStyle" xmlns:a="http://schemas.openxmlformats.org/drawingml/2006/main" meth="withinLinearReversed" id="25">
  <a:schemeClr val="accent5"/>
</cs:colorStyle>
</file>

<file path=word/charts/colors8.xml><?xml version="1.0" encoding="utf-8"?>
<cs:colorStyle xmlns:cs="http://schemas.microsoft.com/office/drawing/2012/chartStyle" xmlns:a="http://schemas.openxmlformats.org/drawingml/2006/main" meth="withinLinear" id="18">
  <a:schemeClr val="accent5"/>
</cs:colorStyle>
</file>

<file path=word/charts/colors9.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sdf</b:Tag>
    <b:SourceType>Book</b:SourceType>
    <b:Guid>{72DFEA4A-BD2C-47B0-B733-D194E9486E8D}</b:Guid>
    <b:Author>
      <b:Author>
        <b:NameList>
          <b:Person>
            <b:Last>a</b:Last>
          </b:Person>
          <b:Person>
            <b:Last>lsdk</b:Last>
          </b:Person>
        </b:NameList>
      </b:Author>
    </b:Author>
    <b:Title>tulsdkf</b:Title>
    <b:Year>df </b:Year>
    <b:City>asdf</b:City>
    <b:Publisher>;lksdjf;</b:Publisher>
    <b:RefOrder>1</b:RefOrder>
  </b:Source>
</b:Sources>
</file>

<file path=customXml/itemProps1.xml><?xml version="1.0" encoding="utf-8"?>
<ds:datastoreItem xmlns:ds="http://schemas.openxmlformats.org/officeDocument/2006/customXml" ds:itemID="{98758E2D-C6AA-41D8-A465-A0BCA3696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4</TotalTime>
  <Pages>1</Pages>
  <Words>3332</Words>
  <Characters>1899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01</cp:revision>
  <cp:lastPrinted>2018-10-14T20:47:00Z</cp:lastPrinted>
  <dcterms:created xsi:type="dcterms:W3CDTF">2018-10-06T05:44:00Z</dcterms:created>
  <dcterms:modified xsi:type="dcterms:W3CDTF">2018-10-14T20:59:00Z</dcterms:modified>
</cp:coreProperties>
</file>